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49A95D84" w:rsidR="00B0095A" w:rsidRPr="00AC6F08" w:rsidRDefault="00C1470C" w:rsidP="00B0095A">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Карпош</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24D0B972" w:rsidR="00B0095A" w:rsidRPr="00E94F46" w:rsidRDefault="00B0095A" w:rsidP="00B0095A">
      <w:pPr>
        <w:jc w:val="center"/>
        <w:rPr>
          <w:b/>
          <w:sz w:val="36"/>
          <w:szCs w:val="36"/>
          <w:lang w:val="mk-MK"/>
        </w:rPr>
      </w:pPr>
      <w:bookmarkStart w:id="3" w:name="_Hlk8829096"/>
      <w:r w:rsidRPr="00E94F46">
        <w:rPr>
          <w:b/>
          <w:sz w:val="36"/>
          <w:szCs w:val="36"/>
          <w:lang w:val="mk-MK"/>
        </w:rPr>
        <w:t>„Спортско адреналински парк - Карпош“</w:t>
      </w:r>
    </w:p>
    <w:bookmarkEnd w:id="3"/>
    <w:p w14:paraId="6C81C682" w14:textId="77777777" w:rsidR="00B0095A" w:rsidRPr="00E94F46" w:rsidRDefault="00B0095A" w:rsidP="00B0095A">
      <w:pPr>
        <w:jc w:val="center"/>
        <w:rPr>
          <w:b/>
          <w:sz w:val="28"/>
          <w:szCs w:val="28"/>
        </w:rPr>
      </w:pPr>
      <w:r w:rsidRPr="00985AF7">
        <w:rPr>
          <w:b/>
          <w:sz w:val="28"/>
          <w:szCs w:val="28"/>
          <w:lang w:val="mk-MK"/>
        </w:rPr>
        <w:t>Подгрант бр: LRCP-1/18-SG-</w:t>
      </w:r>
      <w:r>
        <w:rPr>
          <w:b/>
          <w:sz w:val="28"/>
          <w:szCs w:val="28"/>
        </w:rPr>
        <w:t>31</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1C16B4AD" w:rsidR="00B0095A" w:rsidRPr="00F165E4" w:rsidRDefault="00B0095A" w:rsidP="00B0095A">
      <w:pPr>
        <w:ind w:left="360"/>
        <w:jc w:val="center"/>
        <w:rPr>
          <w:b/>
          <w:sz w:val="32"/>
          <w:szCs w:val="32"/>
        </w:rPr>
      </w:pPr>
      <w:bookmarkStart w:id="4" w:name="_Hlk8829830"/>
      <w:bookmarkStart w:id="5" w:name="_Hlk12364258"/>
      <w:r>
        <w:rPr>
          <w:b/>
          <w:sz w:val="32"/>
          <w:szCs w:val="32"/>
          <w:lang w:val="mk-MK"/>
        </w:rPr>
        <w:t xml:space="preserve">Изведба на градежни работи </w:t>
      </w:r>
      <w:r w:rsidR="006476E8">
        <w:rPr>
          <w:b/>
          <w:sz w:val="32"/>
          <w:szCs w:val="32"/>
          <w:lang w:val="mk-MK"/>
        </w:rPr>
        <w:t>за изградба на спортско-адреналински парк</w:t>
      </w:r>
      <w:r w:rsidR="00144690">
        <w:rPr>
          <w:b/>
          <w:sz w:val="32"/>
          <w:szCs w:val="32"/>
          <w:lang w:val="mk-MK"/>
        </w:rPr>
        <w:t xml:space="preserve">, </w:t>
      </w:r>
      <w:r>
        <w:rPr>
          <w:b/>
          <w:sz w:val="32"/>
          <w:szCs w:val="32"/>
          <w:lang w:val="mk-MK"/>
        </w:rPr>
        <w:t>општина Карпош</w:t>
      </w:r>
    </w:p>
    <w:bookmarkEnd w:id="5"/>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77777777" w:rsidR="00B0095A" w:rsidRPr="005677F8" w:rsidRDefault="00B0095A" w:rsidP="00B0095A">
      <w:pPr>
        <w:jc w:val="center"/>
        <w:rPr>
          <w:b/>
          <w:sz w:val="36"/>
          <w:szCs w:val="36"/>
        </w:rPr>
      </w:pPr>
      <w:r w:rsidRPr="005677F8">
        <w:rPr>
          <w:b/>
          <w:sz w:val="36"/>
          <w:szCs w:val="36"/>
          <w:lang w:val="mk-MK"/>
        </w:rPr>
        <w:t>Реф. бр. LRCP-1/18-SG-</w:t>
      </w:r>
      <w:r>
        <w:rPr>
          <w:b/>
          <w:sz w:val="36"/>
          <w:szCs w:val="36"/>
          <w:lang w:val="mk-MK"/>
        </w:rPr>
        <w:t>31</w:t>
      </w:r>
      <w:r w:rsidRPr="005677F8">
        <w:rPr>
          <w:b/>
          <w:sz w:val="36"/>
          <w:szCs w:val="36"/>
          <w:lang w:val="mk-MK"/>
        </w:rPr>
        <w:t>-NCB/</w:t>
      </w:r>
      <w:r w:rsidRPr="005677F8">
        <w:rPr>
          <w:b/>
          <w:sz w:val="36"/>
          <w:szCs w:val="36"/>
        </w:rPr>
        <w:t xml:space="preserve">1 </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77777777" w:rsidR="00B0095A" w:rsidRDefault="00B0095A" w:rsidP="00B0095A">
      <w:pPr>
        <w:jc w:val="center"/>
        <w:rPr>
          <w:b/>
          <w:sz w:val="28"/>
          <w:szCs w:val="28"/>
          <w:lang w:val="mk-MK"/>
        </w:rPr>
      </w:pPr>
      <w:r>
        <w:rPr>
          <w:b/>
          <w:sz w:val="28"/>
          <w:szCs w:val="28"/>
        </w:rPr>
        <w:t>25</w:t>
      </w:r>
      <w:r>
        <w:rPr>
          <w:b/>
          <w:sz w:val="28"/>
          <w:szCs w:val="28"/>
          <w:lang w:val="mk-MK"/>
        </w:rPr>
        <w:t xml:space="preserve"> јуни</w:t>
      </w:r>
      <w:r w:rsidRPr="007D01E6">
        <w:rPr>
          <w:b/>
          <w:sz w:val="28"/>
          <w:szCs w:val="28"/>
          <w:lang w:val="mk-MK"/>
        </w:rPr>
        <w:t>,  2019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77BABF82" w:rsidR="00D73675" w:rsidRPr="00427441" w:rsidRDefault="006476E8">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F4295E">
          <w:rPr>
            <w:noProof/>
            <w:webHidden/>
          </w:rPr>
          <w:t>5</w:t>
        </w:r>
        <w:r w:rsidR="00212425" w:rsidRPr="00427441">
          <w:rPr>
            <w:webHidden/>
          </w:rPr>
          <w:fldChar w:fldCharType="end"/>
        </w:r>
      </w:hyperlink>
    </w:p>
    <w:p w14:paraId="7FC680B2" w14:textId="4E13A5FE" w:rsidR="00D73675" w:rsidRPr="00427441" w:rsidRDefault="006476E8">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F4295E">
          <w:rPr>
            <w:noProof/>
            <w:webHidden/>
          </w:rPr>
          <w:t>29</w:t>
        </w:r>
        <w:r w:rsidR="00212425" w:rsidRPr="00427441">
          <w:rPr>
            <w:webHidden/>
          </w:rPr>
          <w:fldChar w:fldCharType="end"/>
        </w:r>
      </w:hyperlink>
    </w:p>
    <w:p w14:paraId="7D441F3A" w14:textId="74E2EC33" w:rsidR="00D73675" w:rsidRPr="00427441" w:rsidRDefault="006476E8">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F4295E">
          <w:rPr>
            <w:noProof/>
            <w:webHidden/>
          </w:rPr>
          <w:t>34</w:t>
        </w:r>
        <w:r w:rsidR="00212425" w:rsidRPr="00427441">
          <w:rPr>
            <w:webHidden/>
          </w:rPr>
          <w:fldChar w:fldCharType="end"/>
        </w:r>
      </w:hyperlink>
    </w:p>
    <w:p w14:paraId="396EE9EF" w14:textId="6114DDF6" w:rsidR="00D73675" w:rsidRPr="00427441" w:rsidRDefault="006476E8">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F4295E">
          <w:rPr>
            <w:noProof/>
            <w:webHidden/>
          </w:rPr>
          <w:t>51</w:t>
        </w:r>
        <w:r w:rsidR="00212425" w:rsidRPr="00427441">
          <w:rPr>
            <w:webHidden/>
          </w:rPr>
          <w:fldChar w:fldCharType="end"/>
        </w:r>
      </w:hyperlink>
    </w:p>
    <w:p w14:paraId="6F114505" w14:textId="60A7E51F" w:rsidR="00D73675" w:rsidRPr="00427441" w:rsidRDefault="006476E8">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F4295E">
          <w:rPr>
            <w:noProof/>
            <w:webHidden/>
          </w:rPr>
          <w:t>85</w:t>
        </w:r>
        <w:r w:rsidR="00212425" w:rsidRPr="00427441">
          <w:rPr>
            <w:webHidden/>
          </w:rPr>
          <w:fldChar w:fldCharType="end"/>
        </w:r>
      </w:hyperlink>
    </w:p>
    <w:p w14:paraId="0491D0CC" w14:textId="4B39D7C3" w:rsidR="00D73675" w:rsidRPr="00F11107" w:rsidRDefault="006476E8">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40DB310F" w:rsidR="00D73675" w:rsidRPr="00427441" w:rsidRDefault="006476E8">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F4295E">
          <w:rPr>
            <w:noProof/>
            <w:webHidden/>
          </w:rPr>
          <w:t>86</w:t>
        </w:r>
        <w:r w:rsidR="00212425" w:rsidRPr="00427441">
          <w:rPr>
            <w:webHidden/>
          </w:rPr>
          <w:fldChar w:fldCharType="end"/>
        </w:r>
      </w:hyperlink>
    </w:p>
    <w:p w14:paraId="548A1D20" w14:textId="4E00540B" w:rsidR="00D73675" w:rsidRPr="00427441" w:rsidRDefault="006476E8">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F4295E">
          <w:rPr>
            <w:b w:val="0"/>
            <w:bCs/>
            <w:noProof/>
            <w:webHidden/>
          </w:rPr>
          <w:t>Error! Bookmark not defined.</w:t>
        </w:r>
        <w:r w:rsidR="00212425" w:rsidRPr="00427441">
          <w:rPr>
            <w:webHidden/>
            <w:lang w:val="mk-MK"/>
          </w:rPr>
          <w:fldChar w:fldCharType="end"/>
        </w:r>
      </w:hyperlink>
    </w:p>
    <w:p w14:paraId="518C4817" w14:textId="66597256" w:rsidR="00D73675" w:rsidRPr="00F11107" w:rsidRDefault="006476E8">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3D466949" w:rsidR="00D73675" w:rsidRPr="00427441" w:rsidRDefault="006476E8">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F4295E">
          <w:rPr>
            <w:noProof/>
            <w:webHidden/>
          </w:rPr>
          <w:t>128</w:t>
        </w:r>
        <w:r w:rsidR="00212425" w:rsidRPr="00427441">
          <w:rPr>
            <w:webHidden/>
          </w:rPr>
          <w:fldChar w:fldCharType="end"/>
        </w:r>
      </w:hyperlink>
    </w:p>
    <w:p w14:paraId="2B0D59EA" w14:textId="6B825754" w:rsidR="00D73675" w:rsidRPr="00427441" w:rsidRDefault="006476E8">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F4295E">
          <w:rPr>
            <w:noProof/>
            <w:webHidden/>
          </w:rPr>
          <w:t>136</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270EEA39"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F4295E">
          <w:rPr>
            <w:noProof/>
            <w:webHidden/>
            <w:lang w:val="mk-MK"/>
          </w:rPr>
          <w:t>5</w:t>
        </w:r>
        <w:r w:rsidR="004A495C" w:rsidRPr="00427441">
          <w:rPr>
            <w:webHidden/>
            <w:lang w:val="mk-MK"/>
          </w:rPr>
          <w:fldChar w:fldCharType="end"/>
        </w:r>
      </w:hyperlink>
    </w:p>
    <w:p w14:paraId="289DA72E" w14:textId="60766EB4" w:rsidR="004A495C" w:rsidRPr="00427441" w:rsidRDefault="006476E8">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F4295E">
          <w:rPr>
            <w:noProof/>
            <w:webHidden/>
          </w:rPr>
          <w:t>5</w:t>
        </w:r>
        <w:r w:rsidR="004A495C" w:rsidRPr="00427441">
          <w:rPr>
            <w:webHidden/>
          </w:rPr>
          <w:fldChar w:fldCharType="end"/>
        </w:r>
      </w:hyperlink>
    </w:p>
    <w:p w14:paraId="43235445" w14:textId="245BD3B5" w:rsidR="004A495C" w:rsidRPr="00427441" w:rsidRDefault="006476E8">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F4295E">
          <w:rPr>
            <w:noProof/>
            <w:webHidden/>
          </w:rPr>
          <w:t>5</w:t>
        </w:r>
        <w:r w:rsidR="004A495C" w:rsidRPr="00427441">
          <w:rPr>
            <w:webHidden/>
          </w:rPr>
          <w:fldChar w:fldCharType="end"/>
        </w:r>
      </w:hyperlink>
    </w:p>
    <w:p w14:paraId="3D64BCA0" w14:textId="29DDEBA5" w:rsidR="004A495C" w:rsidRPr="00427441" w:rsidRDefault="006476E8">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F4295E">
          <w:rPr>
            <w:noProof/>
            <w:webHidden/>
          </w:rPr>
          <w:t>6</w:t>
        </w:r>
        <w:r w:rsidR="004A495C" w:rsidRPr="00427441">
          <w:rPr>
            <w:webHidden/>
          </w:rPr>
          <w:fldChar w:fldCharType="end"/>
        </w:r>
      </w:hyperlink>
    </w:p>
    <w:p w14:paraId="5CA50CA2" w14:textId="13E1910B" w:rsidR="004A495C" w:rsidRPr="00427441" w:rsidRDefault="006476E8">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F4295E">
          <w:rPr>
            <w:noProof/>
            <w:webHidden/>
          </w:rPr>
          <w:t>6</w:t>
        </w:r>
        <w:r w:rsidR="004A495C" w:rsidRPr="00427441">
          <w:rPr>
            <w:webHidden/>
          </w:rPr>
          <w:fldChar w:fldCharType="end"/>
        </w:r>
      </w:hyperlink>
    </w:p>
    <w:p w14:paraId="42E279C5" w14:textId="62C1AC7E" w:rsidR="004A495C" w:rsidRPr="00427441" w:rsidRDefault="006476E8">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F4295E">
          <w:rPr>
            <w:noProof/>
            <w:webHidden/>
          </w:rPr>
          <w:t>9</w:t>
        </w:r>
        <w:r w:rsidR="004A495C" w:rsidRPr="00427441">
          <w:rPr>
            <w:webHidden/>
          </w:rPr>
          <w:fldChar w:fldCharType="end"/>
        </w:r>
      </w:hyperlink>
    </w:p>
    <w:p w14:paraId="05664905" w14:textId="058A92EF" w:rsidR="004A495C"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F4295E">
          <w:rPr>
            <w:noProof/>
            <w:webHidden/>
            <w:lang w:val="mk-MK"/>
          </w:rPr>
          <w:t>9</w:t>
        </w:r>
        <w:r w:rsidR="004A495C" w:rsidRPr="00427441">
          <w:rPr>
            <w:webHidden/>
            <w:lang w:val="mk-MK"/>
          </w:rPr>
          <w:fldChar w:fldCharType="end"/>
        </w:r>
      </w:hyperlink>
    </w:p>
    <w:p w14:paraId="400BFF1C" w14:textId="46E0DAE2" w:rsidR="004A495C" w:rsidRPr="00427441" w:rsidRDefault="006476E8">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F4295E">
          <w:rPr>
            <w:noProof/>
            <w:webHidden/>
          </w:rPr>
          <w:t>9</w:t>
        </w:r>
        <w:r w:rsidR="004A495C" w:rsidRPr="00427441">
          <w:rPr>
            <w:webHidden/>
          </w:rPr>
          <w:fldChar w:fldCharType="end"/>
        </w:r>
      </w:hyperlink>
    </w:p>
    <w:p w14:paraId="2746BB27" w14:textId="38494ECB" w:rsidR="004A495C" w:rsidRPr="00427441" w:rsidRDefault="006476E8">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F4295E">
          <w:rPr>
            <w:noProof/>
            <w:webHidden/>
          </w:rPr>
          <w:t>10</w:t>
        </w:r>
        <w:r w:rsidR="004A495C" w:rsidRPr="00427441">
          <w:rPr>
            <w:webHidden/>
          </w:rPr>
          <w:fldChar w:fldCharType="end"/>
        </w:r>
      </w:hyperlink>
    </w:p>
    <w:p w14:paraId="5F8682CF" w14:textId="653B3DD2" w:rsidR="004A495C" w:rsidRPr="00427441" w:rsidRDefault="006476E8">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F4295E">
          <w:rPr>
            <w:noProof/>
            <w:webHidden/>
          </w:rPr>
          <w:t>11</w:t>
        </w:r>
        <w:r w:rsidR="004A495C" w:rsidRPr="00427441">
          <w:rPr>
            <w:webHidden/>
          </w:rPr>
          <w:fldChar w:fldCharType="end"/>
        </w:r>
      </w:hyperlink>
    </w:p>
    <w:p w14:paraId="46552F84" w14:textId="4D613EEE" w:rsidR="004A495C"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F4295E">
          <w:rPr>
            <w:noProof/>
            <w:webHidden/>
            <w:lang w:val="mk-MK"/>
          </w:rPr>
          <w:t>11</w:t>
        </w:r>
        <w:r w:rsidR="004A495C" w:rsidRPr="00427441">
          <w:rPr>
            <w:webHidden/>
            <w:lang w:val="mk-MK"/>
          </w:rPr>
          <w:fldChar w:fldCharType="end"/>
        </w:r>
      </w:hyperlink>
    </w:p>
    <w:p w14:paraId="4D0CBF82" w14:textId="7D8CBC59" w:rsidR="004A495C" w:rsidRPr="00427441" w:rsidRDefault="006476E8">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F4295E">
          <w:rPr>
            <w:noProof/>
            <w:webHidden/>
          </w:rPr>
          <w:t>11</w:t>
        </w:r>
        <w:r w:rsidR="004A495C" w:rsidRPr="00427441">
          <w:rPr>
            <w:webHidden/>
          </w:rPr>
          <w:fldChar w:fldCharType="end"/>
        </w:r>
      </w:hyperlink>
    </w:p>
    <w:p w14:paraId="7D1BAEEC" w14:textId="1A43B936" w:rsidR="004A495C" w:rsidRPr="00427441" w:rsidRDefault="006476E8">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F4295E">
          <w:rPr>
            <w:noProof/>
            <w:webHidden/>
          </w:rPr>
          <w:t>11</w:t>
        </w:r>
        <w:r w:rsidR="004A495C" w:rsidRPr="00427441">
          <w:rPr>
            <w:webHidden/>
          </w:rPr>
          <w:fldChar w:fldCharType="end"/>
        </w:r>
      </w:hyperlink>
    </w:p>
    <w:p w14:paraId="2A1285A1" w14:textId="2CE9113F" w:rsidR="004A495C" w:rsidRPr="00427441" w:rsidRDefault="006476E8">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F4295E">
          <w:rPr>
            <w:noProof/>
            <w:webHidden/>
          </w:rPr>
          <w:t>12</w:t>
        </w:r>
        <w:r w:rsidR="004A495C" w:rsidRPr="00427441">
          <w:rPr>
            <w:webHidden/>
          </w:rPr>
          <w:fldChar w:fldCharType="end"/>
        </w:r>
      </w:hyperlink>
    </w:p>
    <w:p w14:paraId="239D2890" w14:textId="42F46153" w:rsidR="004A495C" w:rsidRPr="00427441" w:rsidRDefault="006476E8">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F4295E">
          <w:rPr>
            <w:noProof/>
            <w:webHidden/>
          </w:rPr>
          <w:t>12</w:t>
        </w:r>
        <w:r w:rsidR="004A495C" w:rsidRPr="00427441">
          <w:rPr>
            <w:webHidden/>
          </w:rPr>
          <w:fldChar w:fldCharType="end"/>
        </w:r>
      </w:hyperlink>
    </w:p>
    <w:p w14:paraId="5F29E331" w14:textId="0DD2D12F" w:rsidR="004A495C" w:rsidRPr="00427441" w:rsidRDefault="006476E8">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F4295E">
          <w:rPr>
            <w:noProof/>
            <w:webHidden/>
          </w:rPr>
          <w:t>12</w:t>
        </w:r>
        <w:r w:rsidR="004A495C" w:rsidRPr="00427441">
          <w:rPr>
            <w:webHidden/>
          </w:rPr>
          <w:fldChar w:fldCharType="end"/>
        </w:r>
      </w:hyperlink>
    </w:p>
    <w:p w14:paraId="64FDC88F" w14:textId="50C1CA73" w:rsidR="004A495C" w:rsidRPr="00427441" w:rsidRDefault="006476E8">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F4295E">
          <w:rPr>
            <w:noProof/>
            <w:webHidden/>
          </w:rPr>
          <w:t>13</w:t>
        </w:r>
        <w:r w:rsidR="004A495C" w:rsidRPr="00427441">
          <w:rPr>
            <w:webHidden/>
          </w:rPr>
          <w:fldChar w:fldCharType="end"/>
        </w:r>
      </w:hyperlink>
    </w:p>
    <w:p w14:paraId="7703F627" w14:textId="1DC72B12" w:rsidR="004A495C" w:rsidRPr="00427441" w:rsidRDefault="006476E8">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F4295E">
          <w:rPr>
            <w:noProof/>
            <w:webHidden/>
          </w:rPr>
          <w:t>14</w:t>
        </w:r>
        <w:r w:rsidR="004A495C" w:rsidRPr="00427441">
          <w:rPr>
            <w:webHidden/>
          </w:rPr>
          <w:fldChar w:fldCharType="end"/>
        </w:r>
      </w:hyperlink>
    </w:p>
    <w:p w14:paraId="6E073F0F" w14:textId="3CF15935" w:rsidR="004A495C" w:rsidRPr="00427441" w:rsidRDefault="006476E8">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F4295E">
          <w:rPr>
            <w:noProof/>
            <w:webHidden/>
          </w:rPr>
          <w:t>14</w:t>
        </w:r>
        <w:r w:rsidR="004A495C" w:rsidRPr="00427441">
          <w:rPr>
            <w:webHidden/>
          </w:rPr>
          <w:fldChar w:fldCharType="end"/>
        </w:r>
      </w:hyperlink>
    </w:p>
    <w:p w14:paraId="270B1D42" w14:textId="76DD0B6C" w:rsidR="004A495C" w:rsidRPr="00427441" w:rsidRDefault="006476E8">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F4295E">
          <w:rPr>
            <w:noProof/>
            <w:webHidden/>
          </w:rPr>
          <w:t>14</w:t>
        </w:r>
        <w:r w:rsidR="004A495C" w:rsidRPr="00427441">
          <w:rPr>
            <w:webHidden/>
          </w:rPr>
          <w:fldChar w:fldCharType="end"/>
        </w:r>
      </w:hyperlink>
    </w:p>
    <w:p w14:paraId="706E3BB9" w14:textId="027E1A87" w:rsidR="004A495C" w:rsidRPr="00427441" w:rsidRDefault="006476E8">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F4295E">
          <w:rPr>
            <w:noProof/>
            <w:webHidden/>
          </w:rPr>
          <w:t>15</w:t>
        </w:r>
        <w:r w:rsidR="004A495C" w:rsidRPr="00427441">
          <w:rPr>
            <w:webHidden/>
          </w:rPr>
          <w:fldChar w:fldCharType="end"/>
        </w:r>
      </w:hyperlink>
    </w:p>
    <w:p w14:paraId="4FF624BD" w14:textId="4B079DDD" w:rsidR="004A495C" w:rsidRPr="00427441" w:rsidRDefault="006476E8">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F4295E">
          <w:rPr>
            <w:noProof/>
            <w:webHidden/>
          </w:rPr>
          <w:t>15</w:t>
        </w:r>
        <w:r w:rsidR="004A495C" w:rsidRPr="00427441">
          <w:rPr>
            <w:webHidden/>
          </w:rPr>
          <w:fldChar w:fldCharType="end"/>
        </w:r>
      </w:hyperlink>
    </w:p>
    <w:p w14:paraId="30EC3C4E" w14:textId="7AC81FA7" w:rsidR="004A495C" w:rsidRPr="00427441" w:rsidRDefault="006476E8">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F4295E">
          <w:rPr>
            <w:noProof/>
            <w:webHidden/>
          </w:rPr>
          <w:t>17</w:t>
        </w:r>
        <w:r w:rsidR="004A495C" w:rsidRPr="00427441">
          <w:rPr>
            <w:webHidden/>
          </w:rPr>
          <w:fldChar w:fldCharType="end"/>
        </w:r>
      </w:hyperlink>
    </w:p>
    <w:p w14:paraId="71D24769" w14:textId="6316CB11" w:rsidR="004A495C"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F4295E">
          <w:rPr>
            <w:noProof/>
            <w:webHidden/>
            <w:lang w:val="mk-MK"/>
          </w:rPr>
          <w:t>18</w:t>
        </w:r>
        <w:r w:rsidR="004A495C" w:rsidRPr="00427441">
          <w:rPr>
            <w:webHidden/>
            <w:lang w:val="mk-MK"/>
          </w:rPr>
          <w:fldChar w:fldCharType="end"/>
        </w:r>
      </w:hyperlink>
    </w:p>
    <w:p w14:paraId="2B0A8780" w14:textId="53C0C03F" w:rsidR="004A495C" w:rsidRPr="00427441" w:rsidRDefault="006476E8">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F4295E">
          <w:rPr>
            <w:noProof/>
            <w:webHidden/>
          </w:rPr>
          <w:t>18</w:t>
        </w:r>
        <w:r w:rsidR="004A495C" w:rsidRPr="00427441">
          <w:rPr>
            <w:webHidden/>
          </w:rPr>
          <w:fldChar w:fldCharType="end"/>
        </w:r>
      </w:hyperlink>
    </w:p>
    <w:p w14:paraId="4DFCF2D2" w14:textId="12CA026F" w:rsidR="004A495C" w:rsidRPr="00427441" w:rsidRDefault="006476E8">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F4295E">
          <w:rPr>
            <w:noProof/>
            <w:webHidden/>
          </w:rPr>
          <w:t>19</w:t>
        </w:r>
        <w:r w:rsidR="004A495C" w:rsidRPr="00427441">
          <w:rPr>
            <w:webHidden/>
          </w:rPr>
          <w:fldChar w:fldCharType="end"/>
        </w:r>
      </w:hyperlink>
    </w:p>
    <w:p w14:paraId="7BFC3A67" w14:textId="31A97B98" w:rsidR="004A495C" w:rsidRPr="00427441" w:rsidRDefault="006476E8">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F4295E">
          <w:rPr>
            <w:noProof/>
            <w:webHidden/>
          </w:rPr>
          <w:t>19</w:t>
        </w:r>
        <w:r w:rsidR="004A495C" w:rsidRPr="00427441">
          <w:rPr>
            <w:webHidden/>
          </w:rPr>
          <w:fldChar w:fldCharType="end"/>
        </w:r>
      </w:hyperlink>
    </w:p>
    <w:p w14:paraId="165972A3" w14:textId="221234C8" w:rsidR="004A495C" w:rsidRPr="00427441" w:rsidRDefault="006476E8">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F4295E">
          <w:rPr>
            <w:noProof/>
            <w:webHidden/>
          </w:rPr>
          <w:t>19</w:t>
        </w:r>
        <w:r w:rsidR="004A495C" w:rsidRPr="00427441">
          <w:rPr>
            <w:webHidden/>
          </w:rPr>
          <w:fldChar w:fldCharType="end"/>
        </w:r>
      </w:hyperlink>
    </w:p>
    <w:p w14:paraId="008F9C61" w14:textId="4D9AE512" w:rsidR="004A495C" w:rsidRPr="00427441" w:rsidRDefault="006476E8">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F4295E">
          <w:rPr>
            <w:noProof/>
            <w:webHidden/>
          </w:rPr>
          <w:t>20</w:t>
        </w:r>
        <w:r w:rsidR="004A495C" w:rsidRPr="00427441">
          <w:rPr>
            <w:webHidden/>
          </w:rPr>
          <w:fldChar w:fldCharType="end"/>
        </w:r>
      </w:hyperlink>
    </w:p>
    <w:p w14:paraId="206EDB74" w14:textId="66965D1C" w:rsidR="004A495C"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F4295E">
          <w:rPr>
            <w:noProof/>
            <w:webHidden/>
            <w:lang w:val="mk-MK"/>
          </w:rPr>
          <w:t>21</w:t>
        </w:r>
        <w:r w:rsidR="004A495C" w:rsidRPr="00427441">
          <w:rPr>
            <w:webHidden/>
            <w:lang w:val="mk-MK"/>
          </w:rPr>
          <w:fldChar w:fldCharType="end"/>
        </w:r>
      </w:hyperlink>
    </w:p>
    <w:p w14:paraId="57E5BD0B" w14:textId="6E1FB352" w:rsidR="004A495C" w:rsidRPr="00427441" w:rsidRDefault="006476E8">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F4295E">
          <w:rPr>
            <w:noProof/>
            <w:webHidden/>
          </w:rPr>
          <w:t>21</w:t>
        </w:r>
        <w:r w:rsidR="004A495C" w:rsidRPr="00427441">
          <w:rPr>
            <w:webHidden/>
          </w:rPr>
          <w:fldChar w:fldCharType="end"/>
        </w:r>
      </w:hyperlink>
    </w:p>
    <w:p w14:paraId="2392346A" w14:textId="1FCCEBD1" w:rsidR="004A495C" w:rsidRPr="00427441" w:rsidRDefault="006476E8">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F4295E">
          <w:rPr>
            <w:noProof/>
            <w:webHidden/>
          </w:rPr>
          <w:t>21</w:t>
        </w:r>
        <w:r w:rsidR="004A495C" w:rsidRPr="00427441">
          <w:rPr>
            <w:webHidden/>
          </w:rPr>
          <w:fldChar w:fldCharType="end"/>
        </w:r>
      </w:hyperlink>
    </w:p>
    <w:p w14:paraId="3AF18765" w14:textId="194FB430" w:rsidR="004A495C" w:rsidRPr="00427441" w:rsidRDefault="006476E8">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F4295E">
          <w:rPr>
            <w:noProof/>
            <w:webHidden/>
          </w:rPr>
          <w:t>22</w:t>
        </w:r>
        <w:r w:rsidR="004A495C" w:rsidRPr="00427441">
          <w:rPr>
            <w:webHidden/>
          </w:rPr>
          <w:fldChar w:fldCharType="end"/>
        </w:r>
      </w:hyperlink>
    </w:p>
    <w:p w14:paraId="5EE41311" w14:textId="6A15DB07" w:rsidR="004A495C" w:rsidRPr="00427441" w:rsidRDefault="006476E8">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F4295E">
          <w:rPr>
            <w:noProof/>
            <w:webHidden/>
          </w:rPr>
          <w:t>22</w:t>
        </w:r>
        <w:r w:rsidR="004A495C" w:rsidRPr="00427441">
          <w:rPr>
            <w:webHidden/>
          </w:rPr>
          <w:fldChar w:fldCharType="end"/>
        </w:r>
      </w:hyperlink>
    </w:p>
    <w:p w14:paraId="6EBC6A29" w14:textId="57D560B4" w:rsidR="004A495C" w:rsidRPr="00427441" w:rsidRDefault="006476E8">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F4295E">
          <w:rPr>
            <w:noProof/>
            <w:webHidden/>
          </w:rPr>
          <w:t>23</w:t>
        </w:r>
        <w:r w:rsidR="004A495C" w:rsidRPr="00427441">
          <w:rPr>
            <w:webHidden/>
          </w:rPr>
          <w:fldChar w:fldCharType="end"/>
        </w:r>
      </w:hyperlink>
    </w:p>
    <w:p w14:paraId="4D4191D1" w14:textId="034CED52" w:rsidR="004A495C" w:rsidRPr="00427441" w:rsidRDefault="006476E8">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F4295E">
          <w:rPr>
            <w:noProof/>
            <w:webHidden/>
          </w:rPr>
          <w:t>23</w:t>
        </w:r>
        <w:r w:rsidR="004A495C" w:rsidRPr="00427441">
          <w:rPr>
            <w:webHidden/>
          </w:rPr>
          <w:fldChar w:fldCharType="end"/>
        </w:r>
      </w:hyperlink>
    </w:p>
    <w:p w14:paraId="6783E08E" w14:textId="5E9F1A4C" w:rsidR="004A495C" w:rsidRPr="00427441" w:rsidRDefault="006476E8">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F4295E">
          <w:rPr>
            <w:noProof/>
            <w:webHidden/>
          </w:rPr>
          <w:t>24</w:t>
        </w:r>
        <w:r w:rsidR="004A495C" w:rsidRPr="00427441">
          <w:rPr>
            <w:webHidden/>
          </w:rPr>
          <w:fldChar w:fldCharType="end"/>
        </w:r>
      </w:hyperlink>
    </w:p>
    <w:p w14:paraId="494A9B6D" w14:textId="3630FCC2" w:rsidR="004A495C" w:rsidRPr="00427441" w:rsidRDefault="006476E8">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F4295E">
          <w:rPr>
            <w:noProof/>
            <w:webHidden/>
          </w:rPr>
          <w:t>24</w:t>
        </w:r>
        <w:r w:rsidR="004A495C" w:rsidRPr="00427441">
          <w:rPr>
            <w:webHidden/>
          </w:rPr>
          <w:fldChar w:fldCharType="end"/>
        </w:r>
      </w:hyperlink>
    </w:p>
    <w:p w14:paraId="4E397765" w14:textId="6911F8CF" w:rsidR="004A495C" w:rsidRPr="00427441" w:rsidRDefault="006476E8">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F4295E">
          <w:rPr>
            <w:noProof/>
            <w:webHidden/>
          </w:rPr>
          <w:t>24</w:t>
        </w:r>
        <w:r w:rsidR="004A495C" w:rsidRPr="00427441">
          <w:rPr>
            <w:webHidden/>
          </w:rPr>
          <w:fldChar w:fldCharType="end"/>
        </w:r>
      </w:hyperlink>
    </w:p>
    <w:p w14:paraId="0DA62C85" w14:textId="4A00F8A6" w:rsidR="004A495C" w:rsidRPr="00427441" w:rsidRDefault="006476E8">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F4295E">
          <w:rPr>
            <w:noProof/>
            <w:webHidden/>
          </w:rPr>
          <w:t>24</w:t>
        </w:r>
        <w:r w:rsidR="004A495C" w:rsidRPr="00427441">
          <w:rPr>
            <w:webHidden/>
          </w:rPr>
          <w:fldChar w:fldCharType="end"/>
        </w:r>
      </w:hyperlink>
    </w:p>
    <w:p w14:paraId="3B06A117" w14:textId="694F3D5B" w:rsidR="004A495C" w:rsidRPr="00427441" w:rsidRDefault="006476E8">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F4295E">
          <w:rPr>
            <w:noProof/>
            <w:webHidden/>
          </w:rPr>
          <w:t>26</w:t>
        </w:r>
        <w:r w:rsidR="004A495C" w:rsidRPr="00427441">
          <w:rPr>
            <w:webHidden/>
          </w:rPr>
          <w:fldChar w:fldCharType="end"/>
        </w:r>
      </w:hyperlink>
    </w:p>
    <w:p w14:paraId="085EC0BB" w14:textId="17225B73" w:rsidR="004A495C" w:rsidRPr="00427441" w:rsidRDefault="006476E8">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F4295E">
          <w:rPr>
            <w:noProof/>
            <w:webHidden/>
          </w:rPr>
          <w:t>26</w:t>
        </w:r>
        <w:r w:rsidR="004A495C" w:rsidRPr="00427441">
          <w:rPr>
            <w:webHidden/>
          </w:rPr>
          <w:fldChar w:fldCharType="end"/>
        </w:r>
      </w:hyperlink>
    </w:p>
    <w:p w14:paraId="36148373" w14:textId="5505B95A" w:rsidR="004A495C" w:rsidRPr="00427441" w:rsidRDefault="006476E8">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F4295E">
          <w:rPr>
            <w:noProof/>
            <w:webHidden/>
          </w:rPr>
          <w:t>26</w:t>
        </w:r>
        <w:r w:rsidR="004A495C" w:rsidRPr="00427441">
          <w:rPr>
            <w:webHidden/>
          </w:rPr>
          <w:fldChar w:fldCharType="end"/>
        </w:r>
      </w:hyperlink>
    </w:p>
    <w:p w14:paraId="4C03B17C" w14:textId="5D4DA6AA" w:rsidR="004A495C"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F4295E">
          <w:rPr>
            <w:noProof/>
            <w:webHidden/>
            <w:lang w:val="mk-MK"/>
          </w:rPr>
          <w:t>26</w:t>
        </w:r>
        <w:r w:rsidR="004A495C" w:rsidRPr="00427441">
          <w:rPr>
            <w:webHidden/>
            <w:lang w:val="mk-MK"/>
          </w:rPr>
          <w:fldChar w:fldCharType="end"/>
        </w:r>
      </w:hyperlink>
    </w:p>
    <w:p w14:paraId="44BCD2AA" w14:textId="1C8786F9" w:rsidR="004A495C" w:rsidRPr="00427441" w:rsidRDefault="006476E8">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F4295E">
          <w:rPr>
            <w:noProof/>
            <w:webHidden/>
          </w:rPr>
          <w:t>26</w:t>
        </w:r>
        <w:r w:rsidR="004A495C" w:rsidRPr="00427441">
          <w:rPr>
            <w:webHidden/>
          </w:rPr>
          <w:fldChar w:fldCharType="end"/>
        </w:r>
      </w:hyperlink>
    </w:p>
    <w:p w14:paraId="1AEA9DD3" w14:textId="5B56FF20" w:rsidR="004A495C" w:rsidRPr="00427441" w:rsidRDefault="006476E8">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F4295E">
          <w:rPr>
            <w:noProof/>
            <w:webHidden/>
          </w:rPr>
          <w:t>26</w:t>
        </w:r>
        <w:r w:rsidR="004A495C" w:rsidRPr="00427441">
          <w:rPr>
            <w:webHidden/>
          </w:rPr>
          <w:fldChar w:fldCharType="end"/>
        </w:r>
      </w:hyperlink>
    </w:p>
    <w:p w14:paraId="35B567DE" w14:textId="4642991A" w:rsidR="004A495C" w:rsidRPr="00427441" w:rsidRDefault="006476E8">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F4295E">
          <w:rPr>
            <w:noProof/>
            <w:webHidden/>
          </w:rPr>
          <w:t>27</w:t>
        </w:r>
        <w:r w:rsidR="004A495C" w:rsidRPr="00427441">
          <w:rPr>
            <w:webHidden/>
          </w:rPr>
          <w:fldChar w:fldCharType="end"/>
        </w:r>
      </w:hyperlink>
    </w:p>
    <w:p w14:paraId="0B5E7CAE" w14:textId="6A80F246" w:rsidR="004A495C" w:rsidRPr="00427441" w:rsidRDefault="006476E8">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F4295E">
          <w:rPr>
            <w:noProof/>
            <w:webHidden/>
          </w:rPr>
          <w:t>28</w:t>
        </w:r>
        <w:r w:rsidR="004A495C" w:rsidRPr="00427441">
          <w:rPr>
            <w:webHidden/>
          </w:rPr>
          <w:fldChar w:fldCharType="end"/>
        </w:r>
      </w:hyperlink>
    </w:p>
    <w:p w14:paraId="42E1C832" w14:textId="4BF32840" w:rsidR="004A495C" w:rsidRPr="00427441" w:rsidRDefault="006476E8">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F4295E">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688EB907"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B10020">
              <w:rPr>
                <w:b/>
              </w:rPr>
              <w:t>1</w:t>
            </w:r>
            <w:r w:rsidRPr="00C82D78">
              <w:rPr>
                <w:b/>
                <w:lang w:val="mk-MK"/>
              </w:rPr>
              <w:t>-NCB/</w:t>
            </w:r>
            <w:r w:rsidR="00DB3622" w:rsidRPr="00C82D78">
              <w:rPr>
                <w:b/>
              </w:rPr>
              <w:t>1</w:t>
            </w:r>
          </w:p>
          <w:p w14:paraId="1D8D3A22" w14:textId="7B8E11E3"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B10020">
              <w:rPr>
                <w:b/>
                <w:lang w:val="mk-MK"/>
              </w:rPr>
              <w:t>Карпош</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06C0A357"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B10020">
              <w:rPr>
                <w:b/>
                <w:lang w:val="mk-MK"/>
              </w:rPr>
              <w:t>1</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w:t>
            </w:r>
            <w:r w:rsidRPr="00300EC4">
              <w:rPr>
                <w:rFonts w:ascii="Times New Roman" w:hAnsi="Times New Roman"/>
                <w:sz w:val="24"/>
                <w:szCs w:val="24"/>
                <w:lang w:val="mk-MK"/>
              </w:rPr>
              <w:t xml:space="preserve">понудите </w:t>
            </w:r>
            <w:r w:rsidRPr="00300EC4">
              <w:rPr>
                <w:rFonts w:ascii="Times New Roman" w:hAnsi="Times New Roman"/>
                <w:b/>
                <w:sz w:val="24"/>
                <w:szCs w:val="24"/>
                <w:lang w:val="mk-MK"/>
              </w:rPr>
              <w:t>нема да се одржи</w:t>
            </w:r>
            <w:r w:rsidRPr="00300EC4">
              <w:rPr>
                <w:rFonts w:ascii="Times New Roman" w:hAnsi="Times New Roman"/>
                <w:sz w:val="24"/>
                <w:szCs w:val="24"/>
                <w:lang w:val="mk-MK"/>
              </w:rPr>
              <w:t>.</w:t>
            </w:r>
          </w:p>
          <w:p w14:paraId="450746CC" w14:textId="2C826217" w:rsidR="00314140" w:rsidRPr="00427441" w:rsidRDefault="00293301"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lastRenderedPageBreak/>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lastRenderedPageBreak/>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3CD9690F" w:rsidR="009C4EBE" w:rsidRPr="00C971D6" w:rsidRDefault="001A327D" w:rsidP="00A67F74">
            <w:pPr>
              <w:tabs>
                <w:tab w:val="right" w:pos="7254"/>
              </w:tabs>
              <w:rPr>
                <w:rFonts w:cs="Arial"/>
                <w:b/>
              </w:rPr>
            </w:pPr>
            <w:r w:rsidRPr="007F6D97">
              <w:rPr>
                <w:rFonts w:cs="Arial"/>
                <w:b/>
                <w:lang w:val="mk-MK"/>
              </w:rPr>
              <w:t xml:space="preserve">МКД </w:t>
            </w:r>
            <w:r w:rsidR="00B10020">
              <w:rPr>
                <w:rFonts w:cs="Arial"/>
                <w:b/>
                <w:lang w:val="mk-MK"/>
              </w:rPr>
              <w:t>1.</w:t>
            </w:r>
            <w:r w:rsidR="00501E54">
              <w:rPr>
                <w:rFonts w:cs="Arial"/>
                <w:b/>
                <w:lang w:val="mk-MK"/>
              </w:rPr>
              <w:t>6</w:t>
            </w:r>
            <w:r w:rsidR="00B10020">
              <w:rPr>
                <w:rFonts w:cs="Arial"/>
                <w:b/>
                <w:lang w:val="mk-MK"/>
              </w:rPr>
              <w:t>00</w:t>
            </w:r>
            <w:r w:rsidRPr="00C1470C">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68D3479A"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B10020">
              <w:rPr>
                <w:rFonts w:ascii="Times New Roman" w:hAnsi="Times New Roman"/>
                <w:b/>
                <w:sz w:val="24"/>
                <w:szCs w:val="24"/>
                <w:lang w:val="mk-MK"/>
              </w:rPr>
              <w:t>1</w:t>
            </w:r>
            <w:r w:rsidR="00C403A9" w:rsidRPr="001E3B8D">
              <w:rPr>
                <w:rFonts w:ascii="Times New Roman" w:hAnsi="Times New Roman"/>
                <w:b/>
                <w:sz w:val="24"/>
                <w:szCs w:val="24"/>
                <w:lang w:val="mk-MK"/>
              </w:rPr>
              <w:t>-NCB/1</w:t>
            </w:r>
          </w:p>
          <w:p w14:paraId="5784A235" w14:textId="07106AE2"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lastRenderedPageBreak/>
              <w:t xml:space="preserve"> </w:t>
            </w:r>
            <w:r w:rsidR="008870F6" w:rsidRPr="001E3B8D">
              <w:rPr>
                <w:rFonts w:ascii="Times New Roman" w:hAnsi="Times New Roman"/>
                <w:b/>
                <w:sz w:val="24"/>
                <w:szCs w:val="24"/>
                <w:lang w:val="mk-MK"/>
              </w:rPr>
              <w:t xml:space="preserve">“НЕ ОТВАРАЈ ДО” </w:t>
            </w:r>
            <w:r w:rsidR="00CC5BE3">
              <w:rPr>
                <w:rFonts w:ascii="Times New Roman" w:hAnsi="Times New Roman"/>
                <w:b/>
                <w:sz w:val="24"/>
                <w:szCs w:val="24"/>
              </w:rPr>
              <w:t>2</w:t>
            </w:r>
            <w:r w:rsidR="00B10020">
              <w:rPr>
                <w:rFonts w:ascii="Times New Roman" w:hAnsi="Times New Roman"/>
                <w:b/>
                <w:sz w:val="24"/>
                <w:szCs w:val="24"/>
                <w:lang w:val="mk-MK"/>
              </w:rPr>
              <w:t>3</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F54C174"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w:t>
            </w:r>
            <w:r w:rsidR="00B10020">
              <w:rPr>
                <w:rFonts w:ascii="Times New Roman" w:hAnsi="Times New Roman"/>
                <w:b/>
                <w:sz w:val="24"/>
                <w:szCs w:val="24"/>
                <w:lang w:val="mk-MK"/>
              </w:rPr>
              <w:t>3</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19</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278D45D9"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CC5BE3">
              <w:rPr>
                <w:rFonts w:ascii="Times New Roman" w:hAnsi="Times New Roman"/>
                <w:b/>
                <w:sz w:val="24"/>
                <w:szCs w:val="24"/>
              </w:rPr>
              <w:t>2</w:t>
            </w:r>
            <w:r w:rsidR="00B10020">
              <w:rPr>
                <w:rFonts w:ascii="Times New Roman" w:hAnsi="Times New Roman"/>
                <w:b/>
                <w:sz w:val="24"/>
                <w:szCs w:val="24"/>
                <w:lang w:val="mk-MK"/>
              </w:rPr>
              <w:t>3</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6A5003">
              <w:rPr>
                <w:rFonts w:ascii="Times New Roman" w:hAnsi="Times New Roman"/>
                <w:b/>
                <w:sz w:val="24"/>
                <w:szCs w:val="24"/>
              </w:rPr>
              <w:t>7</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Pr>
                <w:rFonts w:ascii="Times New Roman" w:hAnsi="Times New Roman" w:cs="Arial"/>
                <w:b/>
                <w:sz w:val="24"/>
                <w:szCs w:val="24"/>
                <w:lang w:val="mk-MK"/>
              </w:rPr>
              <w:t>30</w:t>
            </w:r>
            <w:r w:rsidRPr="00751AE0">
              <w:rPr>
                <w:rFonts w:ascii="Times New Roman" w:hAnsi="Times New Roman" w:cs="Arial"/>
                <w:b/>
                <w:sz w:val="24"/>
                <w:szCs w:val="24"/>
                <w:lang w:val="mk-MK"/>
              </w:rPr>
              <w:t>% од вкупната сума на договорот</w:t>
            </w:r>
            <w:r w:rsidRPr="00751AE0">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lastRenderedPageBreak/>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r w:rsidRPr="0090735C">
              <w:rPr>
                <w:color w:val="000000"/>
              </w:rPr>
              <w:t>Пресудувачот предложен од страна на Работодавачот</w:t>
            </w:r>
            <w:r w:rsidRPr="0090735C">
              <w:rPr>
                <w:color w:val="000000"/>
                <w:lang w:val="mk-MK"/>
              </w:rPr>
              <w:t xml:space="preserve"> </w:t>
            </w:r>
            <w:r w:rsidRPr="0090735C">
              <w:rPr>
                <w:color w:val="000000"/>
              </w:rPr>
              <w:t xml:space="preserve">е: </w:t>
            </w:r>
            <w:r w:rsidRPr="0090735C">
              <w:rPr>
                <w:b/>
                <w:color w:val="000000"/>
              </w:rPr>
              <w:t>Маријана Лазаревска, ул. Андон Дуков бр. 5/2, 1000 Скопје</w:t>
            </w:r>
            <w:r w:rsidRPr="0090735C">
              <w:rPr>
                <w:color w:val="000000"/>
              </w:rPr>
              <w:t>. Надоместокот по час ќе изнесува 1.500 денари нето. Нејзината биографија е:</w:t>
            </w:r>
          </w:p>
          <w:p w14:paraId="6C0D14EC"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Дата на раѓање:</w:t>
            </w:r>
            <w:r w:rsidRPr="006F6087">
              <w:rPr>
                <w:color w:val="000000"/>
                <w:sz w:val="27"/>
                <w:szCs w:val="27"/>
              </w:rPr>
              <w:t xml:space="preserve"> 22.03.1981 год.</w:t>
            </w:r>
          </w:p>
          <w:p w14:paraId="4CE89A25"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Националност:</w:t>
            </w:r>
            <w:r w:rsidRPr="006F6087">
              <w:rPr>
                <w:color w:val="000000"/>
                <w:sz w:val="27"/>
                <w:szCs w:val="27"/>
              </w:rPr>
              <w:t xml:space="preserve"> Македонка</w:t>
            </w:r>
          </w:p>
          <w:p w14:paraId="126E5363" w14:textId="77777777" w:rsidR="00B10020" w:rsidRPr="0090735C" w:rsidRDefault="00B10020" w:rsidP="00B10020">
            <w:pPr>
              <w:spacing w:before="100" w:beforeAutospacing="1" w:after="100" w:afterAutospacing="1"/>
              <w:rPr>
                <w:color w:val="000000"/>
              </w:rPr>
            </w:pPr>
            <w:r w:rsidRPr="0090735C">
              <w:rPr>
                <w:color w:val="000000"/>
              </w:rPr>
              <w:t>Вкупен работен стаж од 13 години на Градежниот факултет во Скопје, Доцент на катедрата за Организација, технологија и менаџмент во градежништво.</w:t>
            </w:r>
          </w:p>
          <w:p w14:paraId="2D81BD8E"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Работно искуство</w:t>
            </w:r>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властувања</w:t>
            </w:r>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бразование</w:t>
            </w:r>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lastRenderedPageBreak/>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3DD2D361"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F4295E">
          <w:rPr>
            <w:noProof/>
            <w:webHidden/>
          </w:rPr>
          <w:t>36</w:t>
        </w:r>
        <w:r w:rsidR="003559CF" w:rsidRPr="00427441">
          <w:rPr>
            <w:noProof/>
            <w:webHidden/>
          </w:rPr>
          <w:fldChar w:fldCharType="end"/>
        </w:r>
      </w:hyperlink>
    </w:p>
    <w:p w14:paraId="457882A0" w14:textId="235F434B" w:rsidR="003559CF" w:rsidRPr="00427441" w:rsidRDefault="006476E8">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F4295E">
          <w:rPr>
            <w:noProof/>
            <w:webHidden/>
          </w:rPr>
          <w:t>36</w:t>
        </w:r>
        <w:r w:rsidR="003559CF" w:rsidRPr="00427441">
          <w:rPr>
            <w:noProof/>
            <w:webHidden/>
          </w:rPr>
          <w:fldChar w:fldCharType="end"/>
        </w:r>
      </w:hyperlink>
    </w:p>
    <w:p w14:paraId="3B380E1D" w14:textId="17AEF687" w:rsidR="003559CF" w:rsidRPr="00427441" w:rsidRDefault="006476E8">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F4295E">
          <w:rPr>
            <w:noProof/>
            <w:webHidden/>
          </w:rPr>
          <w:t>36</w:t>
        </w:r>
        <w:r w:rsidR="00D56B9E" w:rsidRPr="00D56B9E">
          <w:rPr>
            <w:noProof/>
            <w:webHidden/>
          </w:rPr>
          <w:fldChar w:fldCharType="end"/>
        </w:r>
      </w:hyperlink>
    </w:p>
    <w:p w14:paraId="70824E24" w14:textId="2A6D9934" w:rsidR="003559CF" w:rsidRPr="00427441" w:rsidRDefault="006476E8">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F4295E">
          <w:rPr>
            <w:noProof/>
            <w:webHidden/>
          </w:rPr>
          <w:t>36</w:t>
        </w:r>
        <w:r w:rsidR="003559CF" w:rsidRPr="00427441">
          <w:rPr>
            <w:noProof/>
            <w:webHidden/>
          </w:rPr>
          <w:fldChar w:fldCharType="end"/>
        </w:r>
      </w:hyperlink>
    </w:p>
    <w:p w14:paraId="51FCB297" w14:textId="5DC9E8BE" w:rsidR="003559CF" w:rsidRPr="00427441" w:rsidRDefault="006476E8">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F4295E">
          <w:rPr>
            <w:noProof/>
            <w:webHidden/>
          </w:rPr>
          <w:t>36</w:t>
        </w:r>
        <w:r w:rsidR="003559CF" w:rsidRPr="00427441">
          <w:rPr>
            <w:noProof/>
            <w:webHidden/>
          </w:rPr>
          <w:fldChar w:fldCharType="end"/>
        </w:r>
      </w:hyperlink>
    </w:p>
    <w:p w14:paraId="665C19E7" w14:textId="66D2C5F7" w:rsidR="003559CF" w:rsidRPr="00427441" w:rsidRDefault="006476E8">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F4295E">
          <w:rPr>
            <w:noProof/>
            <w:webHidden/>
          </w:rPr>
          <w:t>36</w:t>
        </w:r>
        <w:r w:rsidR="003559CF" w:rsidRPr="00427441">
          <w:rPr>
            <w:noProof/>
            <w:webHidden/>
          </w:rPr>
          <w:fldChar w:fldCharType="end"/>
        </w:r>
      </w:hyperlink>
    </w:p>
    <w:p w14:paraId="765AA4F5" w14:textId="29045DA3" w:rsidR="003559CF" w:rsidRPr="00427441" w:rsidRDefault="006476E8">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6476E8">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6476E8">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6476E8">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6476E8">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36D033A2" w:rsidR="003559CF" w:rsidRPr="00427441" w:rsidRDefault="006476E8">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F4295E">
          <w:rPr>
            <w:noProof/>
            <w:webHidden/>
          </w:rPr>
          <w:t>48</w:t>
        </w:r>
        <w:r w:rsidR="003559CF" w:rsidRPr="00427441">
          <w:rPr>
            <w:noProof/>
            <w:webHidden/>
          </w:rPr>
          <w:fldChar w:fldCharType="end"/>
        </w:r>
      </w:hyperlink>
    </w:p>
    <w:p w14:paraId="57A1B073" w14:textId="43838581" w:rsidR="003559CF" w:rsidRPr="00427441" w:rsidRDefault="006476E8">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F4295E">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lastRenderedPageBreak/>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r w:rsidR="00900633" w:rsidRPr="00DB44A8">
        <w:rPr>
          <w:b w:val="0"/>
        </w:rPr>
        <w:t xml:space="preserve">Критериуми за доделување на </w:t>
      </w:r>
      <w:r w:rsidR="00900633" w:rsidRPr="00DB44A8">
        <w:rPr>
          <w:b w:val="0"/>
          <w:lang w:val="mk-MK"/>
        </w:rPr>
        <w:t xml:space="preserve">повеќекратни </w:t>
      </w:r>
      <w:r w:rsidR="00900633" w:rsidRPr="00DB44A8">
        <w:rPr>
          <w:b w:val="0"/>
        </w:rPr>
        <w:t xml:space="preserve">договори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lastRenderedPageBreak/>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406"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4"/>
        <w:gridCol w:w="1849"/>
        <w:gridCol w:w="451"/>
        <w:gridCol w:w="1646"/>
        <w:gridCol w:w="1691"/>
        <w:gridCol w:w="1080"/>
        <w:gridCol w:w="1307"/>
        <w:gridCol w:w="12"/>
        <w:gridCol w:w="2354"/>
        <w:gridCol w:w="12"/>
        <w:gridCol w:w="1613"/>
        <w:gridCol w:w="6"/>
        <w:gridCol w:w="2257"/>
        <w:gridCol w:w="6"/>
      </w:tblGrid>
      <w:tr w:rsidR="00271256" w:rsidRPr="00427441" w14:paraId="7D78187D" w14:textId="77777777" w:rsidTr="006B2B9D">
        <w:trPr>
          <w:gridAfter w:val="1"/>
          <w:wAfter w:w="2" w:type="pct"/>
          <w:tblHeader/>
        </w:trPr>
        <w:tc>
          <w:tcPr>
            <w:tcW w:w="279"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611"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252" w:type="pct"/>
            <w:gridSpan w:val="3"/>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357"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32"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7"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48" w:type="pct"/>
            <w:gridSpan w:val="2"/>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6B2B9D">
        <w:trPr>
          <w:gridAfter w:val="1"/>
          <w:wAfter w:w="2" w:type="pct"/>
          <w:tblHeader/>
        </w:trPr>
        <w:tc>
          <w:tcPr>
            <w:tcW w:w="2142"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108" w:type="pct"/>
            <w:gridSpan w:val="6"/>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748"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6B2B9D">
        <w:trPr>
          <w:gridAfter w:val="1"/>
          <w:wAfter w:w="2" w:type="pct"/>
          <w:tblHeader/>
        </w:trPr>
        <w:tc>
          <w:tcPr>
            <w:tcW w:w="279"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611"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252" w:type="pct"/>
            <w:gridSpan w:val="3"/>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357"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51" w:type="pct"/>
            <w:gridSpan w:val="5"/>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748" w:type="pct"/>
            <w:gridSpan w:val="2"/>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6B2B9D">
        <w:trPr>
          <w:gridAfter w:val="1"/>
          <w:wAfter w:w="2" w:type="pct"/>
          <w:tblHeader/>
        </w:trPr>
        <w:tc>
          <w:tcPr>
            <w:tcW w:w="279"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611"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252" w:type="pct"/>
            <w:gridSpan w:val="3"/>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357"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32"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37"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748" w:type="pct"/>
            <w:gridSpan w:val="2"/>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F13556">
        <w:tc>
          <w:tcPr>
            <w:tcW w:w="5000" w:type="pct"/>
            <w:gridSpan w:val="14"/>
            <w:vAlign w:val="center"/>
          </w:tcPr>
          <w:p w14:paraId="13190DC8" w14:textId="0818ABE2"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271256" w:rsidRPr="00427441" w14:paraId="2EDA093F" w14:textId="77777777" w:rsidTr="006B2B9D">
        <w:tc>
          <w:tcPr>
            <w:tcW w:w="279"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0" w:type="pct"/>
            <w:gridSpan w:val="2"/>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544"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916"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8" w:type="pct"/>
            <w:gridSpan w:val="2"/>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6B2B9D">
        <w:tc>
          <w:tcPr>
            <w:tcW w:w="279"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0" w:type="pct"/>
            <w:gridSpan w:val="2"/>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544"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916"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8" w:type="pct"/>
            <w:gridSpan w:val="2"/>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6B2B9D">
        <w:tc>
          <w:tcPr>
            <w:tcW w:w="279"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0" w:type="pct"/>
            <w:gridSpan w:val="2"/>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544"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916"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48" w:type="pct"/>
            <w:gridSpan w:val="2"/>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6B2B9D">
        <w:tc>
          <w:tcPr>
            <w:tcW w:w="279"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0" w:type="pct"/>
            <w:gridSpan w:val="2"/>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544"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916"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6B2B9D">
        <w:tc>
          <w:tcPr>
            <w:tcW w:w="279"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0" w:type="pct"/>
            <w:gridSpan w:val="2"/>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544"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 xml:space="preserve">Да не е исклучен како резултат на законите и прописите на земјата на </w:t>
            </w:r>
            <w:r w:rsidRPr="00E11E41">
              <w:rPr>
                <w:sz w:val="20"/>
                <w:szCs w:val="20"/>
                <w:lang w:val="mk-MK"/>
              </w:rPr>
              <w:lastRenderedPageBreak/>
              <w:t>Заемопримачот или пак со акт на Советот за безбедност на ОН во согласност со ИП 4.7 и Дел V.</w:t>
            </w:r>
          </w:p>
        </w:tc>
        <w:tc>
          <w:tcPr>
            <w:tcW w:w="916"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3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5" w:type="pct"/>
            <w:gridSpan w:val="2"/>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F13556">
        <w:tc>
          <w:tcPr>
            <w:tcW w:w="5000" w:type="pct"/>
            <w:gridSpan w:val="14"/>
            <w:vAlign w:val="center"/>
          </w:tcPr>
          <w:p w14:paraId="7DAF6E6F" w14:textId="6BF70817"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271256" w:rsidRPr="00427441" w14:paraId="73460F1C" w14:textId="77777777" w:rsidTr="006B2B9D">
        <w:trPr>
          <w:gridAfter w:val="1"/>
          <w:wAfter w:w="2" w:type="pct"/>
        </w:trPr>
        <w:tc>
          <w:tcPr>
            <w:tcW w:w="279"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611"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252" w:type="pct"/>
            <w:gridSpan w:val="3"/>
            <w:vAlign w:val="center"/>
          </w:tcPr>
          <w:p w14:paraId="2226B876" w14:textId="51EB9081"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436F73">
              <w:rPr>
                <w:sz w:val="20"/>
                <w:szCs w:val="20"/>
                <w:lang w:val="mk-MK"/>
              </w:rPr>
              <w:t>ју</w:t>
            </w:r>
            <w:r w:rsidR="00CC5BE3">
              <w:rPr>
                <w:sz w:val="20"/>
                <w:szCs w:val="20"/>
                <w:lang w:val="mk-MK"/>
              </w:rPr>
              <w:t>л</w:t>
            </w:r>
            <w:r w:rsidR="00436F73">
              <w:rPr>
                <w:sz w:val="20"/>
                <w:szCs w:val="20"/>
                <w:lang w:val="mk-MK"/>
              </w:rPr>
              <w:t>и</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357"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32"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7"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271256" w:rsidRPr="00427441" w14:paraId="0C7E7F48" w14:textId="77777777" w:rsidTr="006B2B9D">
        <w:trPr>
          <w:gridAfter w:val="1"/>
          <w:wAfter w:w="2" w:type="pct"/>
        </w:trPr>
        <w:tc>
          <w:tcPr>
            <w:tcW w:w="279"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611"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 xml:space="preserve">Суспендирање на понуда поради активирање на Изјавата која ја гарантира понудата од </w:t>
            </w:r>
            <w:r>
              <w:rPr>
                <w:b/>
                <w:sz w:val="20"/>
                <w:szCs w:val="20"/>
                <w:lang w:val="mk-MK"/>
              </w:rPr>
              <w:lastRenderedPageBreak/>
              <w:t>страна на Работодавачот или повлекување на понудата во периодот на валидност на понудата</w:t>
            </w:r>
          </w:p>
        </w:tc>
        <w:tc>
          <w:tcPr>
            <w:tcW w:w="1252" w:type="pct"/>
            <w:gridSpan w:val="3"/>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lastRenderedPageBreak/>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357"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2"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7"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6B2B9D">
        <w:trPr>
          <w:gridAfter w:val="1"/>
          <w:wAfter w:w="2" w:type="pct"/>
        </w:trPr>
        <w:tc>
          <w:tcPr>
            <w:tcW w:w="279"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611"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252" w:type="pct"/>
            <w:gridSpan w:val="3"/>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357"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32"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7"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748" w:type="pct"/>
            <w:gridSpan w:val="2"/>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6B2B9D">
        <w:trPr>
          <w:gridAfter w:val="1"/>
          <w:wAfter w:w="2" w:type="pct"/>
        </w:trPr>
        <w:tc>
          <w:tcPr>
            <w:tcW w:w="279"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611"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252" w:type="pct"/>
            <w:gridSpan w:val="3"/>
            <w:vAlign w:val="center"/>
          </w:tcPr>
          <w:p w14:paraId="5225F32C" w14:textId="6946A1AC"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6A5003">
              <w:rPr>
                <w:sz w:val="20"/>
                <w:szCs w:val="20"/>
                <w:lang w:val="mk-MK"/>
              </w:rPr>
              <w:t>ј</w:t>
            </w:r>
            <w:r w:rsidR="00436F73">
              <w:rPr>
                <w:sz w:val="20"/>
                <w:szCs w:val="20"/>
                <w:lang w:val="mk-MK"/>
              </w:rPr>
              <w:t>у</w:t>
            </w:r>
            <w:r w:rsidR="00CC5BE3">
              <w:rPr>
                <w:sz w:val="20"/>
                <w:szCs w:val="20"/>
                <w:lang w:val="mk-MK"/>
              </w:rPr>
              <w:t>л</w:t>
            </w:r>
            <w:r w:rsidR="00436F73">
              <w:rPr>
                <w:sz w:val="20"/>
                <w:szCs w:val="20"/>
                <w:lang w:val="mk-MK"/>
              </w:rPr>
              <w:t>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357"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432"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2" w:type="pct"/>
            <w:gridSpan w:val="2"/>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7" w:type="pct"/>
            <w:gridSpan w:val="2"/>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748" w:type="pct"/>
            <w:gridSpan w:val="2"/>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6B2B9D">
        <w:trPr>
          <w:gridAfter w:val="1"/>
          <w:wAfter w:w="2" w:type="pct"/>
        </w:trPr>
        <w:tc>
          <w:tcPr>
            <w:tcW w:w="279"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611"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252" w:type="pct"/>
            <w:gridSpan w:val="3"/>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783D31">
              <w:rPr>
                <w:sz w:val="20"/>
                <w:szCs w:val="20"/>
              </w:rPr>
              <w:footnoteReference w:id="10"/>
            </w:r>
            <w:r w:rsidRPr="00783D31">
              <w:rPr>
                <w:sz w:val="20"/>
                <w:szCs w:val="20"/>
                <w:lang w:val="mk-MK"/>
              </w:rPr>
              <w:t>.</w:t>
            </w:r>
          </w:p>
        </w:tc>
        <w:tc>
          <w:tcPr>
            <w:tcW w:w="357" w:type="pct"/>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32"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2" w:type="pct"/>
            <w:gridSpan w:val="2"/>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7" w:type="pct"/>
            <w:gridSpan w:val="2"/>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748" w:type="pct"/>
            <w:gridSpan w:val="2"/>
            <w:vAlign w:val="center"/>
          </w:tcPr>
          <w:p w14:paraId="62F8BBFA" w14:textId="7AA96D35"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 xml:space="preserve">Образец CON-3 ЕСЗБ Декларација </w:t>
            </w:r>
            <w:r w:rsidR="00CF690A" w:rsidRPr="00427441">
              <w:rPr>
                <w:lang w:val="mk-MK"/>
              </w:rPr>
              <w:t xml:space="preserve">за </w:t>
            </w:r>
            <w:r w:rsidR="00CF690A">
              <w:rPr>
                <w:lang w:val="mk-MK"/>
              </w:rPr>
              <w:t>извршување на договорот</w:t>
            </w:r>
          </w:p>
        </w:tc>
      </w:tr>
      <w:tr w:rsidR="00493D78" w:rsidRPr="00427441" w14:paraId="76796C4B" w14:textId="77777777" w:rsidTr="00F13556">
        <w:tc>
          <w:tcPr>
            <w:tcW w:w="5000" w:type="pct"/>
            <w:gridSpan w:val="14"/>
            <w:vAlign w:val="center"/>
          </w:tcPr>
          <w:p w14:paraId="1F423CD5" w14:textId="77777777" w:rsidR="00F13556" w:rsidRDefault="00F13556" w:rsidP="00B84B18">
            <w:pPr>
              <w:pStyle w:val="S3-Heading2"/>
              <w:spacing w:before="120"/>
              <w:jc w:val="center"/>
              <w:rPr>
                <w:lang w:val="mk-MK"/>
              </w:rPr>
            </w:pPr>
            <w:bookmarkStart w:id="366" w:name="_Toc107899638"/>
            <w:bookmarkStart w:id="367" w:name="_Toc516743345"/>
          </w:p>
          <w:p w14:paraId="55F6C1E6" w14:textId="5B705C49" w:rsidR="00493D78" w:rsidRPr="00427441" w:rsidRDefault="00493D78" w:rsidP="00B84B18">
            <w:pPr>
              <w:pStyle w:val="S3-Heading2"/>
              <w:spacing w:before="120"/>
              <w:jc w:val="center"/>
              <w:rPr>
                <w:lang w:val="mk-MK"/>
              </w:rPr>
            </w:pPr>
            <w:r w:rsidRPr="00427441">
              <w:rPr>
                <w:lang w:val="mk-MK"/>
              </w:rPr>
              <w:t xml:space="preserve">3. </w:t>
            </w:r>
            <w:bookmarkEnd w:id="366"/>
            <w:r w:rsidRPr="00427441">
              <w:rPr>
                <w:lang w:val="mk-MK"/>
              </w:rPr>
              <w:t>Финансиска состојба и учинок</w:t>
            </w:r>
            <w:bookmarkEnd w:id="367"/>
          </w:p>
        </w:tc>
      </w:tr>
      <w:tr w:rsidR="00271256" w:rsidRPr="00427441" w14:paraId="5B38E014" w14:textId="77777777" w:rsidTr="006B2B9D">
        <w:trPr>
          <w:gridAfter w:val="1"/>
          <w:wAfter w:w="2" w:type="pct"/>
        </w:trPr>
        <w:tc>
          <w:tcPr>
            <w:tcW w:w="279" w:type="pct"/>
            <w:tcBorders>
              <w:top w:val="nil"/>
              <w:bottom w:val="single" w:sz="4" w:space="0" w:color="auto"/>
            </w:tcBorders>
            <w:vAlign w:val="center"/>
          </w:tcPr>
          <w:p w14:paraId="24C56C1A" w14:textId="77777777" w:rsidR="00F13556" w:rsidRDefault="00F13556" w:rsidP="00493D78">
            <w:pPr>
              <w:pStyle w:val="Style11"/>
              <w:tabs>
                <w:tab w:val="left" w:leader="dot" w:pos="8424"/>
              </w:tabs>
              <w:spacing w:line="240" w:lineRule="auto"/>
              <w:jc w:val="center"/>
              <w:rPr>
                <w:sz w:val="20"/>
                <w:szCs w:val="20"/>
                <w:lang w:val="mk-MK"/>
              </w:rPr>
            </w:pPr>
          </w:p>
          <w:p w14:paraId="2B3C6DFC" w14:textId="05E7B2DD"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611" w:type="pct"/>
            <w:tcBorders>
              <w:top w:val="nil"/>
              <w:bottom w:val="single" w:sz="4" w:space="0" w:color="auto"/>
            </w:tcBorders>
            <w:vAlign w:val="center"/>
          </w:tcPr>
          <w:p w14:paraId="50CDE56F" w14:textId="77777777" w:rsidR="00F13556" w:rsidRDefault="00F13556" w:rsidP="00493D78">
            <w:pPr>
              <w:pStyle w:val="Style11"/>
              <w:tabs>
                <w:tab w:val="left" w:leader="dot" w:pos="8424"/>
              </w:tabs>
              <w:spacing w:line="240" w:lineRule="auto"/>
              <w:jc w:val="center"/>
              <w:rPr>
                <w:b/>
                <w:sz w:val="20"/>
                <w:szCs w:val="20"/>
                <w:lang w:val="mk-MK"/>
              </w:rPr>
            </w:pPr>
          </w:p>
          <w:p w14:paraId="0229471F" w14:textId="7AA96D2A" w:rsidR="00493D78"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CF352D" w:rsidRPr="00427441" w:rsidRDefault="00CF352D" w:rsidP="00493D78">
            <w:pPr>
              <w:pStyle w:val="Style11"/>
              <w:tabs>
                <w:tab w:val="left" w:leader="dot" w:pos="8424"/>
              </w:tabs>
              <w:spacing w:line="240" w:lineRule="auto"/>
              <w:jc w:val="center"/>
              <w:rPr>
                <w:b/>
                <w:sz w:val="20"/>
                <w:szCs w:val="20"/>
                <w:lang w:val="mk-MK"/>
              </w:rPr>
            </w:pPr>
          </w:p>
        </w:tc>
        <w:tc>
          <w:tcPr>
            <w:tcW w:w="1252" w:type="pct"/>
            <w:gridSpan w:val="3"/>
            <w:tcBorders>
              <w:top w:val="nil"/>
              <w:bottom w:val="single" w:sz="4" w:space="0" w:color="auto"/>
            </w:tcBorders>
            <w:vAlign w:val="center"/>
          </w:tcPr>
          <w:p w14:paraId="26D95548" w14:textId="77777777" w:rsidR="00F13556" w:rsidRDefault="00F13556" w:rsidP="00493D78">
            <w:pPr>
              <w:pStyle w:val="Style11"/>
              <w:tabs>
                <w:tab w:val="left" w:leader="dot" w:pos="8424"/>
              </w:tabs>
              <w:spacing w:line="240" w:lineRule="auto"/>
              <w:jc w:val="center"/>
              <w:rPr>
                <w:sz w:val="20"/>
                <w:szCs w:val="20"/>
                <w:lang w:val="mk-MK"/>
              </w:rPr>
            </w:pPr>
          </w:p>
          <w:p w14:paraId="61B745A3" w14:textId="0C66248C" w:rsidR="00493D78" w:rsidRPr="00426666" w:rsidRDefault="00493D78" w:rsidP="00F13556">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00B10020" w:rsidRPr="00D413B9">
              <w:rPr>
                <w:sz w:val="20"/>
                <w:szCs w:val="20"/>
                <w:lang w:val="mk-MK"/>
              </w:rPr>
              <w:t>1</w:t>
            </w:r>
            <w:r w:rsidR="00D413B9" w:rsidRPr="00D413B9">
              <w:rPr>
                <w:sz w:val="20"/>
                <w:szCs w:val="20"/>
                <w:lang w:val="mk-MK"/>
              </w:rPr>
              <w:t>8</w:t>
            </w:r>
            <w:r w:rsidR="00D928B3" w:rsidRPr="00D413B9">
              <w:rPr>
                <w:sz w:val="20"/>
                <w:szCs w:val="20"/>
                <w:lang w:val="mk-MK"/>
              </w:rPr>
              <w:t>.0</w:t>
            </w:r>
            <w:r w:rsidR="00CC5BE3" w:rsidRPr="00D413B9">
              <w:rPr>
                <w:sz w:val="20"/>
                <w:szCs w:val="20"/>
                <w:lang w:val="mk-MK"/>
              </w:rPr>
              <w:t>0</w:t>
            </w:r>
            <w:r w:rsidR="00016AF9" w:rsidRPr="00D413B9">
              <w:rPr>
                <w:sz w:val="20"/>
                <w:szCs w:val="20"/>
                <w:lang w:val="mk-MK"/>
              </w:rPr>
              <w:t>0</w:t>
            </w:r>
            <w:r w:rsidRPr="00D413B9">
              <w:rPr>
                <w:sz w:val="20"/>
                <w:szCs w:val="20"/>
                <w:lang w:val="mk-MK"/>
              </w:rPr>
              <w:t>.000</w:t>
            </w:r>
            <w:r w:rsidRPr="00D928B3">
              <w:rPr>
                <w:sz w:val="20"/>
                <w:szCs w:val="20"/>
                <w:lang w:val="mk-MK"/>
              </w:rPr>
              <w:t xml:space="preserve"> денари за нетото на предметниот/те договор</w:t>
            </w:r>
            <w:r w:rsidR="007A77BC" w:rsidRPr="00D928B3">
              <w:rPr>
                <w:sz w:val="20"/>
                <w:szCs w:val="20"/>
              </w:rPr>
              <w:t xml:space="preserve"> </w:t>
            </w:r>
            <w:r w:rsidRPr="00D928B3">
              <w:rPr>
                <w:sz w:val="20"/>
                <w:szCs w:val="20"/>
                <w:lang w:val="mk-MK"/>
              </w:rPr>
              <w:t>(и) од другите обврски на понудувачот/ите.</w:t>
            </w:r>
          </w:p>
          <w:p w14:paraId="00899133" w14:textId="77777777" w:rsidR="006E0E41" w:rsidRDefault="006E0E41" w:rsidP="00493D78">
            <w:pPr>
              <w:pStyle w:val="Style11"/>
              <w:tabs>
                <w:tab w:val="left" w:leader="dot" w:pos="8424"/>
              </w:tabs>
              <w:spacing w:line="240" w:lineRule="auto"/>
              <w:jc w:val="center"/>
              <w:rPr>
                <w:sz w:val="20"/>
                <w:szCs w:val="20"/>
                <w:lang w:val="mk-MK"/>
              </w:rPr>
            </w:pPr>
          </w:p>
          <w:p w14:paraId="21FB2FC0" w14:textId="77777777" w:rsidR="006E0E41" w:rsidRPr="00AA6E12" w:rsidRDefault="006E0E41" w:rsidP="00493D78">
            <w:pPr>
              <w:pStyle w:val="Style11"/>
              <w:tabs>
                <w:tab w:val="left" w:leader="dot" w:pos="8424"/>
              </w:tabs>
              <w:spacing w:line="240" w:lineRule="auto"/>
              <w:jc w:val="center"/>
              <w:rPr>
                <w:sz w:val="20"/>
                <w:szCs w:val="20"/>
              </w:rPr>
            </w:pPr>
          </w:p>
          <w:p w14:paraId="569C29FA" w14:textId="77777777" w:rsidR="006E0E41" w:rsidRDefault="006E0E41" w:rsidP="00493D78">
            <w:pPr>
              <w:pStyle w:val="Style11"/>
              <w:tabs>
                <w:tab w:val="left" w:leader="dot" w:pos="8424"/>
              </w:tabs>
              <w:spacing w:line="240" w:lineRule="auto"/>
              <w:jc w:val="center"/>
              <w:rPr>
                <w:sz w:val="20"/>
                <w:szCs w:val="20"/>
                <w:lang w:val="mk-MK"/>
              </w:rPr>
            </w:pPr>
          </w:p>
          <w:p w14:paraId="571A1B76" w14:textId="77777777" w:rsidR="006E0E41" w:rsidRDefault="006E0E41" w:rsidP="00493D78">
            <w:pPr>
              <w:pStyle w:val="Style11"/>
              <w:tabs>
                <w:tab w:val="left" w:leader="dot" w:pos="8424"/>
              </w:tabs>
              <w:spacing w:line="240" w:lineRule="auto"/>
              <w:jc w:val="center"/>
              <w:rPr>
                <w:sz w:val="20"/>
                <w:szCs w:val="20"/>
                <w:lang w:val="mk-MK"/>
              </w:rPr>
            </w:pPr>
          </w:p>
          <w:p w14:paraId="4CE60087" w14:textId="77777777" w:rsidR="006E0E41" w:rsidRDefault="006E0E41" w:rsidP="00493D78">
            <w:pPr>
              <w:pStyle w:val="Style11"/>
              <w:tabs>
                <w:tab w:val="left" w:leader="dot" w:pos="8424"/>
              </w:tabs>
              <w:spacing w:line="240" w:lineRule="auto"/>
              <w:jc w:val="center"/>
              <w:rPr>
                <w:sz w:val="20"/>
                <w:szCs w:val="20"/>
                <w:lang w:val="mk-MK"/>
              </w:rPr>
            </w:pPr>
          </w:p>
          <w:p w14:paraId="0E5C2CCB" w14:textId="77777777" w:rsidR="006E0E41" w:rsidRDefault="006E0E41" w:rsidP="00493D78">
            <w:pPr>
              <w:pStyle w:val="Style11"/>
              <w:tabs>
                <w:tab w:val="left" w:leader="dot" w:pos="8424"/>
              </w:tabs>
              <w:spacing w:line="240" w:lineRule="auto"/>
              <w:jc w:val="center"/>
              <w:rPr>
                <w:sz w:val="20"/>
                <w:szCs w:val="20"/>
                <w:lang w:val="mk-MK"/>
              </w:rPr>
            </w:pPr>
          </w:p>
          <w:p w14:paraId="08481EF8" w14:textId="77777777" w:rsidR="006E0E41" w:rsidRDefault="006E0E41" w:rsidP="00493D78">
            <w:pPr>
              <w:pStyle w:val="Style11"/>
              <w:tabs>
                <w:tab w:val="left" w:leader="dot" w:pos="8424"/>
              </w:tabs>
              <w:spacing w:line="240" w:lineRule="auto"/>
              <w:jc w:val="center"/>
              <w:rPr>
                <w:sz w:val="20"/>
                <w:szCs w:val="20"/>
                <w:lang w:val="mk-MK"/>
              </w:rPr>
            </w:pPr>
          </w:p>
          <w:p w14:paraId="01F66AAF" w14:textId="77777777" w:rsidR="006E0E41" w:rsidRDefault="006E0E41" w:rsidP="00493D78">
            <w:pPr>
              <w:pStyle w:val="Style11"/>
              <w:tabs>
                <w:tab w:val="left" w:leader="dot" w:pos="8424"/>
              </w:tabs>
              <w:spacing w:line="240" w:lineRule="auto"/>
              <w:jc w:val="center"/>
              <w:rPr>
                <w:sz w:val="20"/>
                <w:szCs w:val="20"/>
                <w:lang w:val="mk-MK"/>
              </w:rPr>
            </w:pPr>
          </w:p>
          <w:p w14:paraId="4D442A13" w14:textId="77777777" w:rsidR="006E0E41" w:rsidRDefault="006E0E41" w:rsidP="00493D78">
            <w:pPr>
              <w:pStyle w:val="Style11"/>
              <w:tabs>
                <w:tab w:val="left" w:leader="dot" w:pos="8424"/>
              </w:tabs>
              <w:spacing w:line="240" w:lineRule="auto"/>
              <w:jc w:val="center"/>
              <w:rPr>
                <w:sz w:val="20"/>
                <w:szCs w:val="20"/>
                <w:lang w:val="mk-MK"/>
              </w:rPr>
            </w:pPr>
          </w:p>
          <w:p w14:paraId="38221BD4" w14:textId="77777777" w:rsidR="006E0E41" w:rsidRDefault="006E0E41" w:rsidP="00BE4796">
            <w:pPr>
              <w:pStyle w:val="Style11"/>
              <w:tabs>
                <w:tab w:val="left" w:leader="dot" w:pos="8424"/>
              </w:tabs>
              <w:spacing w:line="240" w:lineRule="auto"/>
              <w:rPr>
                <w:sz w:val="20"/>
                <w:szCs w:val="20"/>
                <w:lang w:val="mk-MK"/>
              </w:rPr>
            </w:pPr>
          </w:p>
          <w:p w14:paraId="52E9F9C7" w14:textId="77777777" w:rsidR="00F13556" w:rsidRDefault="00F13556" w:rsidP="00493D78">
            <w:pPr>
              <w:pStyle w:val="Style11"/>
              <w:tabs>
                <w:tab w:val="left" w:leader="dot" w:pos="8424"/>
              </w:tabs>
              <w:spacing w:line="240" w:lineRule="auto"/>
              <w:jc w:val="center"/>
              <w:rPr>
                <w:sz w:val="20"/>
                <w:szCs w:val="20"/>
                <w:lang w:val="mk-MK"/>
              </w:rPr>
            </w:pPr>
          </w:p>
          <w:p w14:paraId="6C08AE01" w14:textId="77777777" w:rsidR="00F13556" w:rsidRDefault="00F13556" w:rsidP="00493D78">
            <w:pPr>
              <w:pStyle w:val="Style11"/>
              <w:tabs>
                <w:tab w:val="left" w:leader="dot" w:pos="8424"/>
              </w:tabs>
              <w:spacing w:line="240" w:lineRule="auto"/>
              <w:jc w:val="center"/>
              <w:rPr>
                <w:sz w:val="20"/>
                <w:szCs w:val="20"/>
                <w:lang w:val="mk-MK"/>
              </w:rPr>
            </w:pPr>
          </w:p>
          <w:p w14:paraId="6E9D8663" w14:textId="77777777" w:rsidR="00F13556" w:rsidRDefault="00F13556" w:rsidP="00493D78">
            <w:pPr>
              <w:pStyle w:val="Style11"/>
              <w:tabs>
                <w:tab w:val="left" w:leader="dot" w:pos="8424"/>
              </w:tabs>
              <w:spacing w:line="240" w:lineRule="auto"/>
              <w:jc w:val="center"/>
              <w:rPr>
                <w:sz w:val="20"/>
                <w:szCs w:val="20"/>
                <w:lang w:val="mk-MK"/>
              </w:rPr>
            </w:pPr>
          </w:p>
          <w:p w14:paraId="4EF7579B" w14:textId="2408547A" w:rsidR="00493D78" w:rsidRDefault="00493D78" w:rsidP="00493D78">
            <w:pPr>
              <w:pStyle w:val="Style11"/>
              <w:tabs>
                <w:tab w:val="left" w:leader="dot" w:pos="8424"/>
              </w:tabs>
              <w:spacing w:line="240" w:lineRule="auto"/>
              <w:jc w:val="center"/>
              <w:rPr>
                <w:sz w:val="20"/>
                <w:szCs w:val="20"/>
                <w:lang w:val="mk-MK"/>
              </w:rPr>
            </w:pPr>
            <w:r w:rsidRPr="00426666">
              <w:rPr>
                <w:sz w:val="20"/>
                <w:szCs w:val="20"/>
                <w:lang w:val="mk-MK"/>
              </w:rPr>
              <w:lastRenderedPageBreak/>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06A8B" w:rsidRPr="00427441" w:rsidRDefault="00D06A8B" w:rsidP="00493D78">
            <w:pPr>
              <w:pStyle w:val="Style11"/>
              <w:tabs>
                <w:tab w:val="left" w:leader="dot" w:pos="8424"/>
              </w:tabs>
              <w:spacing w:line="240" w:lineRule="auto"/>
              <w:jc w:val="center"/>
              <w:rPr>
                <w:sz w:val="20"/>
                <w:szCs w:val="20"/>
                <w:lang w:val="mk-MK"/>
              </w:rPr>
            </w:pPr>
          </w:p>
          <w:p w14:paraId="01E8A38A" w14:textId="2F137AD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AE4F20">
              <w:rPr>
                <w:sz w:val="20"/>
                <w:szCs w:val="20"/>
                <w:lang w:val="mk-MK"/>
              </w:rPr>
              <w:t>(</w:t>
            </w:r>
            <w:r w:rsidR="006A3996">
              <w:rPr>
                <w:sz w:val="20"/>
                <w:szCs w:val="20"/>
                <w:lang w:val="mk-MK"/>
              </w:rPr>
              <w:t>201</w:t>
            </w:r>
            <w:r w:rsidR="002766CE">
              <w:rPr>
                <w:sz w:val="20"/>
                <w:szCs w:val="20"/>
                <w:lang w:val="mk-MK"/>
              </w:rPr>
              <w:t>6</w:t>
            </w:r>
            <w:r w:rsidR="00AE4F20">
              <w:rPr>
                <w:sz w:val="20"/>
                <w:szCs w:val="20"/>
                <w:lang w:val="mk-MK"/>
              </w:rPr>
              <w:t xml:space="preserve">, </w:t>
            </w:r>
            <w:r w:rsidR="006A3996">
              <w:rPr>
                <w:sz w:val="20"/>
                <w:szCs w:val="20"/>
                <w:lang w:val="mk-MK"/>
              </w:rPr>
              <w:t>201</w:t>
            </w:r>
            <w:r w:rsidR="002766CE">
              <w:rPr>
                <w:sz w:val="20"/>
                <w:szCs w:val="20"/>
                <w:lang w:val="mk-MK"/>
              </w:rPr>
              <w:t>7</w:t>
            </w:r>
            <w:r w:rsidR="00AE4F20">
              <w:rPr>
                <w:sz w:val="20"/>
                <w:szCs w:val="20"/>
                <w:lang w:val="mk-MK"/>
              </w:rPr>
              <w:t xml:space="preserve">, </w:t>
            </w:r>
            <w:r w:rsidR="006A3996">
              <w:rPr>
                <w:sz w:val="20"/>
                <w:szCs w:val="20"/>
                <w:lang w:val="mk-MK"/>
              </w:rPr>
              <w:t>201</w:t>
            </w:r>
            <w:r w:rsidR="002766CE">
              <w:rPr>
                <w:sz w:val="20"/>
                <w:szCs w:val="20"/>
                <w:lang w:val="mk-MK"/>
              </w:rPr>
              <w:t>8</w:t>
            </w:r>
            <w:r w:rsidR="00AE4F20">
              <w:rPr>
                <w:sz w:val="20"/>
                <w:szCs w:val="20"/>
                <w:lang w:val="mk-MK"/>
              </w:rPr>
              <w:t xml:space="preserve">)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357" w:type="pct"/>
            <w:tcBorders>
              <w:top w:val="nil"/>
              <w:bottom w:val="single" w:sz="4" w:space="0" w:color="auto"/>
            </w:tcBorders>
            <w:vAlign w:val="center"/>
          </w:tcPr>
          <w:p w14:paraId="31971EA2" w14:textId="77777777" w:rsidR="00BE4796" w:rsidRDefault="00BE4796" w:rsidP="00493D78">
            <w:pPr>
              <w:pStyle w:val="Style11"/>
              <w:tabs>
                <w:tab w:val="left" w:leader="dot" w:pos="8424"/>
              </w:tabs>
              <w:spacing w:line="240" w:lineRule="auto"/>
              <w:jc w:val="center"/>
              <w:rPr>
                <w:sz w:val="22"/>
                <w:szCs w:val="22"/>
                <w:lang w:val="mk-MK"/>
              </w:rPr>
            </w:pPr>
          </w:p>
          <w:p w14:paraId="5D2DA61A" w14:textId="77777777" w:rsidR="00BE4796" w:rsidRDefault="00BE4796" w:rsidP="00493D78">
            <w:pPr>
              <w:pStyle w:val="Style11"/>
              <w:tabs>
                <w:tab w:val="left" w:leader="dot" w:pos="8424"/>
              </w:tabs>
              <w:spacing w:line="240" w:lineRule="auto"/>
              <w:jc w:val="center"/>
              <w:rPr>
                <w:sz w:val="22"/>
                <w:szCs w:val="22"/>
                <w:lang w:val="mk-MK"/>
              </w:rPr>
            </w:pPr>
          </w:p>
          <w:p w14:paraId="237954DB" w14:textId="77777777" w:rsidR="00BE4796" w:rsidRDefault="00BE4796" w:rsidP="00493D78">
            <w:pPr>
              <w:pStyle w:val="Style11"/>
              <w:tabs>
                <w:tab w:val="left" w:leader="dot" w:pos="8424"/>
              </w:tabs>
              <w:spacing w:line="240" w:lineRule="auto"/>
              <w:jc w:val="center"/>
              <w:rPr>
                <w:sz w:val="22"/>
                <w:szCs w:val="22"/>
                <w:lang w:val="mk-MK"/>
              </w:rPr>
            </w:pPr>
          </w:p>
          <w:p w14:paraId="59C6DFF6" w14:textId="77777777" w:rsidR="00BE4796" w:rsidRDefault="00BE4796" w:rsidP="00493D78">
            <w:pPr>
              <w:pStyle w:val="Style11"/>
              <w:tabs>
                <w:tab w:val="left" w:leader="dot" w:pos="8424"/>
              </w:tabs>
              <w:spacing w:line="240" w:lineRule="auto"/>
              <w:jc w:val="center"/>
              <w:rPr>
                <w:sz w:val="22"/>
                <w:szCs w:val="22"/>
                <w:lang w:val="mk-MK"/>
              </w:rPr>
            </w:pPr>
          </w:p>
          <w:p w14:paraId="0EDCB778" w14:textId="77777777" w:rsidR="00BE4796" w:rsidRDefault="00BE4796" w:rsidP="00493D78">
            <w:pPr>
              <w:pStyle w:val="Style11"/>
              <w:tabs>
                <w:tab w:val="left" w:leader="dot" w:pos="8424"/>
              </w:tabs>
              <w:spacing w:line="240" w:lineRule="auto"/>
              <w:jc w:val="center"/>
              <w:rPr>
                <w:sz w:val="22"/>
                <w:szCs w:val="22"/>
                <w:lang w:val="mk-MK"/>
              </w:rPr>
            </w:pPr>
          </w:p>
          <w:p w14:paraId="2CB22DE6" w14:textId="77777777" w:rsidR="00BE4796" w:rsidRDefault="00BE4796" w:rsidP="00493D78">
            <w:pPr>
              <w:pStyle w:val="Style11"/>
              <w:tabs>
                <w:tab w:val="left" w:leader="dot" w:pos="8424"/>
              </w:tabs>
              <w:spacing w:line="240" w:lineRule="auto"/>
              <w:jc w:val="center"/>
              <w:rPr>
                <w:sz w:val="22"/>
                <w:szCs w:val="22"/>
                <w:lang w:val="mk-MK"/>
              </w:rPr>
            </w:pPr>
          </w:p>
          <w:p w14:paraId="54D68A85" w14:textId="44773828"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6E07DA">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847231F" w14:textId="77777777" w:rsidR="00493D78" w:rsidRDefault="00493D78" w:rsidP="006E07DA">
            <w:pPr>
              <w:pStyle w:val="Style11"/>
              <w:tabs>
                <w:tab w:val="left" w:leader="dot" w:pos="8424"/>
              </w:tabs>
              <w:spacing w:line="240" w:lineRule="auto"/>
              <w:jc w:val="center"/>
              <w:rPr>
                <w:sz w:val="20"/>
                <w:szCs w:val="20"/>
                <w:lang w:val="mk-MK"/>
              </w:rPr>
            </w:pPr>
          </w:p>
          <w:p w14:paraId="36FDC2E6" w14:textId="77777777" w:rsidR="00D06A8B" w:rsidRDefault="00D06A8B" w:rsidP="006E07DA">
            <w:pPr>
              <w:pStyle w:val="Style11"/>
              <w:tabs>
                <w:tab w:val="left" w:leader="dot" w:pos="8424"/>
              </w:tabs>
              <w:spacing w:line="240" w:lineRule="auto"/>
              <w:jc w:val="center"/>
              <w:rPr>
                <w:sz w:val="20"/>
                <w:szCs w:val="20"/>
                <w:lang w:val="mk-MK"/>
              </w:rPr>
            </w:pPr>
          </w:p>
          <w:p w14:paraId="44E0B254" w14:textId="77777777" w:rsidR="00D06A8B" w:rsidRDefault="00D06A8B" w:rsidP="006E07DA">
            <w:pPr>
              <w:pStyle w:val="Style11"/>
              <w:tabs>
                <w:tab w:val="left" w:leader="dot" w:pos="8424"/>
              </w:tabs>
              <w:spacing w:line="240" w:lineRule="auto"/>
              <w:jc w:val="center"/>
              <w:rPr>
                <w:sz w:val="20"/>
                <w:szCs w:val="20"/>
                <w:lang w:val="mk-MK"/>
              </w:rPr>
            </w:pPr>
          </w:p>
          <w:p w14:paraId="008B9E33" w14:textId="77777777" w:rsidR="00D06A8B" w:rsidRDefault="00D06A8B" w:rsidP="006E07DA">
            <w:pPr>
              <w:pStyle w:val="Style11"/>
              <w:tabs>
                <w:tab w:val="left" w:leader="dot" w:pos="8424"/>
              </w:tabs>
              <w:spacing w:line="240" w:lineRule="auto"/>
              <w:jc w:val="center"/>
              <w:rPr>
                <w:sz w:val="20"/>
                <w:szCs w:val="20"/>
                <w:lang w:val="mk-MK"/>
              </w:rPr>
            </w:pPr>
          </w:p>
          <w:p w14:paraId="593084C3" w14:textId="77777777" w:rsidR="00D06A8B" w:rsidRDefault="00D06A8B" w:rsidP="006E07DA">
            <w:pPr>
              <w:pStyle w:val="Style11"/>
              <w:tabs>
                <w:tab w:val="left" w:leader="dot" w:pos="8424"/>
              </w:tabs>
              <w:spacing w:line="240" w:lineRule="auto"/>
              <w:jc w:val="center"/>
              <w:rPr>
                <w:sz w:val="20"/>
                <w:szCs w:val="20"/>
                <w:lang w:val="mk-MK"/>
              </w:rPr>
            </w:pPr>
          </w:p>
          <w:p w14:paraId="0BEDAB44" w14:textId="77777777" w:rsidR="00D06A8B" w:rsidRDefault="00D06A8B" w:rsidP="006E07DA">
            <w:pPr>
              <w:pStyle w:val="Style11"/>
              <w:tabs>
                <w:tab w:val="left" w:leader="dot" w:pos="8424"/>
              </w:tabs>
              <w:spacing w:line="240" w:lineRule="auto"/>
              <w:jc w:val="center"/>
              <w:rPr>
                <w:sz w:val="20"/>
                <w:szCs w:val="20"/>
                <w:lang w:val="mk-MK"/>
              </w:rPr>
            </w:pPr>
          </w:p>
          <w:p w14:paraId="42224CDE" w14:textId="77777777" w:rsidR="00D06A8B" w:rsidRDefault="00D06A8B" w:rsidP="006E07DA">
            <w:pPr>
              <w:pStyle w:val="Style11"/>
              <w:tabs>
                <w:tab w:val="left" w:leader="dot" w:pos="8424"/>
              </w:tabs>
              <w:spacing w:line="240" w:lineRule="auto"/>
              <w:jc w:val="center"/>
              <w:rPr>
                <w:sz w:val="20"/>
                <w:szCs w:val="20"/>
                <w:lang w:val="mk-MK"/>
              </w:rPr>
            </w:pPr>
          </w:p>
          <w:p w14:paraId="437C640A" w14:textId="77777777" w:rsidR="00D06A8B" w:rsidRDefault="00D06A8B" w:rsidP="006E07DA">
            <w:pPr>
              <w:pStyle w:val="Style11"/>
              <w:tabs>
                <w:tab w:val="left" w:leader="dot" w:pos="8424"/>
              </w:tabs>
              <w:spacing w:line="240" w:lineRule="auto"/>
              <w:jc w:val="center"/>
              <w:rPr>
                <w:sz w:val="20"/>
                <w:szCs w:val="20"/>
                <w:lang w:val="mk-MK"/>
              </w:rPr>
            </w:pPr>
          </w:p>
          <w:p w14:paraId="675AED17" w14:textId="77777777" w:rsidR="00D06A8B" w:rsidRPr="00427441" w:rsidRDefault="00D06A8B" w:rsidP="00D06A8B">
            <w:pPr>
              <w:pStyle w:val="Style11"/>
              <w:tabs>
                <w:tab w:val="left" w:leader="dot" w:pos="8424"/>
              </w:tabs>
              <w:spacing w:line="240" w:lineRule="auto"/>
              <w:rPr>
                <w:sz w:val="20"/>
                <w:szCs w:val="20"/>
                <w:lang w:val="mk-MK"/>
              </w:rPr>
            </w:pPr>
          </w:p>
          <w:p w14:paraId="028F5A12" w14:textId="18FD2B8C" w:rsidR="00D06A8B" w:rsidRPr="00427441" w:rsidRDefault="00D06A8B" w:rsidP="00D06A8B">
            <w:pPr>
              <w:pStyle w:val="Style11"/>
              <w:tabs>
                <w:tab w:val="left" w:leader="dot" w:pos="8424"/>
              </w:tabs>
              <w:spacing w:line="240" w:lineRule="auto"/>
              <w:rPr>
                <w:sz w:val="20"/>
                <w:szCs w:val="20"/>
                <w:lang w:val="mk-MK"/>
              </w:rPr>
            </w:pPr>
          </w:p>
        </w:tc>
        <w:tc>
          <w:tcPr>
            <w:tcW w:w="432" w:type="pct"/>
            <w:tcBorders>
              <w:top w:val="nil"/>
              <w:bottom w:val="single" w:sz="4" w:space="0" w:color="auto"/>
            </w:tcBorders>
            <w:vAlign w:val="center"/>
          </w:tcPr>
          <w:p w14:paraId="36400413" w14:textId="77777777" w:rsidR="00BE4796" w:rsidRDefault="00BE4796" w:rsidP="00493D78">
            <w:pPr>
              <w:pStyle w:val="Style11"/>
              <w:tabs>
                <w:tab w:val="left" w:leader="dot" w:pos="8424"/>
              </w:tabs>
              <w:spacing w:line="240" w:lineRule="auto"/>
              <w:jc w:val="center"/>
              <w:rPr>
                <w:sz w:val="22"/>
                <w:szCs w:val="22"/>
                <w:lang w:val="mk-MK"/>
              </w:rPr>
            </w:pPr>
          </w:p>
          <w:p w14:paraId="17E84215" w14:textId="77777777" w:rsidR="00BE4796" w:rsidRDefault="00BE4796" w:rsidP="00493D78">
            <w:pPr>
              <w:pStyle w:val="Style11"/>
              <w:tabs>
                <w:tab w:val="left" w:leader="dot" w:pos="8424"/>
              </w:tabs>
              <w:spacing w:line="240" w:lineRule="auto"/>
              <w:jc w:val="center"/>
              <w:rPr>
                <w:sz w:val="22"/>
                <w:szCs w:val="22"/>
                <w:lang w:val="mk-MK"/>
              </w:rPr>
            </w:pPr>
          </w:p>
          <w:p w14:paraId="48352C6D" w14:textId="77777777" w:rsidR="00BE4796" w:rsidRDefault="00BE4796" w:rsidP="00493D78">
            <w:pPr>
              <w:pStyle w:val="Style11"/>
              <w:tabs>
                <w:tab w:val="left" w:leader="dot" w:pos="8424"/>
              </w:tabs>
              <w:spacing w:line="240" w:lineRule="auto"/>
              <w:jc w:val="center"/>
              <w:rPr>
                <w:sz w:val="22"/>
                <w:szCs w:val="22"/>
                <w:lang w:val="mk-MK"/>
              </w:rPr>
            </w:pPr>
          </w:p>
          <w:p w14:paraId="10F8B8D8" w14:textId="77777777" w:rsidR="00BE4796" w:rsidRDefault="00BE4796" w:rsidP="00493D78">
            <w:pPr>
              <w:pStyle w:val="Style11"/>
              <w:tabs>
                <w:tab w:val="left" w:leader="dot" w:pos="8424"/>
              </w:tabs>
              <w:spacing w:line="240" w:lineRule="auto"/>
              <w:jc w:val="center"/>
              <w:rPr>
                <w:sz w:val="22"/>
                <w:szCs w:val="22"/>
                <w:lang w:val="mk-MK"/>
              </w:rPr>
            </w:pPr>
          </w:p>
          <w:p w14:paraId="696CD599" w14:textId="77777777" w:rsidR="00BE4796" w:rsidRDefault="00BE4796" w:rsidP="00493D78">
            <w:pPr>
              <w:pStyle w:val="Style11"/>
              <w:tabs>
                <w:tab w:val="left" w:leader="dot" w:pos="8424"/>
              </w:tabs>
              <w:spacing w:line="240" w:lineRule="auto"/>
              <w:jc w:val="center"/>
              <w:rPr>
                <w:sz w:val="22"/>
                <w:szCs w:val="22"/>
                <w:lang w:val="mk-MK"/>
              </w:rPr>
            </w:pPr>
          </w:p>
          <w:p w14:paraId="52E17751" w14:textId="77777777" w:rsidR="00BE4796" w:rsidRDefault="00BE4796" w:rsidP="00493D78">
            <w:pPr>
              <w:pStyle w:val="Style11"/>
              <w:tabs>
                <w:tab w:val="left" w:leader="dot" w:pos="8424"/>
              </w:tabs>
              <w:spacing w:line="240" w:lineRule="auto"/>
              <w:jc w:val="center"/>
              <w:rPr>
                <w:sz w:val="22"/>
                <w:szCs w:val="22"/>
                <w:lang w:val="mk-MK"/>
              </w:rPr>
            </w:pP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1D2E19B3" w14:textId="77777777" w:rsidR="00BE4796" w:rsidRPr="00427441" w:rsidRDefault="00BE4796" w:rsidP="00BE4796">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0C9CB50F" w14:textId="77777777" w:rsidR="00BE4796" w:rsidRPr="00427441" w:rsidRDefault="00BE4796" w:rsidP="00BE4796">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351D1C4C" w14:textId="77777777" w:rsidR="00F13556" w:rsidRPr="00427441" w:rsidRDefault="00F13556" w:rsidP="006E07DA">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EA27822" w14:textId="77777777" w:rsidR="00493D78" w:rsidRPr="00427441" w:rsidRDefault="00493D78" w:rsidP="006E07DA">
            <w:pPr>
              <w:pStyle w:val="Style11"/>
              <w:tabs>
                <w:tab w:val="left" w:leader="dot" w:pos="8424"/>
              </w:tabs>
              <w:spacing w:line="240" w:lineRule="auto"/>
              <w:jc w:val="center"/>
              <w:rPr>
                <w:sz w:val="20"/>
                <w:szCs w:val="20"/>
                <w:lang w:val="mk-MK"/>
              </w:rPr>
            </w:pPr>
          </w:p>
          <w:p w14:paraId="29E773DD" w14:textId="77777777" w:rsidR="00493D78" w:rsidRPr="00427441" w:rsidRDefault="00493D78" w:rsidP="006E07DA">
            <w:pPr>
              <w:pStyle w:val="Style11"/>
              <w:tabs>
                <w:tab w:val="left" w:leader="dot" w:pos="8424"/>
              </w:tabs>
              <w:spacing w:line="240" w:lineRule="auto"/>
              <w:jc w:val="center"/>
              <w:rPr>
                <w:sz w:val="20"/>
                <w:szCs w:val="20"/>
                <w:lang w:val="mk-MK"/>
              </w:rPr>
            </w:pPr>
          </w:p>
          <w:p w14:paraId="2F54B203" w14:textId="77777777" w:rsidR="00493D78" w:rsidRPr="00427441" w:rsidRDefault="00493D78" w:rsidP="006E07DA">
            <w:pPr>
              <w:pStyle w:val="Style11"/>
              <w:tabs>
                <w:tab w:val="left" w:leader="dot" w:pos="8424"/>
              </w:tabs>
              <w:spacing w:line="240" w:lineRule="auto"/>
              <w:jc w:val="center"/>
              <w:rPr>
                <w:sz w:val="20"/>
                <w:szCs w:val="20"/>
                <w:lang w:val="mk-MK"/>
              </w:rPr>
            </w:pPr>
          </w:p>
          <w:p w14:paraId="5F3DF6ED" w14:textId="77777777" w:rsidR="00493D78" w:rsidRPr="00427441" w:rsidRDefault="00493D78" w:rsidP="006E07DA">
            <w:pPr>
              <w:pStyle w:val="Style11"/>
              <w:tabs>
                <w:tab w:val="left" w:leader="dot" w:pos="8424"/>
              </w:tabs>
              <w:spacing w:line="240" w:lineRule="auto"/>
              <w:jc w:val="center"/>
              <w:rPr>
                <w:sz w:val="20"/>
                <w:szCs w:val="20"/>
                <w:lang w:val="mk-MK"/>
              </w:rPr>
            </w:pPr>
          </w:p>
          <w:p w14:paraId="6736DA21" w14:textId="77777777" w:rsidR="00493D78" w:rsidRPr="00427441" w:rsidRDefault="00493D78" w:rsidP="006E07DA">
            <w:pPr>
              <w:pStyle w:val="Style11"/>
              <w:tabs>
                <w:tab w:val="left" w:leader="dot" w:pos="8424"/>
              </w:tabs>
              <w:spacing w:line="240" w:lineRule="auto"/>
              <w:jc w:val="center"/>
              <w:rPr>
                <w:sz w:val="20"/>
                <w:szCs w:val="20"/>
                <w:lang w:val="mk-MK"/>
              </w:rPr>
            </w:pPr>
          </w:p>
          <w:p w14:paraId="3E5B23BE" w14:textId="77777777" w:rsidR="00493D78" w:rsidRPr="00427441" w:rsidRDefault="00493D78" w:rsidP="006E07DA">
            <w:pPr>
              <w:pStyle w:val="Style11"/>
              <w:tabs>
                <w:tab w:val="left" w:leader="dot" w:pos="8424"/>
              </w:tabs>
              <w:spacing w:line="240" w:lineRule="auto"/>
              <w:jc w:val="center"/>
              <w:rPr>
                <w:sz w:val="20"/>
                <w:szCs w:val="20"/>
                <w:lang w:val="mk-MK"/>
              </w:rPr>
            </w:pPr>
          </w:p>
          <w:p w14:paraId="7504A900" w14:textId="77777777" w:rsidR="00493D78" w:rsidRPr="00427441" w:rsidRDefault="00493D78" w:rsidP="006E07DA">
            <w:pPr>
              <w:pStyle w:val="Style11"/>
              <w:tabs>
                <w:tab w:val="left" w:leader="dot" w:pos="8424"/>
              </w:tabs>
              <w:spacing w:line="240" w:lineRule="auto"/>
              <w:jc w:val="center"/>
              <w:rPr>
                <w:sz w:val="20"/>
                <w:szCs w:val="20"/>
                <w:lang w:val="mk-MK"/>
              </w:rPr>
            </w:pPr>
          </w:p>
          <w:p w14:paraId="4ED45757" w14:textId="77777777" w:rsidR="00493D78" w:rsidRPr="00427441" w:rsidRDefault="00493D78" w:rsidP="006E07DA">
            <w:pPr>
              <w:pStyle w:val="Style11"/>
              <w:tabs>
                <w:tab w:val="left" w:leader="dot" w:pos="8424"/>
              </w:tabs>
              <w:spacing w:line="240" w:lineRule="auto"/>
              <w:jc w:val="center"/>
              <w:rPr>
                <w:sz w:val="20"/>
                <w:szCs w:val="20"/>
                <w:lang w:val="mk-MK"/>
              </w:rPr>
            </w:pPr>
          </w:p>
          <w:p w14:paraId="432785A3" w14:textId="04ECD5D3" w:rsidR="00493D78" w:rsidRPr="00427441" w:rsidRDefault="00493D78" w:rsidP="006B2B9D">
            <w:pPr>
              <w:pStyle w:val="Style11"/>
              <w:tabs>
                <w:tab w:val="left" w:leader="dot" w:pos="8424"/>
              </w:tabs>
              <w:spacing w:line="240" w:lineRule="auto"/>
              <w:jc w:val="center"/>
              <w:rPr>
                <w:sz w:val="20"/>
                <w:szCs w:val="20"/>
                <w:lang w:val="mk-MK"/>
              </w:rPr>
            </w:pPr>
          </w:p>
        </w:tc>
        <w:tc>
          <w:tcPr>
            <w:tcW w:w="782" w:type="pct"/>
            <w:gridSpan w:val="2"/>
            <w:tcBorders>
              <w:top w:val="nil"/>
              <w:bottom w:val="single" w:sz="4" w:space="0" w:color="auto"/>
            </w:tcBorders>
            <w:vAlign w:val="center"/>
          </w:tcPr>
          <w:p w14:paraId="42BC58CE" w14:textId="6E5BAB02" w:rsidR="006E0E41" w:rsidRPr="00426666" w:rsidRDefault="006E0E41" w:rsidP="00F13556">
            <w:pPr>
              <w:pStyle w:val="Style11"/>
              <w:tabs>
                <w:tab w:val="left" w:leader="dot" w:pos="8424"/>
              </w:tabs>
              <w:spacing w:line="240" w:lineRule="auto"/>
              <w:rPr>
                <w:sz w:val="20"/>
                <w:szCs w:val="20"/>
                <w:lang w:val="mk-MK"/>
              </w:rPr>
            </w:pPr>
            <w:r w:rsidRPr="00427441">
              <w:rPr>
                <w:sz w:val="20"/>
                <w:szCs w:val="20"/>
                <w:lang w:val="mk-MK"/>
              </w:rPr>
              <w:lastRenderedPageBreak/>
              <w:t>П</w:t>
            </w:r>
            <w:r>
              <w:rPr>
                <w:sz w:val="20"/>
                <w:szCs w:val="20"/>
                <w:lang w:val="mk-MK"/>
              </w:rPr>
              <w:t>артнерот</w:t>
            </w:r>
            <w:r w:rsidRPr="00427441">
              <w:rPr>
                <w:sz w:val="20"/>
                <w:szCs w:val="20"/>
                <w:lang w:val="mk-MK"/>
              </w:rPr>
              <w:t xml:space="preserve">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w:t>
            </w:r>
            <w:r w:rsidRPr="001E29CC">
              <w:rPr>
                <w:sz w:val="20"/>
                <w:szCs w:val="20"/>
                <w:lang w:val="mk-MK"/>
              </w:rPr>
              <w:t xml:space="preserve">исполнување на барањата за готовински тек за изградба проценети </w:t>
            </w:r>
            <w:r>
              <w:rPr>
                <w:sz w:val="20"/>
                <w:szCs w:val="20"/>
                <w:lang w:val="mk-MK"/>
              </w:rPr>
              <w:t>во висина од 3% од вредноста на работите кои ќе ги изведе</w:t>
            </w:r>
            <w:r w:rsidRPr="001E29CC">
              <w:rPr>
                <w:sz w:val="20"/>
                <w:szCs w:val="20"/>
                <w:lang w:val="mk-MK"/>
              </w:rPr>
              <w:t xml:space="preserve"> за нетото на предметниот/те договор</w:t>
            </w:r>
            <w:r w:rsidRPr="001E29CC">
              <w:rPr>
                <w:sz w:val="20"/>
                <w:szCs w:val="20"/>
              </w:rPr>
              <w:t xml:space="preserve"> </w:t>
            </w:r>
            <w:r w:rsidRPr="001E29CC">
              <w:rPr>
                <w:sz w:val="20"/>
                <w:szCs w:val="20"/>
                <w:lang w:val="mk-MK"/>
              </w:rPr>
              <w:t>(и) од другите обврски</w:t>
            </w:r>
            <w:r w:rsidRPr="00427441">
              <w:rPr>
                <w:sz w:val="20"/>
                <w:szCs w:val="20"/>
                <w:lang w:val="mk-MK"/>
              </w:rPr>
              <w:t xml:space="preserve"> </w:t>
            </w:r>
            <w:r w:rsidRPr="00426666">
              <w:rPr>
                <w:sz w:val="20"/>
                <w:szCs w:val="20"/>
                <w:lang w:val="mk-MK"/>
              </w:rPr>
              <w:t>на понудувачот/ите.</w:t>
            </w:r>
          </w:p>
          <w:p w14:paraId="0B032B32" w14:textId="22295984" w:rsidR="00493D78" w:rsidRPr="006E0E41" w:rsidRDefault="006E0E41" w:rsidP="006B2B9D">
            <w:pPr>
              <w:pStyle w:val="Style11"/>
              <w:tabs>
                <w:tab w:val="left" w:leader="dot" w:pos="8424"/>
              </w:tabs>
              <w:spacing w:line="240" w:lineRule="auto"/>
              <w:rPr>
                <w:b/>
                <w:bCs/>
                <w:sz w:val="20"/>
                <w:szCs w:val="20"/>
                <w:lang w:val="mk-MK"/>
              </w:rPr>
            </w:pPr>
            <w:r w:rsidRPr="006E0E41">
              <w:rPr>
                <w:b/>
                <w:bCs/>
                <w:sz w:val="20"/>
                <w:szCs w:val="20"/>
                <w:lang w:val="mk-MK"/>
              </w:rPr>
              <w:t xml:space="preserve">*Овој услов важи за секој партнер кој ќе биде подршка на понудувачот за </w:t>
            </w:r>
            <w:r w:rsidRPr="006E0E41">
              <w:rPr>
                <w:b/>
                <w:bCs/>
                <w:sz w:val="20"/>
                <w:szCs w:val="20"/>
                <w:lang w:val="mk-MK"/>
              </w:rPr>
              <w:lastRenderedPageBreak/>
              <w:t>реализација на градежните работи</w:t>
            </w: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F13556">
            <w:pPr>
              <w:pStyle w:val="Style11"/>
              <w:tabs>
                <w:tab w:val="left" w:leader="dot" w:pos="8424"/>
              </w:tabs>
              <w:spacing w:line="240" w:lineRule="auto"/>
              <w:rPr>
                <w:sz w:val="20"/>
                <w:szCs w:val="20"/>
                <w:lang w:val="mk-MK"/>
              </w:rPr>
            </w:pPr>
          </w:p>
          <w:p w14:paraId="2CAFB173" w14:textId="77777777" w:rsidR="00D928B3" w:rsidRPr="00427441" w:rsidRDefault="00D928B3" w:rsidP="00D928B3">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B68BD87" w14:textId="77777777" w:rsidR="00493D78" w:rsidRDefault="00493D78" w:rsidP="00493D78">
            <w:pPr>
              <w:pStyle w:val="Style11"/>
              <w:tabs>
                <w:tab w:val="left" w:leader="dot" w:pos="8424"/>
              </w:tabs>
              <w:spacing w:line="240" w:lineRule="auto"/>
              <w:jc w:val="center"/>
              <w:rPr>
                <w:sz w:val="20"/>
                <w:szCs w:val="20"/>
                <w:lang w:val="mk-MK"/>
              </w:rPr>
            </w:pPr>
          </w:p>
          <w:p w14:paraId="5B38358A" w14:textId="77777777" w:rsidR="006E07DA" w:rsidRDefault="006E07DA" w:rsidP="00493D78">
            <w:pPr>
              <w:pStyle w:val="Style11"/>
              <w:tabs>
                <w:tab w:val="left" w:leader="dot" w:pos="8424"/>
              </w:tabs>
              <w:spacing w:line="240" w:lineRule="auto"/>
              <w:jc w:val="center"/>
              <w:rPr>
                <w:sz w:val="20"/>
                <w:szCs w:val="20"/>
                <w:lang w:val="mk-MK"/>
              </w:rPr>
            </w:pPr>
          </w:p>
          <w:p w14:paraId="1B6A5616" w14:textId="77777777" w:rsidR="006E07DA" w:rsidRDefault="006E07DA" w:rsidP="00493D78">
            <w:pPr>
              <w:pStyle w:val="Style11"/>
              <w:tabs>
                <w:tab w:val="left" w:leader="dot" w:pos="8424"/>
              </w:tabs>
              <w:spacing w:line="240" w:lineRule="auto"/>
              <w:jc w:val="center"/>
              <w:rPr>
                <w:sz w:val="20"/>
                <w:szCs w:val="20"/>
                <w:lang w:val="mk-MK"/>
              </w:rPr>
            </w:pPr>
          </w:p>
          <w:p w14:paraId="03B53FE5" w14:textId="77777777" w:rsidR="006E07DA" w:rsidRDefault="006E07DA" w:rsidP="00493D78">
            <w:pPr>
              <w:pStyle w:val="Style11"/>
              <w:tabs>
                <w:tab w:val="left" w:leader="dot" w:pos="8424"/>
              </w:tabs>
              <w:spacing w:line="240" w:lineRule="auto"/>
              <w:jc w:val="center"/>
              <w:rPr>
                <w:sz w:val="20"/>
                <w:szCs w:val="20"/>
                <w:lang w:val="mk-MK"/>
              </w:rPr>
            </w:pPr>
          </w:p>
          <w:p w14:paraId="31F76206" w14:textId="77777777" w:rsidR="006E07DA" w:rsidRDefault="006E07DA" w:rsidP="00493D78">
            <w:pPr>
              <w:pStyle w:val="Style11"/>
              <w:tabs>
                <w:tab w:val="left" w:leader="dot" w:pos="8424"/>
              </w:tabs>
              <w:spacing w:line="240" w:lineRule="auto"/>
              <w:jc w:val="center"/>
              <w:rPr>
                <w:sz w:val="20"/>
                <w:szCs w:val="20"/>
                <w:lang w:val="mk-MK"/>
              </w:rPr>
            </w:pPr>
          </w:p>
          <w:p w14:paraId="74B533E9" w14:textId="77777777" w:rsidR="006E07DA" w:rsidRDefault="006E07DA" w:rsidP="00493D78">
            <w:pPr>
              <w:pStyle w:val="Style11"/>
              <w:tabs>
                <w:tab w:val="left" w:leader="dot" w:pos="8424"/>
              </w:tabs>
              <w:spacing w:line="240" w:lineRule="auto"/>
              <w:jc w:val="center"/>
              <w:rPr>
                <w:sz w:val="20"/>
                <w:szCs w:val="20"/>
                <w:lang w:val="mk-MK"/>
              </w:rPr>
            </w:pPr>
          </w:p>
          <w:p w14:paraId="0C20FBE5" w14:textId="77777777" w:rsidR="006E07DA" w:rsidRDefault="006E07DA" w:rsidP="00493D78">
            <w:pPr>
              <w:pStyle w:val="Style11"/>
              <w:tabs>
                <w:tab w:val="left" w:leader="dot" w:pos="8424"/>
              </w:tabs>
              <w:spacing w:line="240" w:lineRule="auto"/>
              <w:jc w:val="center"/>
              <w:rPr>
                <w:sz w:val="20"/>
                <w:szCs w:val="20"/>
                <w:lang w:val="mk-MK"/>
              </w:rPr>
            </w:pPr>
          </w:p>
          <w:p w14:paraId="1C20809D" w14:textId="77777777" w:rsidR="006E07DA" w:rsidRDefault="006E07DA" w:rsidP="00493D78">
            <w:pPr>
              <w:pStyle w:val="Style11"/>
              <w:tabs>
                <w:tab w:val="left" w:leader="dot" w:pos="8424"/>
              </w:tabs>
              <w:spacing w:line="240" w:lineRule="auto"/>
              <w:jc w:val="center"/>
              <w:rPr>
                <w:sz w:val="20"/>
                <w:szCs w:val="20"/>
                <w:lang w:val="mk-MK"/>
              </w:rPr>
            </w:pPr>
          </w:p>
          <w:p w14:paraId="1EC7CC8A" w14:textId="686C41AD" w:rsidR="006E07DA" w:rsidRPr="00427441" w:rsidRDefault="006E07DA" w:rsidP="006B2B9D">
            <w:pPr>
              <w:pStyle w:val="Style11"/>
              <w:tabs>
                <w:tab w:val="left" w:leader="dot" w:pos="8424"/>
              </w:tabs>
              <w:spacing w:line="240" w:lineRule="auto"/>
              <w:jc w:val="center"/>
              <w:rPr>
                <w:sz w:val="20"/>
                <w:szCs w:val="20"/>
                <w:lang w:val="mk-MK"/>
              </w:rPr>
            </w:pPr>
          </w:p>
        </w:tc>
        <w:tc>
          <w:tcPr>
            <w:tcW w:w="537" w:type="pct"/>
            <w:gridSpan w:val="2"/>
            <w:tcBorders>
              <w:top w:val="nil"/>
              <w:bottom w:val="single" w:sz="4" w:space="0" w:color="auto"/>
            </w:tcBorders>
            <w:vAlign w:val="center"/>
          </w:tcPr>
          <w:p w14:paraId="343FE693" w14:textId="77777777" w:rsidR="00F13556" w:rsidRDefault="00F13556" w:rsidP="00493D78">
            <w:pPr>
              <w:pStyle w:val="Style11"/>
              <w:tabs>
                <w:tab w:val="left" w:leader="dot" w:pos="8424"/>
              </w:tabs>
              <w:spacing w:line="240" w:lineRule="auto"/>
              <w:jc w:val="center"/>
              <w:rPr>
                <w:sz w:val="22"/>
                <w:szCs w:val="22"/>
                <w:lang w:val="mk-MK"/>
              </w:rPr>
            </w:pPr>
          </w:p>
          <w:p w14:paraId="70AB947F" w14:textId="77777777" w:rsidR="00F13556" w:rsidRDefault="00F13556" w:rsidP="00493D78">
            <w:pPr>
              <w:pStyle w:val="Style11"/>
              <w:tabs>
                <w:tab w:val="left" w:leader="dot" w:pos="8424"/>
              </w:tabs>
              <w:spacing w:line="240" w:lineRule="auto"/>
              <w:jc w:val="center"/>
              <w:rPr>
                <w:sz w:val="22"/>
                <w:szCs w:val="22"/>
                <w:lang w:val="mk-MK"/>
              </w:rPr>
            </w:pPr>
          </w:p>
          <w:p w14:paraId="4269FF7F" w14:textId="77777777" w:rsidR="00F13556" w:rsidRDefault="00F13556" w:rsidP="00493D78">
            <w:pPr>
              <w:pStyle w:val="Style11"/>
              <w:tabs>
                <w:tab w:val="left" w:leader="dot" w:pos="8424"/>
              </w:tabs>
              <w:spacing w:line="240" w:lineRule="auto"/>
              <w:jc w:val="center"/>
              <w:rPr>
                <w:sz w:val="22"/>
                <w:szCs w:val="22"/>
                <w:lang w:val="mk-MK"/>
              </w:rPr>
            </w:pPr>
          </w:p>
          <w:p w14:paraId="5AF0CDB4" w14:textId="77777777" w:rsidR="00F13556" w:rsidRDefault="00F13556" w:rsidP="00493D78">
            <w:pPr>
              <w:pStyle w:val="Style11"/>
              <w:tabs>
                <w:tab w:val="left" w:leader="dot" w:pos="8424"/>
              </w:tabs>
              <w:spacing w:line="240" w:lineRule="auto"/>
              <w:jc w:val="center"/>
              <w:rPr>
                <w:sz w:val="22"/>
                <w:szCs w:val="22"/>
                <w:lang w:val="mk-MK"/>
              </w:rPr>
            </w:pPr>
          </w:p>
          <w:p w14:paraId="0326C6A9" w14:textId="77777777" w:rsidR="00F13556" w:rsidRDefault="00F13556" w:rsidP="00493D78">
            <w:pPr>
              <w:pStyle w:val="Style11"/>
              <w:tabs>
                <w:tab w:val="left" w:leader="dot" w:pos="8424"/>
              </w:tabs>
              <w:spacing w:line="240" w:lineRule="auto"/>
              <w:jc w:val="center"/>
              <w:rPr>
                <w:sz w:val="22"/>
                <w:szCs w:val="22"/>
                <w:lang w:val="mk-MK"/>
              </w:rPr>
            </w:pPr>
          </w:p>
          <w:p w14:paraId="721A0E52" w14:textId="77777777" w:rsidR="00F13556" w:rsidRDefault="00F13556" w:rsidP="00493D78">
            <w:pPr>
              <w:pStyle w:val="Style11"/>
              <w:tabs>
                <w:tab w:val="left" w:leader="dot" w:pos="8424"/>
              </w:tabs>
              <w:spacing w:line="240" w:lineRule="auto"/>
              <w:jc w:val="center"/>
              <w:rPr>
                <w:sz w:val="22"/>
                <w:szCs w:val="22"/>
                <w:lang w:val="mk-MK"/>
              </w:rPr>
            </w:pPr>
          </w:p>
          <w:p w14:paraId="752EF7A6" w14:textId="77777777" w:rsidR="00F13556" w:rsidRDefault="00F13556" w:rsidP="00493D78">
            <w:pPr>
              <w:pStyle w:val="Style11"/>
              <w:tabs>
                <w:tab w:val="left" w:leader="dot" w:pos="8424"/>
              </w:tabs>
              <w:spacing w:line="240" w:lineRule="auto"/>
              <w:jc w:val="center"/>
              <w:rPr>
                <w:sz w:val="22"/>
                <w:szCs w:val="22"/>
                <w:lang w:val="mk-MK"/>
              </w:rPr>
            </w:pPr>
          </w:p>
          <w:p w14:paraId="0B66BE1E" w14:textId="77777777" w:rsidR="00F13556" w:rsidRDefault="00F13556" w:rsidP="00493D78">
            <w:pPr>
              <w:pStyle w:val="Style11"/>
              <w:tabs>
                <w:tab w:val="left" w:leader="dot" w:pos="8424"/>
              </w:tabs>
              <w:spacing w:line="240" w:lineRule="auto"/>
              <w:jc w:val="center"/>
              <w:rPr>
                <w:sz w:val="22"/>
                <w:szCs w:val="22"/>
                <w:lang w:val="mk-MK"/>
              </w:rPr>
            </w:pPr>
          </w:p>
          <w:p w14:paraId="10C28981" w14:textId="77777777" w:rsidR="00F13556" w:rsidRDefault="00F13556" w:rsidP="00493D78">
            <w:pPr>
              <w:pStyle w:val="Style11"/>
              <w:tabs>
                <w:tab w:val="left" w:leader="dot" w:pos="8424"/>
              </w:tabs>
              <w:spacing w:line="240" w:lineRule="auto"/>
              <w:jc w:val="center"/>
              <w:rPr>
                <w:sz w:val="22"/>
                <w:szCs w:val="22"/>
                <w:lang w:val="mk-MK"/>
              </w:rPr>
            </w:pPr>
          </w:p>
          <w:p w14:paraId="71FE8AA5" w14:textId="7F984CAD"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42E62D0E" w:rsidR="00493D78" w:rsidRPr="00427441" w:rsidRDefault="00493D78" w:rsidP="00493D78">
            <w:pPr>
              <w:jc w:val="center"/>
              <w:rPr>
                <w:sz w:val="20"/>
                <w:lang w:val="mk-MK"/>
              </w:rPr>
            </w:pPr>
          </w:p>
        </w:tc>
        <w:tc>
          <w:tcPr>
            <w:tcW w:w="748" w:type="pct"/>
            <w:gridSpan w:val="2"/>
            <w:tcBorders>
              <w:top w:val="nil"/>
              <w:bottom w:val="single" w:sz="4" w:space="0" w:color="auto"/>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06A8B" w:rsidRPr="00427441" w14:paraId="4B1E9A0B" w14:textId="77777777" w:rsidTr="006B2B9D">
        <w:trPr>
          <w:gridAfter w:val="1"/>
          <w:wAfter w:w="2" w:type="pct"/>
        </w:trPr>
        <w:tc>
          <w:tcPr>
            <w:tcW w:w="279" w:type="pct"/>
            <w:tcBorders>
              <w:top w:val="single" w:sz="4" w:space="0" w:color="auto"/>
            </w:tcBorders>
            <w:vAlign w:val="center"/>
          </w:tcPr>
          <w:p w14:paraId="2FF93476"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0"/>
                <w:szCs w:val="20"/>
                <w:lang w:val="mk-MK"/>
              </w:rPr>
              <w:t>3.2</w:t>
            </w:r>
          </w:p>
        </w:tc>
        <w:tc>
          <w:tcPr>
            <w:tcW w:w="611" w:type="pct"/>
            <w:tcBorders>
              <w:top w:val="single" w:sz="4" w:space="0" w:color="auto"/>
            </w:tcBorders>
            <w:vAlign w:val="center"/>
          </w:tcPr>
          <w:p w14:paraId="6F909EF6" w14:textId="77777777" w:rsidR="00D06A8B" w:rsidRDefault="00D06A8B" w:rsidP="00D06A8B">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06A8B" w:rsidRDefault="00D06A8B" w:rsidP="00D06A8B">
            <w:pPr>
              <w:pStyle w:val="Style11"/>
              <w:tabs>
                <w:tab w:val="left" w:leader="dot" w:pos="8424"/>
              </w:tabs>
              <w:spacing w:line="240" w:lineRule="auto"/>
              <w:jc w:val="center"/>
              <w:rPr>
                <w:b/>
                <w:sz w:val="20"/>
                <w:szCs w:val="20"/>
                <w:lang w:val="mk-MK"/>
              </w:rPr>
            </w:pPr>
          </w:p>
          <w:p w14:paraId="065E5A81" w14:textId="7003C17A" w:rsidR="00D06A8B" w:rsidRPr="00427441" w:rsidRDefault="00D06A8B" w:rsidP="00D06A8B">
            <w:pPr>
              <w:pStyle w:val="Style11"/>
              <w:tabs>
                <w:tab w:val="left" w:leader="dot" w:pos="8424"/>
              </w:tabs>
              <w:spacing w:line="240" w:lineRule="auto"/>
              <w:rPr>
                <w:b/>
                <w:sz w:val="20"/>
                <w:szCs w:val="20"/>
                <w:lang w:val="mk-MK"/>
              </w:rPr>
            </w:pPr>
          </w:p>
        </w:tc>
        <w:tc>
          <w:tcPr>
            <w:tcW w:w="1252" w:type="pct"/>
            <w:gridSpan w:val="3"/>
            <w:tcBorders>
              <w:top w:val="single" w:sz="4" w:space="0" w:color="auto"/>
            </w:tcBorders>
            <w:vAlign w:val="center"/>
          </w:tcPr>
          <w:p w14:paraId="416CAD06" w14:textId="4F458446" w:rsidR="00D06A8B" w:rsidRPr="002B559F" w:rsidRDefault="00D06A8B" w:rsidP="002B559F">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B10020" w:rsidRPr="00D413B9">
              <w:rPr>
                <w:sz w:val="20"/>
                <w:szCs w:val="22"/>
                <w:lang w:val="mk-MK"/>
              </w:rPr>
              <w:t>110</w:t>
            </w:r>
            <w:r w:rsidRPr="00D413B9">
              <w:rPr>
                <w:sz w:val="20"/>
                <w:szCs w:val="22"/>
                <w:lang w:val="mk-MK"/>
              </w:rPr>
              <w:t>.</w:t>
            </w:r>
            <w:r w:rsidR="00AA6E12"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06A8B" w:rsidRPr="002A4050" w:rsidRDefault="00D06A8B" w:rsidP="00D06A8B">
            <w:pPr>
              <w:pStyle w:val="Style11"/>
              <w:tabs>
                <w:tab w:val="left" w:leader="dot" w:pos="8424"/>
              </w:tabs>
              <w:spacing w:line="240" w:lineRule="auto"/>
              <w:jc w:val="center"/>
              <w:rPr>
                <w:sz w:val="20"/>
                <w:szCs w:val="20"/>
                <w:highlight w:val="yellow"/>
                <w:lang w:val="mk-MK"/>
              </w:rPr>
            </w:pPr>
          </w:p>
        </w:tc>
        <w:tc>
          <w:tcPr>
            <w:tcW w:w="357" w:type="pct"/>
            <w:tcBorders>
              <w:top w:val="single" w:sz="4" w:space="0" w:color="auto"/>
            </w:tcBorders>
            <w:vAlign w:val="center"/>
          </w:tcPr>
          <w:p w14:paraId="036E048F" w14:textId="77777777" w:rsidR="00D06A8B" w:rsidRPr="00427441" w:rsidRDefault="00D06A8B" w:rsidP="00D06A8B">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432" w:type="pct"/>
            <w:tcBorders>
              <w:top w:val="single" w:sz="4" w:space="0" w:color="auto"/>
            </w:tcBorders>
            <w:vAlign w:val="center"/>
          </w:tcPr>
          <w:p w14:paraId="1B57AC05" w14:textId="77777777" w:rsidR="00D06A8B" w:rsidRPr="00427441" w:rsidRDefault="00D06A8B" w:rsidP="00D06A8B">
            <w:pPr>
              <w:jc w:val="center"/>
              <w:rPr>
                <w:sz w:val="20"/>
                <w:lang w:val="mk-MK"/>
              </w:rPr>
            </w:pPr>
            <w:r w:rsidRPr="00427441">
              <w:rPr>
                <w:sz w:val="22"/>
                <w:szCs w:val="22"/>
                <w:lang w:val="mk-MK"/>
              </w:rPr>
              <w:t>Нема примена</w:t>
            </w:r>
          </w:p>
          <w:p w14:paraId="161CD617" w14:textId="77777777" w:rsidR="00D06A8B" w:rsidRPr="00427441" w:rsidRDefault="00D06A8B" w:rsidP="00D06A8B">
            <w:pPr>
              <w:pStyle w:val="Style11"/>
              <w:tabs>
                <w:tab w:val="left" w:leader="dot" w:pos="8424"/>
              </w:tabs>
              <w:spacing w:line="240" w:lineRule="auto"/>
              <w:jc w:val="center"/>
              <w:rPr>
                <w:sz w:val="20"/>
                <w:szCs w:val="20"/>
                <w:lang w:val="mk-MK"/>
              </w:rPr>
            </w:pPr>
          </w:p>
        </w:tc>
        <w:tc>
          <w:tcPr>
            <w:tcW w:w="782" w:type="pct"/>
            <w:gridSpan w:val="2"/>
            <w:tcBorders>
              <w:top w:val="single" w:sz="4" w:space="0" w:color="auto"/>
            </w:tcBorders>
            <w:vAlign w:val="center"/>
          </w:tcPr>
          <w:p w14:paraId="6B4DF0DE" w14:textId="701FB5C2" w:rsidR="00D06A8B" w:rsidRPr="00DD70A8" w:rsidRDefault="00D06A8B" w:rsidP="00D06A8B">
            <w:pPr>
              <w:pStyle w:val="Style11"/>
              <w:tabs>
                <w:tab w:val="left" w:leader="dot" w:pos="8424"/>
              </w:tabs>
              <w:spacing w:line="240" w:lineRule="auto"/>
              <w:jc w:val="center"/>
              <w:rPr>
                <w:sz w:val="22"/>
                <w:szCs w:val="22"/>
                <w:lang w:val="mk-MK"/>
              </w:rPr>
            </w:pPr>
            <w:r w:rsidRPr="00D06A8B">
              <w:rPr>
                <w:sz w:val="22"/>
                <w:szCs w:val="22"/>
                <w:lang w:val="mk-MK"/>
              </w:rPr>
              <w:t>Мора да исполни најмалку 20% од условите</w:t>
            </w:r>
          </w:p>
        </w:tc>
        <w:tc>
          <w:tcPr>
            <w:tcW w:w="537" w:type="pct"/>
            <w:gridSpan w:val="2"/>
            <w:tcBorders>
              <w:top w:val="single" w:sz="4" w:space="0" w:color="auto"/>
            </w:tcBorders>
          </w:tcPr>
          <w:p w14:paraId="6424B89B" w14:textId="77777777" w:rsidR="00D06A8B" w:rsidRDefault="00D06A8B" w:rsidP="00D06A8B">
            <w:pPr>
              <w:jc w:val="center"/>
              <w:rPr>
                <w:sz w:val="22"/>
                <w:szCs w:val="22"/>
                <w:lang w:val="mk-MK"/>
              </w:rPr>
            </w:pPr>
          </w:p>
          <w:p w14:paraId="76E16B48" w14:textId="77777777" w:rsidR="00D06A8B" w:rsidRDefault="00D06A8B" w:rsidP="006E07DA">
            <w:pPr>
              <w:rPr>
                <w:sz w:val="22"/>
                <w:szCs w:val="22"/>
                <w:lang w:val="mk-MK"/>
              </w:rPr>
            </w:pPr>
          </w:p>
          <w:p w14:paraId="281E5D8D" w14:textId="2C6341D6" w:rsidR="00D06A8B" w:rsidRPr="00DD70A8" w:rsidRDefault="00D06A8B" w:rsidP="00D06A8B">
            <w:pPr>
              <w:jc w:val="center"/>
              <w:rPr>
                <w:sz w:val="22"/>
                <w:szCs w:val="22"/>
                <w:lang w:val="mk-MK"/>
              </w:rPr>
            </w:pPr>
            <w:r w:rsidRPr="00B225BB">
              <w:rPr>
                <w:sz w:val="22"/>
                <w:szCs w:val="22"/>
                <w:lang w:val="mk-MK"/>
              </w:rPr>
              <w:t>Нема примена</w:t>
            </w:r>
          </w:p>
        </w:tc>
        <w:tc>
          <w:tcPr>
            <w:tcW w:w="748" w:type="pct"/>
            <w:gridSpan w:val="2"/>
            <w:tcBorders>
              <w:top w:val="single" w:sz="4" w:space="0" w:color="auto"/>
            </w:tcBorders>
          </w:tcPr>
          <w:p w14:paraId="115E0FB1" w14:textId="77777777" w:rsidR="00D06A8B" w:rsidRDefault="00D06A8B" w:rsidP="00D06A8B">
            <w:pPr>
              <w:pStyle w:val="Style11"/>
              <w:tabs>
                <w:tab w:val="left" w:leader="dot" w:pos="8424"/>
              </w:tabs>
              <w:spacing w:line="240" w:lineRule="auto"/>
              <w:jc w:val="center"/>
              <w:rPr>
                <w:sz w:val="22"/>
                <w:szCs w:val="22"/>
                <w:lang w:val="mk-MK"/>
              </w:rPr>
            </w:pPr>
          </w:p>
          <w:p w14:paraId="10263BF5" w14:textId="77777777" w:rsidR="00D06A8B" w:rsidRDefault="00D06A8B" w:rsidP="00D06A8B">
            <w:pPr>
              <w:pStyle w:val="Style11"/>
              <w:tabs>
                <w:tab w:val="left" w:leader="dot" w:pos="8424"/>
              </w:tabs>
              <w:spacing w:line="240" w:lineRule="auto"/>
              <w:jc w:val="center"/>
              <w:rPr>
                <w:sz w:val="22"/>
                <w:szCs w:val="22"/>
                <w:lang w:val="mk-MK"/>
              </w:rPr>
            </w:pPr>
          </w:p>
          <w:p w14:paraId="422AC9C6" w14:textId="77777777" w:rsidR="00D06A8B" w:rsidRDefault="00D06A8B" w:rsidP="00D06A8B">
            <w:pPr>
              <w:pStyle w:val="Style11"/>
              <w:tabs>
                <w:tab w:val="left" w:leader="dot" w:pos="8424"/>
              </w:tabs>
              <w:spacing w:line="240" w:lineRule="auto"/>
              <w:jc w:val="center"/>
              <w:rPr>
                <w:sz w:val="22"/>
                <w:szCs w:val="22"/>
                <w:lang w:val="mk-MK"/>
              </w:rPr>
            </w:pPr>
          </w:p>
          <w:p w14:paraId="491E2756" w14:textId="77777777" w:rsidR="00D06A8B" w:rsidRDefault="00D06A8B" w:rsidP="00D06A8B">
            <w:pPr>
              <w:pStyle w:val="Style11"/>
              <w:tabs>
                <w:tab w:val="left" w:leader="dot" w:pos="8424"/>
              </w:tabs>
              <w:spacing w:line="240" w:lineRule="auto"/>
              <w:jc w:val="center"/>
              <w:rPr>
                <w:sz w:val="22"/>
                <w:szCs w:val="22"/>
                <w:lang w:val="mk-MK"/>
              </w:rPr>
            </w:pPr>
          </w:p>
          <w:p w14:paraId="08349338" w14:textId="77777777" w:rsidR="00D06A8B" w:rsidRDefault="00D06A8B" w:rsidP="00D06A8B">
            <w:pPr>
              <w:pStyle w:val="Style11"/>
              <w:tabs>
                <w:tab w:val="left" w:leader="dot" w:pos="8424"/>
              </w:tabs>
              <w:spacing w:line="240" w:lineRule="auto"/>
              <w:jc w:val="center"/>
              <w:rPr>
                <w:sz w:val="22"/>
                <w:szCs w:val="22"/>
                <w:lang w:val="mk-MK"/>
              </w:rPr>
            </w:pPr>
          </w:p>
          <w:p w14:paraId="2FF7A917" w14:textId="24D7DC8B" w:rsidR="00D06A8B" w:rsidRPr="00427441" w:rsidRDefault="00D06A8B" w:rsidP="00D06A8B">
            <w:pPr>
              <w:pStyle w:val="Style11"/>
              <w:tabs>
                <w:tab w:val="left" w:leader="dot" w:pos="8424"/>
              </w:tabs>
              <w:spacing w:line="240" w:lineRule="auto"/>
              <w:jc w:val="center"/>
              <w:rPr>
                <w:sz w:val="20"/>
                <w:szCs w:val="20"/>
                <w:lang w:val="mk-MK"/>
              </w:rPr>
            </w:pPr>
            <w:r w:rsidRPr="00B225BB">
              <w:rPr>
                <w:sz w:val="22"/>
                <w:szCs w:val="22"/>
                <w:lang w:val="mk-MK"/>
              </w:rPr>
              <w:t>Нема примена</w:t>
            </w:r>
          </w:p>
        </w:tc>
      </w:tr>
      <w:tr w:rsidR="00493D78" w:rsidRPr="00427441" w14:paraId="0D0FC6EC" w14:textId="77777777" w:rsidTr="00F13556">
        <w:tc>
          <w:tcPr>
            <w:tcW w:w="5000" w:type="pct"/>
            <w:gridSpan w:val="14"/>
            <w:vAlign w:val="center"/>
          </w:tcPr>
          <w:p w14:paraId="700864CC" w14:textId="40188ED7" w:rsidR="00493D78" w:rsidRPr="00427441" w:rsidRDefault="00493D78" w:rsidP="00B84B18">
            <w:pPr>
              <w:pStyle w:val="S3-Heading2"/>
              <w:spacing w:before="120"/>
              <w:jc w:val="center"/>
              <w:rPr>
                <w:lang w:val="mk-MK"/>
              </w:rPr>
            </w:pPr>
            <w:bookmarkStart w:id="368" w:name="_Toc107899639"/>
            <w:bookmarkStart w:id="369" w:name="_Toc516743346"/>
            <w:r w:rsidRPr="00427441">
              <w:rPr>
                <w:lang w:val="mk-MK"/>
              </w:rPr>
              <w:t>4. Искуство</w:t>
            </w:r>
            <w:bookmarkEnd w:id="368"/>
            <w:bookmarkEnd w:id="369"/>
          </w:p>
        </w:tc>
      </w:tr>
      <w:tr w:rsidR="00271256" w:rsidRPr="00427441" w14:paraId="1CDE727A" w14:textId="77777777" w:rsidTr="006B2B9D">
        <w:trPr>
          <w:gridAfter w:val="1"/>
          <w:wAfter w:w="2" w:type="pct"/>
        </w:trPr>
        <w:tc>
          <w:tcPr>
            <w:tcW w:w="279"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1 (a)</w:t>
            </w:r>
          </w:p>
        </w:tc>
        <w:tc>
          <w:tcPr>
            <w:tcW w:w="611" w:type="pct"/>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252" w:type="pct"/>
            <w:gridSpan w:val="3"/>
            <w:vAlign w:val="center"/>
          </w:tcPr>
          <w:p w14:paraId="40A3683F" w14:textId="6AEC8005" w:rsidR="00493D78" w:rsidRDefault="00493D78" w:rsidP="00AA6E12">
            <w:pPr>
              <w:pStyle w:val="Style11"/>
              <w:tabs>
                <w:tab w:val="left" w:leader="dot" w:pos="8424"/>
              </w:tabs>
              <w:spacing w:line="240" w:lineRule="auto"/>
              <w:rPr>
                <w:sz w:val="20"/>
                <w:szCs w:val="20"/>
                <w:lang w:val="mk-MK"/>
              </w:rPr>
            </w:pPr>
            <w:r w:rsidRPr="00427441">
              <w:rPr>
                <w:sz w:val="20"/>
                <w:szCs w:val="20"/>
                <w:lang w:val="mk-MK"/>
              </w:rPr>
              <w:t>Искуство со</w:t>
            </w:r>
            <w:r w:rsidR="002B559F">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sidR="002D0CEA">
              <w:rPr>
                <w:sz w:val="20"/>
                <w:szCs w:val="20"/>
                <w:lang w:val="mk-MK"/>
              </w:rPr>
              <w:t xml:space="preserve"> </w:t>
            </w:r>
            <w:r w:rsidR="002D0CEA" w:rsidRPr="00427441">
              <w:rPr>
                <w:sz w:val="20"/>
                <w:szCs w:val="20"/>
                <w:lang w:val="mk-MK"/>
              </w:rPr>
              <w:t>или подизведувач</w:t>
            </w:r>
            <w:r w:rsidR="002D0CEA" w:rsidRPr="00427441">
              <w:rPr>
                <w:sz w:val="20"/>
                <w:szCs w:val="20"/>
                <w:vertAlign w:val="superscript"/>
                <w:lang w:val="mk-MK"/>
              </w:rPr>
              <w:footnoteReference w:id="11"/>
            </w:r>
            <w:r w:rsidR="002D0CEA"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006E07DA" w:rsidRPr="00CC5BE3">
              <w:rPr>
                <w:sz w:val="20"/>
                <w:szCs w:val="20"/>
                <w:lang w:val="mk-MK"/>
              </w:rPr>
              <w:t>5</w:t>
            </w:r>
            <w:r w:rsidRPr="00CC5BE3">
              <w:rPr>
                <w:sz w:val="20"/>
                <w:szCs w:val="20"/>
                <w:lang w:val="mk-MK"/>
              </w:rPr>
              <w:t xml:space="preserve"> години, почнувајќи од 1 </w:t>
            </w:r>
            <w:r w:rsidR="00436F73" w:rsidRPr="00CC5BE3">
              <w:rPr>
                <w:sz w:val="20"/>
                <w:szCs w:val="20"/>
                <w:lang w:val="mk-MK"/>
              </w:rPr>
              <w:t>ју</w:t>
            </w:r>
            <w:r w:rsidR="00CC5BE3" w:rsidRPr="00CC5BE3">
              <w:rPr>
                <w:sz w:val="20"/>
                <w:szCs w:val="20"/>
                <w:lang w:val="mk-MK"/>
              </w:rPr>
              <w:t>л</w:t>
            </w:r>
            <w:r w:rsidR="00436F73" w:rsidRPr="00CC5BE3">
              <w:rPr>
                <w:sz w:val="20"/>
                <w:szCs w:val="20"/>
                <w:lang w:val="mk-MK"/>
              </w:rPr>
              <w:t>и</w:t>
            </w:r>
            <w:r w:rsidRPr="00CC5BE3">
              <w:rPr>
                <w:sz w:val="20"/>
                <w:szCs w:val="20"/>
                <w:lang w:val="mk-MK"/>
              </w:rPr>
              <w:t xml:space="preserve"> 201</w:t>
            </w:r>
            <w:r w:rsidR="006E07DA" w:rsidRPr="00CC5BE3">
              <w:rPr>
                <w:sz w:val="20"/>
                <w:szCs w:val="20"/>
                <w:lang w:val="mk-MK"/>
              </w:rPr>
              <w:t>4</w:t>
            </w:r>
            <w:r w:rsidRPr="00CC5BE3">
              <w:rPr>
                <w:sz w:val="20"/>
                <w:szCs w:val="20"/>
                <w:lang w:val="mk-MK"/>
              </w:rPr>
              <w:t xml:space="preserve"> година.</w:t>
            </w:r>
          </w:p>
          <w:p w14:paraId="1832FDCC" w14:textId="08D65603" w:rsidR="002B559F" w:rsidRDefault="002B559F" w:rsidP="002D0CEA">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sidR="002D0CEA">
              <w:rPr>
                <w:sz w:val="20"/>
                <w:szCs w:val="20"/>
                <w:lang w:val="mk-MK"/>
              </w:rPr>
              <w:t xml:space="preserve">да покаже </w:t>
            </w:r>
            <w:r w:rsidRPr="001E29CC">
              <w:rPr>
                <w:sz w:val="20"/>
                <w:szCs w:val="20"/>
                <w:lang w:val="mk-MK"/>
              </w:rPr>
              <w:t>искуство во градежништво</w:t>
            </w:r>
            <w:r w:rsidR="002D0CEA" w:rsidRPr="00B72F82">
              <w:rPr>
                <w:sz w:val="20"/>
                <w:szCs w:val="20"/>
                <w:lang w:val="mk-MK"/>
              </w:rPr>
              <w:t xml:space="preserve"> </w:t>
            </w:r>
            <w:r w:rsidR="002D0CEA">
              <w:rPr>
                <w:sz w:val="20"/>
                <w:szCs w:val="20"/>
                <w:lang w:val="mk-MK"/>
              </w:rPr>
              <w:t xml:space="preserve">за </w:t>
            </w:r>
            <w:r w:rsidR="002D0CEA" w:rsidRPr="00B72F82">
              <w:rPr>
                <w:sz w:val="20"/>
                <w:szCs w:val="20"/>
                <w:lang w:val="mk-MK"/>
              </w:rPr>
              <w:t>изградба или</w:t>
            </w:r>
            <w:r w:rsidR="002D0CEA">
              <w:rPr>
                <w:lang w:val="mk-MK"/>
              </w:rPr>
              <w:t xml:space="preserve"> </w:t>
            </w:r>
            <w:r w:rsidR="002D0CEA" w:rsidRPr="00B72F82">
              <w:rPr>
                <w:sz w:val="20"/>
                <w:szCs w:val="20"/>
                <w:lang w:val="mk-MK"/>
              </w:rPr>
              <w:t>реконструкција на јавни, деловни и приватни објекти</w:t>
            </w:r>
            <w:r w:rsidR="00D928B3">
              <w:rPr>
                <w:sz w:val="20"/>
                <w:szCs w:val="20"/>
                <w:lang w:val="mk-MK"/>
              </w:rPr>
              <w:t xml:space="preserve"> / јавни површини</w:t>
            </w:r>
            <w:r w:rsidR="00BA539B">
              <w:rPr>
                <w:sz w:val="20"/>
                <w:szCs w:val="20"/>
              </w:rPr>
              <w:t xml:space="preserve">, </w:t>
            </w:r>
            <w:r w:rsidR="00BA539B" w:rsidRPr="00BA539B">
              <w:rPr>
                <w:sz w:val="20"/>
                <w:szCs w:val="20"/>
                <w:lang w:val="mk-MK"/>
              </w:rPr>
              <w:t>изградба и реконструкција на локални и регионални патишта и улици, партерно уредување итн</w:t>
            </w:r>
            <w:r w:rsidR="002941EA">
              <w:rPr>
                <w:sz w:val="20"/>
                <w:szCs w:val="20"/>
              </w:rPr>
              <w:t xml:space="preserve">; </w:t>
            </w:r>
            <w:r w:rsidR="00E10F1E">
              <w:rPr>
                <w:sz w:val="20"/>
                <w:szCs w:val="20"/>
                <w:lang w:val="mk-MK"/>
              </w:rPr>
              <w:t xml:space="preserve">со </w:t>
            </w:r>
            <w:r w:rsidR="00E10F1E"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00E10F1E" w:rsidRPr="00D06A8B">
              <w:rPr>
                <w:sz w:val="20"/>
                <w:szCs w:val="20"/>
              </w:rPr>
              <w:t xml:space="preserve">VII </w:t>
            </w:r>
            <w:r w:rsidR="00E10F1E" w:rsidRPr="00D06A8B">
              <w:rPr>
                <w:sz w:val="20"/>
                <w:szCs w:val="20"/>
                <w:lang w:val="mk-MK"/>
              </w:rPr>
              <w:t>– Барања за работи</w:t>
            </w:r>
            <w:r w:rsidR="002D0CEA">
              <w:rPr>
                <w:sz w:val="20"/>
                <w:szCs w:val="20"/>
                <w:lang w:val="mk-MK"/>
              </w:rPr>
              <w:t xml:space="preserve"> </w:t>
            </w:r>
            <w:r w:rsidR="00E10F1E">
              <w:rPr>
                <w:sz w:val="20"/>
                <w:szCs w:val="20"/>
                <w:lang w:val="mk-MK"/>
              </w:rPr>
              <w:t>за</w:t>
            </w:r>
            <w:r w:rsidRPr="001E29CC">
              <w:rPr>
                <w:sz w:val="20"/>
                <w:szCs w:val="20"/>
                <w:lang w:val="mk-MK"/>
              </w:rPr>
              <w:t xml:space="preserve"> следниве клучни активности</w:t>
            </w:r>
            <w:r>
              <w:rPr>
                <w:sz w:val="20"/>
                <w:szCs w:val="20"/>
                <w:lang w:val="mk-MK"/>
              </w:rPr>
              <w:t>:</w:t>
            </w:r>
          </w:p>
          <w:p w14:paraId="0DF60E86" w14:textId="29E93C02" w:rsidR="00F205F4" w:rsidRPr="00D413B9" w:rsidRDefault="00F205F4" w:rsidP="00F205F4">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34B079EB" w14:textId="14DA3DC4" w:rsidR="00960E35" w:rsidRPr="00D413B9" w:rsidRDefault="002B559F"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столарски</w:t>
            </w:r>
            <w:r w:rsidR="00960E35" w:rsidRPr="00D413B9">
              <w:rPr>
                <w:sz w:val="20"/>
                <w:szCs w:val="20"/>
              </w:rPr>
              <w:t xml:space="preserve"> </w:t>
            </w:r>
            <w:r w:rsidR="00960E35" w:rsidRPr="00D413B9">
              <w:rPr>
                <w:sz w:val="20"/>
                <w:szCs w:val="20"/>
                <w:lang w:val="mk-MK"/>
              </w:rPr>
              <w:t>работи</w:t>
            </w:r>
          </w:p>
          <w:p w14:paraId="13805109" w14:textId="4DE10B6F" w:rsidR="00F205F4" w:rsidRPr="00D413B9" w:rsidRDefault="00F205F4"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молерофарбарски работи</w:t>
            </w:r>
          </w:p>
          <w:p w14:paraId="203A073C" w14:textId="0EF6FF65" w:rsidR="002B559F" w:rsidRPr="00D413B9" w:rsidRDefault="002B559F"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раварски работи</w:t>
            </w:r>
          </w:p>
          <w:p w14:paraId="6D344DBA" w14:textId="77777777" w:rsidR="002B559F" w:rsidRPr="00D413B9" w:rsidRDefault="002B559F"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F205F4" w:rsidRPr="00D413B9" w:rsidRDefault="00F205F4"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456AD958" w14:textId="6ECE2FD6" w:rsidR="00F205F4" w:rsidRPr="00D413B9" w:rsidRDefault="00F205F4"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lastRenderedPageBreak/>
              <w:t>водовод и канализација</w:t>
            </w:r>
          </w:p>
          <w:p w14:paraId="770E2996" w14:textId="4594B48C" w:rsidR="00F205F4" w:rsidRDefault="00F205F4" w:rsidP="002D0CEA">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74DF46B5" w14:textId="0AA1C983" w:rsidR="00D413B9" w:rsidRPr="00D413B9" w:rsidRDefault="006F4CFC" w:rsidP="002D0CEA">
            <w:pPr>
              <w:pStyle w:val="Style11"/>
              <w:numPr>
                <w:ilvl w:val="0"/>
                <w:numId w:val="45"/>
              </w:numPr>
              <w:tabs>
                <w:tab w:val="left" w:leader="dot" w:pos="8424"/>
              </w:tabs>
              <w:spacing w:line="240" w:lineRule="auto"/>
              <w:ind w:left="526"/>
              <w:rPr>
                <w:sz w:val="20"/>
                <w:szCs w:val="20"/>
                <w:lang w:val="mk-MK"/>
              </w:rPr>
            </w:pPr>
            <w:r>
              <w:rPr>
                <w:sz w:val="20"/>
                <w:szCs w:val="20"/>
                <w:lang w:val="mk-MK"/>
              </w:rPr>
              <w:t>специфични столарски работи за изведба на дрвена конструкција со монтажа на опрема за спортско-</w:t>
            </w:r>
            <w:r w:rsidR="000D6997">
              <w:rPr>
                <w:sz w:val="20"/>
                <w:szCs w:val="20"/>
                <w:lang w:val="mk-MK"/>
              </w:rPr>
              <w:t>рекреати</w:t>
            </w:r>
            <w:r w:rsidR="00BA539B">
              <w:rPr>
                <w:sz w:val="20"/>
                <w:szCs w:val="20"/>
                <w:lang w:val="mk-MK"/>
              </w:rPr>
              <w:t>в</w:t>
            </w:r>
            <w:r w:rsidR="000D6997">
              <w:rPr>
                <w:sz w:val="20"/>
                <w:szCs w:val="20"/>
                <w:lang w:val="mk-MK"/>
              </w:rPr>
              <w:t xml:space="preserve">ни </w:t>
            </w:r>
            <w:r>
              <w:rPr>
                <w:sz w:val="20"/>
                <w:szCs w:val="20"/>
                <w:lang w:val="mk-MK"/>
              </w:rPr>
              <w:t>авантуристички активности</w:t>
            </w:r>
          </w:p>
          <w:p w14:paraId="3173F634" w14:textId="0E309368" w:rsidR="002B559F" w:rsidRPr="00427441" w:rsidRDefault="002B559F" w:rsidP="002941EA">
            <w:pPr>
              <w:pStyle w:val="Style11"/>
              <w:tabs>
                <w:tab w:val="left" w:leader="dot" w:pos="8424"/>
              </w:tabs>
              <w:spacing w:line="240" w:lineRule="auto"/>
              <w:ind w:left="526"/>
              <w:rPr>
                <w:sz w:val="20"/>
                <w:szCs w:val="20"/>
                <w:lang w:val="mk-MK"/>
              </w:rPr>
            </w:pPr>
          </w:p>
        </w:tc>
        <w:tc>
          <w:tcPr>
            <w:tcW w:w="357"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32"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82" w:type="pct"/>
            <w:gridSpan w:val="2"/>
            <w:vAlign w:val="center"/>
          </w:tcPr>
          <w:p w14:paraId="521B0557" w14:textId="3476DB9E" w:rsidR="00493D78" w:rsidRPr="00427441" w:rsidRDefault="006E07DA"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37" w:type="pct"/>
            <w:gridSpan w:val="2"/>
            <w:vAlign w:val="center"/>
          </w:tcPr>
          <w:p w14:paraId="71A8BB56" w14:textId="77777777" w:rsidR="00493D78" w:rsidRPr="00080136" w:rsidRDefault="00493D78" w:rsidP="00493D78">
            <w:pPr>
              <w:jc w:val="center"/>
              <w:rPr>
                <w:sz w:val="20"/>
                <w:szCs w:val="20"/>
                <w:lang w:val="mk-MK"/>
              </w:rPr>
            </w:pPr>
            <w:r w:rsidRPr="00080136">
              <w:rPr>
                <w:sz w:val="20"/>
                <w:szCs w:val="20"/>
                <w:lang w:val="mk-MK"/>
              </w:rPr>
              <w:t>Нема примена</w:t>
            </w:r>
          </w:p>
        </w:tc>
        <w:tc>
          <w:tcPr>
            <w:tcW w:w="748" w:type="pct"/>
            <w:gridSpan w:val="2"/>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271256" w:rsidRPr="00427441" w14:paraId="07C1AD6C" w14:textId="77777777" w:rsidTr="006B2B9D">
        <w:trPr>
          <w:gridAfter w:val="1"/>
          <w:wAfter w:w="2" w:type="pct"/>
          <w:trHeight w:val="4962"/>
        </w:trPr>
        <w:tc>
          <w:tcPr>
            <w:tcW w:w="279"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611" w:type="pct"/>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252" w:type="pct"/>
            <w:gridSpan w:val="3"/>
            <w:vAlign w:val="center"/>
          </w:tcPr>
          <w:p w14:paraId="0C29D03C" w14:textId="113E03CB" w:rsidR="00493D78" w:rsidRPr="00D06A8B" w:rsidRDefault="00493D78" w:rsidP="00F205F4">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0" w:name="_Ref303691044"/>
            <w:r w:rsidRPr="00D06A8B">
              <w:rPr>
                <w:sz w:val="20"/>
                <w:szCs w:val="20"/>
                <w:vertAlign w:val="superscript"/>
                <w:lang w:val="mk-MK"/>
              </w:rPr>
              <w:footnoteReference w:id="14"/>
            </w:r>
            <w:bookmarkEnd w:id="370"/>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F4295E" w:rsidRPr="00F4295E">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2766CE" w:rsidRPr="00F205F4">
              <w:rPr>
                <w:sz w:val="20"/>
                <w:szCs w:val="20"/>
                <w:lang w:val="mk-MK"/>
              </w:rPr>
              <w:t>ј</w:t>
            </w:r>
            <w:r w:rsidR="00436F73" w:rsidRPr="00F205F4">
              <w:rPr>
                <w:sz w:val="20"/>
                <w:szCs w:val="20"/>
                <w:lang w:val="mk-MK"/>
              </w:rPr>
              <w:t>у</w:t>
            </w:r>
            <w:r w:rsidR="00F205F4" w:rsidRPr="00F205F4">
              <w:rPr>
                <w:sz w:val="20"/>
                <w:szCs w:val="20"/>
                <w:lang w:val="mk-MK"/>
              </w:rPr>
              <w:t>л</w:t>
            </w:r>
            <w:r w:rsidR="00436F73" w:rsidRPr="00F205F4">
              <w:rPr>
                <w:sz w:val="20"/>
                <w:szCs w:val="20"/>
                <w:lang w:val="mk-MK"/>
              </w:rPr>
              <w:t>и</w:t>
            </w:r>
            <w:r w:rsidR="008B3300" w:rsidRPr="00F205F4">
              <w:rPr>
                <w:sz w:val="20"/>
                <w:szCs w:val="20"/>
                <w:lang w:val="mk-MK"/>
              </w:rPr>
              <w:t xml:space="preserve"> </w:t>
            </w:r>
            <w:r w:rsidRPr="00F205F4">
              <w:rPr>
                <w:sz w:val="20"/>
                <w:szCs w:val="20"/>
                <w:lang w:val="mk-MK"/>
              </w:rPr>
              <w:t>201</w:t>
            </w:r>
            <w:r w:rsidR="002941EA" w:rsidRPr="00F205F4">
              <w:rPr>
                <w:sz w:val="20"/>
                <w:szCs w:val="20"/>
              </w:rPr>
              <w:t>4</w:t>
            </w:r>
            <w:r w:rsidRPr="00F205F4">
              <w:rPr>
                <w:sz w:val="20"/>
                <w:szCs w:val="20"/>
                <w:lang w:val="mk-MK"/>
              </w:rPr>
              <w:t xml:space="preserve"> година и крајниот рок за поднесување на барање:</w:t>
            </w:r>
          </w:p>
          <w:p w14:paraId="0FD5F9D7" w14:textId="278BDD78" w:rsidR="000D6997" w:rsidRDefault="001124E2" w:rsidP="006E07DA">
            <w:pPr>
              <w:pStyle w:val="Style11"/>
              <w:tabs>
                <w:tab w:val="left" w:leader="dot" w:pos="8424"/>
              </w:tabs>
              <w:spacing w:line="240" w:lineRule="auto"/>
              <w:rPr>
                <w:sz w:val="20"/>
                <w:szCs w:val="20"/>
                <w:lang w:val="mk-MK"/>
              </w:rPr>
            </w:pPr>
            <w:r w:rsidRPr="00D06A8B">
              <w:rPr>
                <w:sz w:val="20"/>
                <w:szCs w:val="20"/>
              </w:rPr>
              <w:t xml:space="preserve">i) </w:t>
            </w:r>
            <w:r w:rsidR="00E10F1E">
              <w:rPr>
                <w:sz w:val="20"/>
                <w:szCs w:val="20"/>
                <w:lang w:val="mk-MK"/>
              </w:rPr>
              <w:t xml:space="preserve">минимум </w:t>
            </w:r>
            <w:r w:rsidR="00F205F4">
              <w:rPr>
                <w:sz w:val="20"/>
                <w:szCs w:val="20"/>
                <w:lang w:val="mk-MK"/>
              </w:rPr>
              <w:t>3</w:t>
            </w:r>
            <w:r w:rsidRPr="00D06A8B">
              <w:rPr>
                <w:sz w:val="20"/>
                <w:szCs w:val="20"/>
              </w:rPr>
              <w:t xml:space="preserve"> </w:t>
            </w:r>
            <w:r w:rsidRPr="00D06A8B">
              <w:rPr>
                <w:sz w:val="20"/>
                <w:szCs w:val="20"/>
                <w:lang w:val="mk-MK"/>
              </w:rPr>
              <w:t xml:space="preserve">договори за градежни работи </w:t>
            </w:r>
            <w:r w:rsidR="000D6997" w:rsidRPr="00D06A8B">
              <w:rPr>
                <w:sz w:val="20"/>
                <w:szCs w:val="20"/>
                <w:lang w:val="mk-MK"/>
              </w:rPr>
              <w:t>слични на предложените градежни работи</w:t>
            </w:r>
            <w:r w:rsidR="000D6997" w:rsidRPr="00D06A8B">
              <w:rPr>
                <w:sz w:val="20"/>
                <w:szCs w:val="20"/>
                <w:lang w:val="mk-MK"/>
              </w:rPr>
              <w:t xml:space="preserve"> </w:t>
            </w:r>
            <w:r w:rsidRPr="00D06A8B">
              <w:rPr>
                <w:sz w:val="20"/>
                <w:szCs w:val="20"/>
                <w:lang w:val="mk-MK"/>
              </w:rPr>
              <w:t xml:space="preserve">секоја со минимална вредност </w:t>
            </w:r>
            <w:r w:rsidRPr="006F4CFC">
              <w:rPr>
                <w:sz w:val="20"/>
                <w:szCs w:val="20"/>
                <w:lang w:val="mk-MK"/>
              </w:rPr>
              <w:t xml:space="preserve">од </w:t>
            </w:r>
            <w:r w:rsidR="006F4CFC">
              <w:rPr>
                <w:sz w:val="20"/>
                <w:szCs w:val="20"/>
                <w:lang w:val="mk-MK"/>
              </w:rPr>
              <w:t>2</w:t>
            </w:r>
            <w:r w:rsidR="001571EF" w:rsidRPr="006F4CFC">
              <w:rPr>
                <w:sz w:val="20"/>
                <w:szCs w:val="20"/>
                <w:lang w:val="mk-MK"/>
              </w:rPr>
              <w:t>5</w:t>
            </w:r>
            <w:r w:rsidRPr="006F4CFC">
              <w:rPr>
                <w:sz w:val="20"/>
                <w:szCs w:val="20"/>
                <w:lang w:val="mk-MK"/>
              </w:rPr>
              <w:t>.000.000</w:t>
            </w:r>
            <w:r w:rsidRPr="00D06A8B">
              <w:rPr>
                <w:sz w:val="20"/>
                <w:szCs w:val="20"/>
                <w:lang w:val="mk-MK"/>
              </w:rPr>
              <w:t xml:space="preserve">. </w:t>
            </w:r>
          </w:p>
          <w:p w14:paraId="4BDDC3CD" w14:textId="67B9AA8E" w:rsidR="000D6997" w:rsidRPr="000D6997" w:rsidRDefault="001124E2" w:rsidP="000D6997">
            <w:pPr>
              <w:pStyle w:val="Style11"/>
              <w:tabs>
                <w:tab w:val="left" w:leader="dot" w:pos="8424"/>
              </w:tabs>
              <w:spacing w:line="240" w:lineRule="auto"/>
              <w:rPr>
                <w:sz w:val="20"/>
                <w:szCs w:val="20"/>
                <w:lang w:val="mk-MK"/>
              </w:rPr>
            </w:pPr>
            <w:r w:rsidRPr="00D06A8B">
              <w:rPr>
                <w:sz w:val="20"/>
                <w:szCs w:val="20"/>
                <w:lang w:val="mk-MK"/>
              </w:rPr>
              <w:t xml:space="preserve">Сличноста на извршените градежни работи </w:t>
            </w:r>
            <w:r w:rsidR="007A7586" w:rsidRPr="00D06A8B">
              <w:rPr>
                <w:sz w:val="20"/>
                <w:szCs w:val="20"/>
                <w:lang w:val="mk-MK"/>
              </w:rPr>
              <w:t>треба да се базира на физичкиот обем на работите, комплексноста, методите</w:t>
            </w:r>
            <w:r w:rsidR="00E10F1E">
              <w:rPr>
                <w:sz w:val="20"/>
                <w:szCs w:val="20"/>
                <w:lang w:val="mk-MK"/>
              </w:rPr>
              <w:t xml:space="preserve"> </w:t>
            </w:r>
            <w:r w:rsidR="007A7586" w:rsidRPr="00D06A8B">
              <w:rPr>
                <w:sz w:val="20"/>
                <w:szCs w:val="20"/>
                <w:lang w:val="mk-MK"/>
              </w:rPr>
              <w:t>/</w:t>
            </w:r>
            <w:r w:rsidR="00E10F1E">
              <w:rPr>
                <w:sz w:val="20"/>
                <w:szCs w:val="20"/>
                <w:lang w:val="mk-MK"/>
              </w:rPr>
              <w:t xml:space="preserve"> </w:t>
            </w:r>
            <w:r w:rsidR="007A7586" w:rsidRPr="00D06A8B">
              <w:rPr>
                <w:sz w:val="20"/>
                <w:szCs w:val="20"/>
                <w:lang w:val="mk-MK"/>
              </w:rPr>
              <w:t xml:space="preserve">технологијата или други карактеристики како што е опишано во делот </w:t>
            </w:r>
            <w:r w:rsidR="007A7586" w:rsidRPr="00D06A8B">
              <w:rPr>
                <w:sz w:val="20"/>
                <w:szCs w:val="20"/>
              </w:rPr>
              <w:t xml:space="preserve">VII </w:t>
            </w:r>
            <w:r w:rsidR="007A7586" w:rsidRPr="00D06A8B">
              <w:rPr>
                <w:sz w:val="20"/>
                <w:szCs w:val="20"/>
                <w:lang w:val="mk-MK"/>
              </w:rPr>
              <w:t>– Барања за работи</w:t>
            </w:r>
            <w:r w:rsidR="000D6997">
              <w:rPr>
                <w:sz w:val="20"/>
                <w:szCs w:val="20"/>
                <w:lang w:val="mk-MK"/>
              </w:rPr>
              <w:t xml:space="preserve">. </w:t>
            </w:r>
            <w:r w:rsidR="000D6997" w:rsidRPr="000D6997">
              <w:rPr>
                <w:sz w:val="20"/>
                <w:szCs w:val="20"/>
                <w:lang w:val="mk-MK"/>
              </w:rPr>
              <w:t>Како градежни работи од слична природа ќе се сметаат: изградба или реконструкција на јавни, деловни и приватни објекти</w:t>
            </w:r>
            <w:r w:rsidR="000D6997">
              <w:rPr>
                <w:sz w:val="20"/>
                <w:szCs w:val="20"/>
                <w:lang w:val="mk-MK"/>
              </w:rPr>
              <w:t xml:space="preserve">, </w:t>
            </w:r>
            <w:r w:rsidR="000D6997" w:rsidRPr="000D6997">
              <w:rPr>
                <w:sz w:val="20"/>
                <w:szCs w:val="20"/>
                <w:lang w:val="mk-MK"/>
              </w:rPr>
              <w:t xml:space="preserve">изградба и реконструкција на локални и регионални патишта и улици, партерно </w:t>
            </w:r>
            <w:r w:rsidR="000D6997" w:rsidRPr="000D6997">
              <w:rPr>
                <w:sz w:val="20"/>
                <w:szCs w:val="20"/>
                <w:lang w:val="mk-MK"/>
              </w:rPr>
              <w:lastRenderedPageBreak/>
              <w:t>уредување итн</w:t>
            </w:r>
            <w:r w:rsidR="000D6997">
              <w:rPr>
                <w:sz w:val="20"/>
                <w:szCs w:val="20"/>
                <w:lang w:val="mk-MK"/>
              </w:rPr>
              <w:t>.</w:t>
            </w:r>
          </w:p>
          <w:p w14:paraId="76219F7D" w14:textId="602378CA" w:rsidR="00A05AEE" w:rsidRDefault="00A05AEE" w:rsidP="006E07DA">
            <w:pPr>
              <w:pStyle w:val="Style11"/>
              <w:tabs>
                <w:tab w:val="left" w:leader="dot" w:pos="8424"/>
              </w:tabs>
              <w:spacing w:line="240" w:lineRule="auto"/>
              <w:rPr>
                <w:sz w:val="20"/>
                <w:szCs w:val="20"/>
                <w:lang w:val="mk-MK"/>
              </w:rPr>
            </w:pPr>
          </w:p>
          <w:p w14:paraId="1D23DBA5" w14:textId="77777777" w:rsidR="00A05AEE" w:rsidRPr="00F40C6A" w:rsidRDefault="00A05AEE" w:rsidP="00F40C6A">
            <w:pPr>
              <w:pStyle w:val="Style11"/>
              <w:tabs>
                <w:tab w:val="left" w:leader="dot" w:pos="8424"/>
              </w:tabs>
              <w:spacing w:line="240" w:lineRule="auto"/>
              <w:ind w:left="166"/>
              <w:rPr>
                <w:b/>
                <w:bCs/>
                <w:sz w:val="20"/>
                <w:szCs w:val="20"/>
                <w:lang w:val="mk-MK"/>
              </w:rPr>
            </w:pPr>
            <w:r w:rsidRPr="00F40C6A">
              <w:rPr>
                <w:b/>
                <w:bCs/>
                <w:sz w:val="20"/>
                <w:szCs w:val="20"/>
                <w:lang w:val="mk-MK"/>
              </w:rPr>
              <w:t>НАПОМЕНА:</w:t>
            </w:r>
          </w:p>
          <w:p w14:paraId="438195A1" w14:textId="77777777" w:rsidR="00F40C6A" w:rsidRPr="00BA539B" w:rsidRDefault="00A05AEE" w:rsidP="00F40C6A">
            <w:pPr>
              <w:pStyle w:val="Style11"/>
              <w:tabs>
                <w:tab w:val="left" w:leader="dot" w:pos="8424"/>
              </w:tabs>
              <w:spacing w:line="240" w:lineRule="auto"/>
              <w:ind w:left="166"/>
              <w:rPr>
                <w:sz w:val="20"/>
                <w:szCs w:val="20"/>
                <w:u w:val="single"/>
                <w:lang w:val="mk-MK"/>
              </w:rPr>
            </w:pPr>
            <w:r w:rsidRPr="00F40C6A">
              <w:rPr>
                <w:sz w:val="20"/>
                <w:szCs w:val="20"/>
                <w:lang w:val="mk-MK"/>
              </w:rPr>
              <w:t xml:space="preserve">(ii) </w:t>
            </w:r>
            <w:r w:rsidRPr="00BA539B">
              <w:rPr>
                <w:sz w:val="20"/>
                <w:szCs w:val="20"/>
                <w:u w:val="single"/>
                <w:lang w:val="mk-MK"/>
              </w:rPr>
              <w:t xml:space="preserve">Заради спецификата на работите поврзани со </w:t>
            </w:r>
            <w:r w:rsidR="000D6997" w:rsidRPr="00BA539B">
              <w:rPr>
                <w:sz w:val="20"/>
                <w:szCs w:val="20"/>
                <w:u w:val="single"/>
                <w:lang w:val="mk-MK"/>
              </w:rPr>
              <w:t xml:space="preserve">изведба и монтажа </w:t>
            </w:r>
            <w:r w:rsidRPr="00BA539B">
              <w:rPr>
                <w:sz w:val="20"/>
                <w:szCs w:val="20"/>
                <w:u w:val="single"/>
                <w:lang w:val="mk-MK"/>
              </w:rPr>
              <w:t xml:space="preserve">на </w:t>
            </w:r>
            <w:r w:rsidR="000D6997" w:rsidRPr="00BA539B">
              <w:rPr>
                <w:sz w:val="20"/>
                <w:szCs w:val="20"/>
                <w:u w:val="single"/>
              </w:rPr>
              <w:t>High Rope</w:t>
            </w:r>
            <w:r w:rsidR="000D6997" w:rsidRPr="00BA539B">
              <w:rPr>
                <w:sz w:val="20"/>
                <w:szCs w:val="20"/>
                <w:u w:val="single"/>
                <w:lang w:val="mk-MK"/>
              </w:rPr>
              <w:t xml:space="preserve"> </w:t>
            </w:r>
            <w:r w:rsidR="000D6997" w:rsidRPr="00BA539B">
              <w:rPr>
                <w:sz w:val="20"/>
                <w:szCs w:val="20"/>
                <w:u w:val="single"/>
                <w:lang w:val="mk-MK"/>
              </w:rPr>
              <w:t>делот</w:t>
            </w:r>
            <w:r w:rsidR="000D6997" w:rsidRPr="00BA539B">
              <w:rPr>
                <w:sz w:val="20"/>
                <w:szCs w:val="20"/>
                <w:u w:val="single"/>
              </w:rPr>
              <w:t xml:space="preserve"> </w:t>
            </w:r>
            <w:r w:rsidR="000D6997" w:rsidRPr="00BA539B">
              <w:rPr>
                <w:sz w:val="20"/>
                <w:szCs w:val="20"/>
                <w:u w:val="single"/>
                <w:lang w:val="mk-MK"/>
              </w:rPr>
              <w:t>од</w:t>
            </w:r>
            <w:r w:rsidR="000D6997" w:rsidRPr="00BA539B">
              <w:rPr>
                <w:sz w:val="20"/>
                <w:szCs w:val="20"/>
                <w:u w:val="single"/>
              </w:rPr>
              <w:t xml:space="preserve"> </w:t>
            </w:r>
            <w:r w:rsidRPr="00BA539B">
              <w:rPr>
                <w:sz w:val="20"/>
                <w:szCs w:val="20"/>
                <w:u w:val="single"/>
                <w:lang w:val="mk-MK"/>
              </w:rPr>
              <w:t>адреналинскиот парк – предмет на оваа набавка, за следниве специфични / специјализирани работи</w:t>
            </w:r>
            <w:r w:rsidR="00F40C6A" w:rsidRPr="00BA539B">
              <w:rPr>
                <w:sz w:val="20"/>
                <w:szCs w:val="20"/>
                <w:u w:val="single"/>
                <w:lang w:val="mk-MK"/>
              </w:rPr>
              <w:t xml:space="preserve">: </w:t>
            </w:r>
          </w:p>
          <w:p w14:paraId="03AE1B37" w14:textId="166F347D" w:rsidR="00A05AEE" w:rsidRPr="00BA539B" w:rsidRDefault="00F40C6A" w:rsidP="00F40C6A">
            <w:pPr>
              <w:pStyle w:val="Style11"/>
              <w:tabs>
                <w:tab w:val="left" w:leader="dot" w:pos="8424"/>
              </w:tabs>
              <w:spacing w:line="240" w:lineRule="auto"/>
              <w:ind w:left="166"/>
              <w:rPr>
                <w:sz w:val="20"/>
                <w:szCs w:val="20"/>
                <w:u w:val="single"/>
                <w:lang w:val="mk-MK"/>
              </w:rPr>
            </w:pPr>
            <w:r w:rsidRPr="00BA539B">
              <w:rPr>
                <w:b/>
                <w:bCs/>
                <w:sz w:val="20"/>
                <w:szCs w:val="20"/>
                <w:u w:val="single"/>
                <w:lang w:val="mk-MK"/>
              </w:rPr>
              <w:t>специфични столарски работи за изведба на дрвена конструкција со монтажа на опрема за спортско-</w:t>
            </w:r>
            <w:r w:rsidR="00BA539B">
              <w:rPr>
                <w:b/>
                <w:bCs/>
                <w:sz w:val="20"/>
                <w:szCs w:val="20"/>
                <w:u w:val="single"/>
                <w:lang w:val="mk-MK"/>
              </w:rPr>
              <w:t xml:space="preserve">рекреативни </w:t>
            </w:r>
            <w:r w:rsidRPr="00BA539B">
              <w:rPr>
                <w:b/>
                <w:bCs/>
                <w:sz w:val="20"/>
                <w:szCs w:val="20"/>
                <w:u w:val="single"/>
                <w:lang w:val="mk-MK"/>
              </w:rPr>
              <w:t>авантуристички активности</w:t>
            </w:r>
            <w:r w:rsidRPr="00BA539B">
              <w:rPr>
                <w:b/>
                <w:bCs/>
                <w:sz w:val="20"/>
                <w:szCs w:val="20"/>
                <w:u w:val="single"/>
                <w:lang w:val="mk-MK"/>
              </w:rPr>
              <w:t>,</w:t>
            </w:r>
            <w:r w:rsidR="00A05AEE" w:rsidRPr="00BA539B">
              <w:rPr>
                <w:sz w:val="20"/>
                <w:szCs w:val="20"/>
                <w:u w:val="single"/>
              </w:rPr>
              <w:t xml:space="preserve">                                                                    </w:t>
            </w:r>
            <w:r w:rsidR="00A05AEE" w:rsidRPr="00BA539B">
              <w:rPr>
                <w:sz w:val="20"/>
                <w:szCs w:val="20"/>
                <w:u w:val="single"/>
                <w:lang w:val="mk-MK"/>
              </w:rPr>
              <w:t>Работодавачот дозволува / препорачува Понудувачот да вклучи специјализирани подизведувачи / партнери според ИП 34.4</w:t>
            </w:r>
          </w:p>
          <w:p w14:paraId="596D0334" w14:textId="6B6BB523" w:rsidR="00A26737" w:rsidRDefault="00F40C6A" w:rsidP="00A26737">
            <w:pPr>
              <w:pStyle w:val="Style11"/>
              <w:tabs>
                <w:tab w:val="left" w:leader="dot" w:pos="8424"/>
              </w:tabs>
              <w:spacing w:line="240" w:lineRule="auto"/>
              <w:rPr>
                <w:iCs/>
                <w:sz w:val="20"/>
                <w:highlight w:val="yellow"/>
                <w:lang w:val="mk-MK"/>
              </w:rPr>
            </w:pPr>
            <w:r w:rsidRPr="00F40C6A">
              <w:rPr>
                <w:sz w:val="20"/>
                <w:szCs w:val="20"/>
                <w:lang w:val="mk-MK"/>
              </w:rPr>
              <w:t>(</w:t>
            </w:r>
            <w:r w:rsidRPr="006B2B9D">
              <w:rPr>
                <w:b/>
                <w:bCs/>
                <w:sz w:val="20"/>
                <w:szCs w:val="20"/>
                <w:lang w:val="mk-MK"/>
              </w:rPr>
              <w:t xml:space="preserve">Види предмер за </w:t>
            </w:r>
            <w:r w:rsidRPr="006B2B9D">
              <w:rPr>
                <w:b/>
                <w:bCs/>
                <w:sz w:val="20"/>
                <w:szCs w:val="20"/>
              </w:rPr>
              <w:t>High Rope</w:t>
            </w:r>
            <w:r w:rsidRPr="006B2B9D">
              <w:rPr>
                <w:b/>
                <w:bCs/>
                <w:sz w:val="20"/>
                <w:szCs w:val="20"/>
              </w:rPr>
              <w:t>_An</w:t>
            </w:r>
            <w:r w:rsidR="006B2B9D">
              <w:rPr>
                <w:b/>
                <w:bCs/>
                <w:sz w:val="20"/>
                <w:szCs w:val="20"/>
              </w:rPr>
              <w:t>n</w:t>
            </w:r>
            <w:r w:rsidRPr="006B2B9D">
              <w:rPr>
                <w:b/>
                <w:bCs/>
                <w:sz w:val="20"/>
                <w:szCs w:val="20"/>
              </w:rPr>
              <w:t>ex1</w:t>
            </w:r>
            <w:r w:rsidRPr="00F40C6A">
              <w:rPr>
                <w:sz w:val="20"/>
                <w:szCs w:val="20"/>
              </w:rPr>
              <w:t>)</w:t>
            </w:r>
          </w:p>
          <w:p w14:paraId="3B265488" w14:textId="3153082A" w:rsidR="00A26737" w:rsidRPr="000D6997" w:rsidRDefault="00A26737" w:rsidP="00A26737">
            <w:pPr>
              <w:pStyle w:val="Style11"/>
              <w:tabs>
                <w:tab w:val="left" w:leader="dot" w:pos="8424"/>
              </w:tabs>
              <w:spacing w:line="240" w:lineRule="auto"/>
              <w:rPr>
                <w:iCs/>
                <w:sz w:val="20"/>
                <w:highlight w:val="yellow"/>
                <w:lang w:val="mk-MK"/>
              </w:rPr>
            </w:pPr>
          </w:p>
        </w:tc>
        <w:tc>
          <w:tcPr>
            <w:tcW w:w="357" w:type="pct"/>
            <w:vAlign w:val="center"/>
          </w:tcPr>
          <w:p w14:paraId="30F120E0" w14:textId="77777777" w:rsidR="00D06A8B" w:rsidRDefault="00D06A8B" w:rsidP="00493D78">
            <w:pPr>
              <w:pStyle w:val="Style11"/>
              <w:tabs>
                <w:tab w:val="left" w:leader="dot" w:pos="8424"/>
              </w:tabs>
              <w:spacing w:line="240" w:lineRule="auto"/>
              <w:jc w:val="center"/>
              <w:rPr>
                <w:sz w:val="20"/>
                <w:szCs w:val="20"/>
                <w:lang w:val="mk-MK"/>
              </w:rPr>
            </w:pPr>
          </w:p>
          <w:p w14:paraId="2DF48F1D" w14:textId="77777777" w:rsidR="00D06A8B" w:rsidRDefault="00D06A8B" w:rsidP="00493D78">
            <w:pPr>
              <w:pStyle w:val="Style11"/>
              <w:tabs>
                <w:tab w:val="left" w:leader="dot" w:pos="8424"/>
              </w:tabs>
              <w:spacing w:line="240" w:lineRule="auto"/>
              <w:jc w:val="center"/>
              <w:rPr>
                <w:sz w:val="20"/>
                <w:szCs w:val="20"/>
                <w:lang w:val="mk-MK"/>
              </w:rPr>
            </w:pPr>
          </w:p>
          <w:p w14:paraId="5115C8C7" w14:textId="77777777" w:rsidR="00D06A8B" w:rsidRDefault="00D06A8B" w:rsidP="00493D78">
            <w:pPr>
              <w:pStyle w:val="Style11"/>
              <w:tabs>
                <w:tab w:val="left" w:leader="dot" w:pos="8424"/>
              </w:tabs>
              <w:spacing w:line="240" w:lineRule="auto"/>
              <w:jc w:val="center"/>
              <w:rPr>
                <w:sz w:val="20"/>
                <w:szCs w:val="20"/>
                <w:lang w:val="mk-MK"/>
              </w:rPr>
            </w:pPr>
          </w:p>
          <w:p w14:paraId="49BC2168" w14:textId="77777777" w:rsidR="00D06A8B" w:rsidRDefault="00D06A8B" w:rsidP="00493D78">
            <w:pPr>
              <w:pStyle w:val="Style11"/>
              <w:tabs>
                <w:tab w:val="left" w:leader="dot" w:pos="8424"/>
              </w:tabs>
              <w:spacing w:line="240" w:lineRule="auto"/>
              <w:jc w:val="center"/>
              <w:rPr>
                <w:sz w:val="20"/>
                <w:szCs w:val="20"/>
                <w:lang w:val="mk-MK"/>
              </w:rPr>
            </w:pPr>
          </w:p>
          <w:p w14:paraId="21EE8D30" w14:textId="77777777" w:rsidR="002B559F" w:rsidRDefault="002B559F" w:rsidP="00493D78">
            <w:pPr>
              <w:pStyle w:val="Style11"/>
              <w:tabs>
                <w:tab w:val="left" w:leader="dot" w:pos="8424"/>
              </w:tabs>
              <w:spacing w:line="240" w:lineRule="auto"/>
              <w:jc w:val="center"/>
              <w:rPr>
                <w:sz w:val="20"/>
                <w:szCs w:val="20"/>
                <w:lang w:val="mk-MK"/>
              </w:rPr>
            </w:pPr>
          </w:p>
          <w:p w14:paraId="4ABCCEDA" w14:textId="77777777" w:rsidR="002B559F" w:rsidRDefault="002B559F" w:rsidP="006B2B9D">
            <w:pPr>
              <w:pStyle w:val="Style11"/>
              <w:tabs>
                <w:tab w:val="left" w:leader="dot" w:pos="8424"/>
              </w:tabs>
              <w:spacing w:line="240" w:lineRule="auto"/>
              <w:rPr>
                <w:sz w:val="20"/>
                <w:szCs w:val="20"/>
                <w:lang w:val="mk-MK"/>
              </w:rPr>
            </w:pPr>
          </w:p>
          <w:p w14:paraId="00DCF79E" w14:textId="77777777" w:rsidR="002B559F" w:rsidRDefault="002B559F" w:rsidP="00493D78">
            <w:pPr>
              <w:pStyle w:val="Style11"/>
              <w:tabs>
                <w:tab w:val="left" w:leader="dot" w:pos="8424"/>
              </w:tabs>
              <w:spacing w:line="240" w:lineRule="auto"/>
              <w:jc w:val="center"/>
              <w:rPr>
                <w:sz w:val="20"/>
                <w:szCs w:val="20"/>
                <w:lang w:val="mk-MK"/>
              </w:rPr>
            </w:pPr>
          </w:p>
          <w:p w14:paraId="4885B65E" w14:textId="48585C62" w:rsidR="00493D78" w:rsidRPr="00427441" w:rsidRDefault="00493D78" w:rsidP="00493D78">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65AF1D1F" w14:textId="77777777" w:rsidR="002B559F" w:rsidRDefault="002B559F" w:rsidP="002B559F">
            <w:pPr>
              <w:rPr>
                <w:lang w:val="mk-MK"/>
              </w:rPr>
            </w:pPr>
          </w:p>
          <w:p w14:paraId="4E9677CD" w14:textId="77777777" w:rsidR="002B559F" w:rsidRDefault="002B559F" w:rsidP="002B559F">
            <w:pPr>
              <w:rPr>
                <w:lang w:val="mk-MK"/>
              </w:rPr>
            </w:pPr>
          </w:p>
          <w:p w14:paraId="3099B795" w14:textId="09FD1EE2" w:rsidR="002B559F" w:rsidRPr="002B559F" w:rsidRDefault="002B559F" w:rsidP="002B559F">
            <w:pPr>
              <w:rPr>
                <w:lang w:val="mk-MK"/>
              </w:rPr>
            </w:pPr>
          </w:p>
        </w:tc>
        <w:tc>
          <w:tcPr>
            <w:tcW w:w="432" w:type="pct"/>
            <w:vAlign w:val="center"/>
          </w:tcPr>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1789ECC9" w14:textId="77777777" w:rsidR="002B559F" w:rsidRDefault="002B559F" w:rsidP="00493D78">
            <w:pPr>
              <w:pStyle w:val="Style11"/>
              <w:tabs>
                <w:tab w:val="left" w:leader="dot" w:pos="8424"/>
              </w:tabs>
              <w:spacing w:line="240" w:lineRule="auto"/>
              <w:jc w:val="center"/>
              <w:rPr>
                <w:sz w:val="20"/>
                <w:szCs w:val="20"/>
                <w:lang w:val="mk-MK"/>
              </w:rPr>
            </w:pPr>
          </w:p>
          <w:p w14:paraId="3BDE3C14" w14:textId="77777777" w:rsidR="002B559F" w:rsidRDefault="002B559F" w:rsidP="00493D78">
            <w:pPr>
              <w:pStyle w:val="Style11"/>
              <w:tabs>
                <w:tab w:val="left" w:leader="dot" w:pos="8424"/>
              </w:tabs>
              <w:spacing w:line="240" w:lineRule="auto"/>
              <w:jc w:val="center"/>
              <w:rPr>
                <w:sz w:val="20"/>
                <w:szCs w:val="20"/>
                <w:lang w:val="mk-MK"/>
              </w:rPr>
            </w:pPr>
          </w:p>
          <w:p w14:paraId="7692132C" w14:textId="214DAC78" w:rsidR="00493D78" w:rsidRPr="00427441" w:rsidRDefault="00D06A8B" w:rsidP="00493D78">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4115466D" w14:textId="77777777" w:rsidR="00493D78" w:rsidRDefault="00493D78" w:rsidP="00493D78">
            <w:pPr>
              <w:pStyle w:val="Style11"/>
              <w:tabs>
                <w:tab w:val="left" w:leader="dot" w:pos="8424"/>
              </w:tabs>
              <w:spacing w:line="240" w:lineRule="auto"/>
              <w:jc w:val="center"/>
              <w:rPr>
                <w:sz w:val="20"/>
                <w:szCs w:val="20"/>
                <w:lang w:val="mk-MK"/>
              </w:rPr>
            </w:pPr>
          </w:p>
          <w:p w14:paraId="522AA253" w14:textId="77777777" w:rsidR="006E07DA" w:rsidRDefault="006E07DA" w:rsidP="00493D78">
            <w:pPr>
              <w:pStyle w:val="Style11"/>
              <w:tabs>
                <w:tab w:val="left" w:leader="dot" w:pos="8424"/>
              </w:tabs>
              <w:spacing w:line="240" w:lineRule="auto"/>
              <w:jc w:val="center"/>
              <w:rPr>
                <w:sz w:val="20"/>
                <w:szCs w:val="20"/>
                <w:lang w:val="mk-MK"/>
              </w:rPr>
            </w:pPr>
          </w:p>
          <w:p w14:paraId="48A228F0" w14:textId="77777777" w:rsidR="006E07DA" w:rsidRPr="00427441" w:rsidRDefault="006E07DA" w:rsidP="006E07DA">
            <w:pPr>
              <w:pStyle w:val="Style11"/>
              <w:tabs>
                <w:tab w:val="left" w:leader="dot" w:pos="8424"/>
              </w:tabs>
              <w:spacing w:line="240" w:lineRule="auto"/>
              <w:jc w:val="center"/>
              <w:rPr>
                <w:sz w:val="20"/>
                <w:szCs w:val="20"/>
                <w:lang w:val="mk-MK"/>
              </w:rPr>
            </w:pPr>
          </w:p>
          <w:p w14:paraId="065EAECE" w14:textId="683B9E09" w:rsidR="006E07DA" w:rsidRPr="00427441" w:rsidRDefault="006E07DA" w:rsidP="002B559F">
            <w:pPr>
              <w:pStyle w:val="Style11"/>
              <w:tabs>
                <w:tab w:val="left" w:leader="dot" w:pos="8424"/>
              </w:tabs>
              <w:spacing w:line="240" w:lineRule="auto"/>
              <w:jc w:val="center"/>
              <w:rPr>
                <w:sz w:val="20"/>
                <w:szCs w:val="20"/>
                <w:lang w:val="mk-MK"/>
              </w:rPr>
            </w:pPr>
          </w:p>
        </w:tc>
        <w:tc>
          <w:tcPr>
            <w:tcW w:w="782" w:type="pct"/>
            <w:gridSpan w:val="2"/>
            <w:vAlign w:val="center"/>
          </w:tcPr>
          <w:p w14:paraId="2B9BE8C5" w14:textId="77777777" w:rsidR="00493D78" w:rsidRPr="00427441" w:rsidRDefault="00493D78" w:rsidP="006E07DA">
            <w:pPr>
              <w:pStyle w:val="Style11"/>
              <w:tabs>
                <w:tab w:val="left" w:leader="dot" w:pos="8424"/>
              </w:tabs>
              <w:spacing w:line="240" w:lineRule="auto"/>
              <w:rPr>
                <w:sz w:val="20"/>
                <w:szCs w:val="20"/>
                <w:lang w:val="mk-MK"/>
              </w:rPr>
            </w:pPr>
          </w:p>
          <w:p w14:paraId="599E5B66" w14:textId="4403CF6A" w:rsidR="00D06A8B" w:rsidRDefault="00D06A8B" w:rsidP="00D06A8B">
            <w:pPr>
              <w:pStyle w:val="Style11"/>
              <w:tabs>
                <w:tab w:val="left" w:leader="dot" w:pos="8424"/>
              </w:tabs>
              <w:spacing w:line="240" w:lineRule="auto"/>
              <w:jc w:val="center"/>
              <w:rPr>
                <w:sz w:val="20"/>
                <w:szCs w:val="20"/>
                <w:lang w:val="mk-MK"/>
              </w:rPr>
            </w:pPr>
            <w:r>
              <w:rPr>
                <w:sz w:val="20"/>
                <w:szCs w:val="20"/>
              </w:rPr>
              <w:t xml:space="preserve">i) </w:t>
            </w:r>
            <w:r w:rsidR="00F205F4">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2D656D0A" w14:textId="369DAA63" w:rsidR="00D06A8B" w:rsidRPr="00D06A8B" w:rsidRDefault="00D06A8B" w:rsidP="00D06A8B">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3CA12265" w14:textId="77777777" w:rsidR="00493D78" w:rsidRPr="00427441" w:rsidRDefault="00493D78" w:rsidP="002B559F">
            <w:pPr>
              <w:pStyle w:val="Style11"/>
              <w:tabs>
                <w:tab w:val="left" w:leader="dot" w:pos="8424"/>
              </w:tabs>
              <w:spacing w:line="240" w:lineRule="auto"/>
              <w:rPr>
                <w:sz w:val="20"/>
                <w:szCs w:val="20"/>
                <w:lang w:val="mk-MK"/>
              </w:rPr>
            </w:pPr>
          </w:p>
        </w:tc>
        <w:tc>
          <w:tcPr>
            <w:tcW w:w="537" w:type="pct"/>
            <w:gridSpan w:val="2"/>
            <w:vAlign w:val="center"/>
          </w:tcPr>
          <w:p w14:paraId="378E890B" w14:textId="77777777" w:rsidR="006E07DA" w:rsidRDefault="006E07DA" w:rsidP="00493D78">
            <w:pPr>
              <w:jc w:val="center"/>
              <w:rPr>
                <w:sz w:val="20"/>
                <w:szCs w:val="20"/>
                <w:lang w:val="mk-MK"/>
              </w:rPr>
            </w:pPr>
          </w:p>
          <w:p w14:paraId="2514F18A" w14:textId="77777777" w:rsidR="006E07DA" w:rsidRDefault="006E07DA" w:rsidP="00493D78">
            <w:pPr>
              <w:jc w:val="center"/>
              <w:rPr>
                <w:sz w:val="20"/>
                <w:szCs w:val="20"/>
                <w:lang w:val="mk-MK"/>
              </w:rPr>
            </w:pPr>
          </w:p>
          <w:p w14:paraId="50FC7AD2" w14:textId="77777777" w:rsidR="006E07DA" w:rsidRDefault="006E07DA" w:rsidP="00493D78">
            <w:pPr>
              <w:jc w:val="center"/>
              <w:rPr>
                <w:sz w:val="20"/>
                <w:szCs w:val="20"/>
                <w:lang w:val="mk-MK"/>
              </w:rPr>
            </w:pPr>
          </w:p>
          <w:p w14:paraId="11A80C06" w14:textId="77777777" w:rsidR="006E07DA" w:rsidRDefault="006E07DA" w:rsidP="00493D78">
            <w:pPr>
              <w:jc w:val="center"/>
              <w:rPr>
                <w:sz w:val="20"/>
                <w:szCs w:val="20"/>
                <w:lang w:val="mk-MK"/>
              </w:rPr>
            </w:pPr>
          </w:p>
          <w:p w14:paraId="5819E249" w14:textId="77777777" w:rsidR="002B559F" w:rsidRDefault="002B559F" w:rsidP="006E07DA">
            <w:pPr>
              <w:rPr>
                <w:sz w:val="20"/>
                <w:szCs w:val="20"/>
                <w:lang w:val="mk-MK"/>
              </w:rPr>
            </w:pPr>
          </w:p>
          <w:p w14:paraId="61CA84E0" w14:textId="77777777" w:rsidR="002B559F" w:rsidRDefault="002B559F" w:rsidP="006E07DA">
            <w:pPr>
              <w:rPr>
                <w:sz w:val="20"/>
                <w:szCs w:val="20"/>
                <w:lang w:val="mk-MK"/>
              </w:rPr>
            </w:pPr>
          </w:p>
          <w:p w14:paraId="292F314A" w14:textId="77777777" w:rsidR="002B559F" w:rsidRDefault="002B559F" w:rsidP="006E07DA">
            <w:pPr>
              <w:rPr>
                <w:sz w:val="20"/>
                <w:szCs w:val="20"/>
                <w:lang w:val="mk-MK"/>
              </w:rPr>
            </w:pPr>
          </w:p>
          <w:p w14:paraId="3887E3FD" w14:textId="77777777" w:rsidR="002B559F" w:rsidRDefault="002B559F" w:rsidP="006E07DA">
            <w:pPr>
              <w:rPr>
                <w:sz w:val="20"/>
                <w:szCs w:val="20"/>
                <w:lang w:val="mk-MK"/>
              </w:rPr>
            </w:pPr>
          </w:p>
          <w:p w14:paraId="0CB1533D" w14:textId="1282A1DA" w:rsidR="00493D78" w:rsidRPr="00080136" w:rsidRDefault="00493D78" w:rsidP="006E07DA">
            <w:pPr>
              <w:rPr>
                <w:sz w:val="20"/>
                <w:szCs w:val="20"/>
                <w:lang w:val="mk-MK"/>
              </w:rPr>
            </w:pPr>
            <w:r w:rsidRPr="00080136">
              <w:rPr>
                <w:sz w:val="20"/>
                <w:szCs w:val="20"/>
                <w:lang w:val="mk-MK"/>
              </w:rPr>
              <w:t>Нема примена</w:t>
            </w:r>
          </w:p>
          <w:p w14:paraId="09D2F6C6" w14:textId="77777777" w:rsidR="00493D78" w:rsidRPr="00080136" w:rsidRDefault="00493D78" w:rsidP="00493D78">
            <w:pPr>
              <w:jc w:val="center"/>
              <w:rPr>
                <w:sz w:val="20"/>
                <w:szCs w:val="20"/>
                <w:lang w:val="mk-MK"/>
              </w:rPr>
            </w:pPr>
          </w:p>
          <w:p w14:paraId="42386356" w14:textId="77777777" w:rsidR="00493D78" w:rsidRPr="00080136" w:rsidRDefault="00493D78" w:rsidP="00493D78">
            <w:pPr>
              <w:jc w:val="center"/>
              <w:rPr>
                <w:sz w:val="20"/>
                <w:szCs w:val="20"/>
                <w:lang w:val="mk-MK"/>
              </w:rPr>
            </w:pPr>
          </w:p>
          <w:p w14:paraId="0847A77F" w14:textId="77777777" w:rsidR="00493D78" w:rsidRPr="00080136" w:rsidRDefault="00493D78" w:rsidP="00493D78">
            <w:pPr>
              <w:jc w:val="center"/>
              <w:rPr>
                <w:sz w:val="20"/>
                <w:szCs w:val="20"/>
                <w:lang w:val="mk-MK"/>
              </w:rPr>
            </w:pPr>
          </w:p>
          <w:p w14:paraId="3FF17107" w14:textId="77777777" w:rsidR="00493D78" w:rsidRPr="00080136" w:rsidRDefault="00493D78" w:rsidP="00493D78">
            <w:pPr>
              <w:jc w:val="center"/>
              <w:rPr>
                <w:sz w:val="20"/>
                <w:szCs w:val="20"/>
                <w:lang w:val="mk-MK"/>
              </w:rPr>
            </w:pPr>
          </w:p>
          <w:p w14:paraId="2C89F4BB" w14:textId="77777777" w:rsidR="00493D78" w:rsidRPr="00080136" w:rsidRDefault="00493D78" w:rsidP="00493D78">
            <w:pPr>
              <w:jc w:val="center"/>
              <w:rPr>
                <w:sz w:val="20"/>
                <w:szCs w:val="20"/>
                <w:lang w:val="mk-MK"/>
              </w:rPr>
            </w:pPr>
          </w:p>
          <w:p w14:paraId="437E85F2" w14:textId="77777777" w:rsidR="00493D78" w:rsidRPr="00080136" w:rsidRDefault="00493D78" w:rsidP="00493D78">
            <w:pPr>
              <w:jc w:val="center"/>
              <w:rPr>
                <w:sz w:val="20"/>
                <w:szCs w:val="20"/>
                <w:lang w:val="mk-MK"/>
              </w:rPr>
            </w:pPr>
          </w:p>
          <w:p w14:paraId="67E570D9" w14:textId="77777777" w:rsidR="00493D78" w:rsidRPr="00080136" w:rsidRDefault="00493D78" w:rsidP="00493D78">
            <w:pPr>
              <w:jc w:val="center"/>
              <w:rPr>
                <w:sz w:val="20"/>
                <w:szCs w:val="20"/>
                <w:lang w:val="mk-MK"/>
              </w:rPr>
            </w:pPr>
          </w:p>
          <w:p w14:paraId="68273029" w14:textId="77777777" w:rsidR="00493D78" w:rsidRPr="00080136" w:rsidRDefault="00493D78" w:rsidP="00493D78">
            <w:pPr>
              <w:jc w:val="center"/>
              <w:rPr>
                <w:sz w:val="20"/>
                <w:szCs w:val="20"/>
                <w:lang w:val="mk-MK"/>
              </w:rPr>
            </w:pPr>
          </w:p>
          <w:p w14:paraId="426F9459" w14:textId="77777777" w:rsidR="00493D78" w:rsidRPr="00080136" w:rsidRDefault="00493D78" w:rsidP="00493D78">
            <w:pPr>
              <w:jc w:val="center"/>
              <w:rPr>
                <w:sz w:val="20"/>
                <w:szCs w:val="20"/>
                <w:lang w:val="mk-MK"/>
              </w:rPr>
            </w:pPr>
          </w:p>
          <w:p w14:paraId="597D0CF1" w14:textId="2D66696C" w:rsidR="006E07DA" w:rsidRDefault="006E07DA" w:rsidP="006E07DA">
            <w:pPr>
              <w:rPr>
                <w:sz w:val="20"/>
                <w:szCs w:val="20"/>
                <w:lang w:val="mk-MK"/>
              </w:rPr>
            </w:pPr>
          </w:p>
          <w:p w14:paraId="5736763E" w14:textId="77777777" w:rsidR="006E07DA" w:rsidRPr="00427441" w:rsidRDefault="006E07DA" w:rsidP="006E07DA">
            <w:pPr>
              <w:pStyle w:val="Style11"/>
              <w:tabs>
                <w:tab w:val="left" w:leader="dot" w:pos="8424"/>
              </w:tabs>
              <w:spacing w:line="240" w:lineRule="auto"/>
              <w:jc w:val="center"/>
              <w:rPr>
                <w:sz w:val="20"/>
                <w:szCs w:val="20"/>
                <w:lang w:val="mk-MK"/>
              </w:rPr>
            </w:pPr>
          </w:p>
          <w:p w14:paraId="4CE70EFA" w14:textId="77777777" w:rsidR="006E07DA" w:rsidRPr="00080136" w:rsidRDefault="006E07DA" w:rsidP="00493D78">
            <w:pPr>
              <w:jc w:val="center"/>
              <w:rPr>
                <w:sz w:val="20"/>
                <w:szCs w:val="20"/>
                <w:lang w:val="mk-MK"/>
              </w:rPr>
            </w:pPr>
          </w:p>
          <w:p w14:paraId="4C6AEF98" w14:textId="77777777" w:rsidR="00493D78" w:rsidRPr="00080136" w:rsidRDefault="00493D78" w:rsidP="00493D78">
            <w:pPr>
              <w:jc w:val="center"/>
              <w:rPr>
                <w:sz w:val="20"/>
                <w:szCs w:val="20"/>
                <w:lang w:val="mk-MK"/>
              </w:rPr>
            </w:pPr>
          </w:p>
        </w:tc>
        <w:tc>
          <w:tcPr>
            <w:tcW w:w="748" w:type="pct"/>
            <w:gridSpan w:val="2"/>
            <w:vAlign w:val="center"/>
          </w:tcPr>
          <w:p w14:paraId="3D768B10" w14:textId="77777777" w:rsidR="00493D78" w:rsidRPr="00427441" w:rsidRDefault="00493D78" w:rsidP="006E07DA">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6B2B9D" w:rsidRPr="00427441" w14:paraId="0EC4C785" w14:textId="77777777" w:rsidTr="00F13556">
        <w:trPr>
          <w:gridAfter w:val="12"/>
          <w:wAfter w:w="4110" w:type="pct"/>
          <w:trHeight w:val="230"/>
        </w:trPr>
        <w:tc>
          <w:tcPr>
            <w:tcW w:w="279" w:type="pct"/>
            <w:vMerge/>
            <w:vAlign w:val="center"/>
          </w:tcPr>
          <w:p w14:paraId="2C26BC16" w14:textId="77777777" w:rsidR="006B2B9D" w:rsidRPr="00427441" w:rsidRDefault="006B2B9D" w:rsidP="00493D78">
            <w:pPr>
              <w:pStyle w:val="Style11"/>
              <w:tabs>
                <w:tab w:val="left" w:leader="dot" w:pos="8424"/>
              </w:tabs>
              <w:spacing w:line="240" w:lineRule="auto"/>
              <w:jc w:val="center"/>
              <w:rPr>
                <w:sz w:val="20"/>
                <w:szCs w:val="20"/>
                <w:lang w:val="mk-MK"/>
              </w:rPr>
            </w:pPr>
          </w:p>
        </w:tc>
        <w:tc>
          <w:tcPr>
            <w:tcW w:w="611" w:type="pct"/>
            <w:vMerge/>
            <w:vAlign w:val="center"/>
          </w:tcPr>
          <w:p w14:paraId="650A6624" w14:textId="77777777" w:rsidR="006B2B9D" w:rsidRPr="00427441" w:rsidRDefault="006B2B9D" w:rsidP="00493D78">
            <w:pPr>
              <w:pStyle w:val="Style11"/>
              <w:tabs>
                <w:tab w:val="left" w:leader="dot" w:pos="8424"/>
              </w:tabs>
              <w:spacing w:line="240" w:lineRule="auto"/>
              <w:jc w:val="center"/>
              <w:rPr>
                <w:b/>
                <w:sz w:val="20"/>
                <w:szCs w:val="20"/>
                <w:lang w:val="mk-MK"/>
              </w:rPr>
            </w:pPr>
          </w:p>
        </w:tc>
      </w:tr>
      <w:tr w:rsidR="00271256" w:rsidRPr="00427441" w14:paraId="5AD17600" w14:textId="77777777" w:rsidTr="006B2B9D">
        <w:trPr>
          <w:gridAfter w:val="1"/>
          <w:wAfter w:w="2" w:type="pct"/>
        </w:trPr>
        <w:tc>
          <w:tcPr>
            <w:tcW w:w="279"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611" w:type="pct"/>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252" w:type="pct"/>
            <w:gridSpan w:val="3"/>
            <w:vAlign w:val="center"/>
          </w:tcPr>
          <w:p w14:paraId="0751D29C" w14:textId="7566469C" w:rsidR="00753BD7" w:rsidRPr="00D24E30" w:rsidRDefault="00493D78" w:rsidP="0085263C">
            <w:pPr>
              <w:pStyle w:val="Style11"/>
              <w:tabs>
                <w:tab w:val="left" w:leader="dot" w:pos="8424"/>
              </w:tabs>
              <w:spacing w:line="240" w:lineRule="auto"/>
              <w:rPr>
                <w:sz w:val="20"/>
                <w:szCs w:val="20"/>
                <w:lang w:val="mk-MK"/>
              </w:rPr>
            </w:pPr>
            <w:r w:rsidRPr="00D24E30">
              <w:rPr>
                <w:sz w:val="20"/>
                <w:szCs w:val="20"/>
                <w:lang w:val="mk-MK"/>
              </w:rPr>
              <w:t xml:space="preserve">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w:t>
            </w:r>
            <w:r w:rsidRPr="00D24E30">
              <w:rPr>
                <w:sz w:val="20"/>
                <w:szCs w:val="20"/>
                <w:lang w:val="mk-MK"/>
              </w:rPr>
              <w:lastRenderedPageBreak/>
              <w:t>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357" w:type="pct"/>
            <w:vAlign w:val="center"/>
          </w:tcPr>
          <w:p w14:paraId="690954C8" w14:textId="77777777" w:rsidR="00493D78" w:rsidRPr="006B2B9D" w:rsidRDefault="00493D78" w:rsidP="00493D78">
            <w:pPr>
              <w:pStyle w:val="Style11"/>
              <w:tabs>
                <w:tab w:val="left" w:leader="dot" w:pos="8424"/>
              </w:tabs>
              <w:spacing w:line="240" w:lineRule="auto"/>
              <w:jc w:val="center"/>
              <w:rPr>
                <w:sz w:val="22"/>
                <w:szCs w:val="22"/>
                <w:lang w:val="mk-MK"/>
              </w:rPr>
            </w:pPr>
            <w:r w:rsidRPr="006B2B9D">
              <w:rPr>
                <w:sz w:val="22"/>
                <w:szCs w:val="22"/>
                <w:lang w:val="mk-MK"/>
              </w:rPr>
              <w:lastRenderedPageBreak/>
              <w:t>Мора да ги исполни условите</w:t>
            </w:r>
          </w:p>
          <w:p w14:paraId="260659A5" w14:textId="77777777" w:rsidR="00493D78" w:rsidRPr="006B2B9D" w:rsidRDefault="00493D78" w:rsidP="00493D78">
            <w:pPr>
              <w:pStyle w:val="Style11"/>
              <w:tabs>
                <w:tab w:val="left" w:leader="dot" w:pos="8424"/>
              </w:tabs>
              <w:spacing w:line="240" w:lineRule="auto"/>
              <w:jc w:val="center"/>
              <w:rPr>
                <w:sz w:val="22"/>
                <w:szCs w:val="22"/>
                <w:lang w:val="mk-MK"/>
              </w:rPr>
            </w:pPr>
          </w:p>
        </w:tc>
        <w:tc>
          <w:tcPr>
            <w:tcW w:w="432" w:type="pct"/>
            <w:vAlign w:val="center"/>
          </w:tcPr>
          <w:p w14:paraId="12D28DA7" w14:textId="77777777" w:rsidR="00CC4665" w:rsidRPr="006B2B9D" w:rsidRDefault="00CC4665" w:rsidP="00CC4665">
            <w:pPr>
              <w:pStyle w:val="Style11"/>
              <w:tabs>
                <w:tab w:val="left" w:leader="dot" w:pos="8424"/>
              </w:tabs>
              <w:spacing w:line="240" w:lineRule="auto"/>
              <w:jc w:val="center"/>
              <w:rPr>
                <w:sz w:val="22"/>
                <w:szCs w:val="22"/>
                <w:lang w:val="mk-MK"/>
              </w:rPr>
            </w:pPr>
            <w:r w:rsidRPr="006B2B9D">
              <w:rPr>
                <w:sz w:val="22"/>
                <w:szCs w:val="22"/>
                <w:lang w:val="mk-MK"/>
              </w:rPr>
              <w:t>Нема примена</w:t>
            </w:r>
          </w:p>
          <w:p w14:paraId="79F898FE" w14:textId="77777777" w:rsidR="00493D78" w:rsidRPr="006B2B9D" w:rsidRDefault="00493D78" w:rsidP="00CC4665">
            <w:pPr>
              <w:pStyle w:val="Style11"/>
              <w:tabs>
                <w:tab w:val="left" w:leader="dot" w:pos="8424"/>
              </w:tabs>
              <w:spacing w:line="240" w:lineRule="auto"/>
              <w:jc w:val="center"/>
              <w:rPr>
                <w:sz w:val="22"/>
                <w:szCs w:val="22"/>
                <w:lang w:val="mk-MK"/>
              </w:rPr>
            </w:pPr>
          </w:p>
        </w:tc>
        <w:tc>
          <w:tcPr>
            <w:tcW w:w="782" w:type="pct"/>
            <w:gridSpan w:val="2"/>
            <w:vAlign w:val="center"/>
          </w:tcPr>
          <w:p w14:paraId="1A0EA4BB" w14:textId="17336685" w:rsidR="00CC4665" w:rsidRPr="006B2B9D" w:rsidRDefault="00CC4665" w:rsidP="00CC4665">
            <w:pPr>
              <w:pStyle w:val="Style11"/>
              <w:tabs>
                <w:tab w:val="left" w:leader="dot" w:pos="8424"/>
              </w:tabs>
              <w:spacing w:line="240" w:lineRule="auto"/>
              <w:jc w:val="center"/>
              <w:rPr>
                <w:sz w:val="22"/>
                <w:szCs w:val="22"/>
                <w:lang w:val="mk-MK"/>
              </w:rPr>
            </w:pPr>
            <w:r w:rsidRPr="006B2B9D">
              <w:rPr>
                <w:sz w:val="22"/>
                <w:szCs w:val="22"/>
                <w:lang w:val="mk-MK"/>
              </w:rPr>
              <w:t>Мора да ги исполни условите</w:t>
            </w:r>
          </w:p>
          <w:p w14:paraId="46115B07" w14:textId="77777777" w:rsidR="00493D78" w:rsidRPr="006B2B9D" w:rsidRDefault="00493D78" w:rsidP="00493D78">
            <w:pPr>
              <w:pStyle w:val="Style11"/>
              <w:tabs>
                <w:tab w:val="left" w:leader="dot" w:pos="8424"/>
              </w:tabs>
              <w:spacing w:line="240" w:lineRule="auto"/>
              <w:jc w:val="center"/>
              <w:rPr>
                <w:sz w:val="22"/>
                <w:szCs w:val="22"/>
                <w:lang w:val="mk-MK"/>
              </w:rPr>
            </w:pPr>
          </w:p>
        </w:tc>
        <w:tc>
          <w:tcPr>
            <w:tcW w:w="537" w:type="pct"/>
            <w:gridSpan w:val="2"/>
            <w:vAlign w:val="center"/>
          </w:tcPr>
          <w:p w14:paraId="22DE0665" w14:textId="7D53E98B" w:rsidR="006A4905" w:rsidRPr="006B2B9D" w:rsidRDefault="00CC4665" w:rsidP="00CC4665">
            <w:pPr>
              <w:pStyle w:val="Style11"/>
              <w:tabs>
                <w:tab w:val="left" w:leader="dot" w:pos="8424"/>
              </w:tabs>
              <w:spacing w:line="240" w:lineRule="auto"/>
              <w:jc w:val="center"/>
              <w:rPr>
                <w:sz w:val="22"/>
                <w:szCs w:val="22"/>
                <w:lang w:val="mk-MK"/>
              </w:rPr>
            </w:pPr>
            <w:r w:rsidRPr="006B2B9D">
              <w:rPr>
                <w:sz w:val="22"/>
                <w:szCs w:val="22"/>
                <w:lang w:val="mk-MK"/>
              </w:rPr>
              <w:t>Нема примена</w:t>
            </w:r>
          </w:p>
        </w:tc>
        <w:tc>
          <w:tcPr>
            <w:tcW w:w="748" w:type="pct"/>
            <w:gridSpan w:val="2"/>
            <w:vAlign w:val="center"/>
          </w:tcPr>
          <w:p w14:paraId="3AA804EB" w14:textId="77777777" w:rsidR="00493D78" w:rsidRPr="006B2B9D" w:rsidRDefault="00493D78" w:rsidP="00493D78">
            <w:pPr>
              <w:pStyle w:val="Style11"/>
              <w:tabs>
                <w:tab w:val="left" w:leader="dot" w:pos="8424"/>
              </w:tabs>
              <w:spacing w:line="240" w:lineRule="auto"/>
              <w:jc w:val="center"/>
              <w:rPr>
                <w:sz w:val="22"/>
                <w:szCs w:val="22"/>
                <w:lang w:val="mk-MK"/>
              </w:rPr>
            </w:pPr>
            <w:r w:rsidRPr="006B2B9D">
              <w:rPr>
                <w:sz w:val="22"/>
                <w:szCs w:val="22"/>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r w:rsidRPr="006843DC">
        <w:rPr>
          <w:iCs/>
          <w:szCs w:val="20"/>
        </w:rPr>
        <w:t>Понудувачот мора да покаже дека ќе има</w:t>
      </w:r>
      <w:r w:rsidR="008016D3">
        <w:rPr>
          <w:iCs/>
          <w:szCs w:val="20"/>
          <w:lang w:val="mk-MK"/>
        </w:rPr>
        <w:t xml:space="preserve"> на располагање</w:t>
      </w:r>
      <w:r w:rsidRPr="006843DC">
        <w:rPr>
          <w:iCs/>
          <w:szCs w:val="20"/>
        </w:rPr>
        <w:t xml:space="preserve">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520BB6">
      <w:pPr>
        <w:tabs>
          <w:tab w:val="right" w:pos="7254"/>
        </w:tabs>
        <w:spacing w:after="200"/>
        <w:ind w:left="720"/>
        <w:jc w:val="both"/>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567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786"/>
        <w:gridCol w:w="4785"/>
        <w:gridCol w:w="2790"/>
      </w:tblGrid>
      <w:tr w:rsidR="00E36F89" w:rsidRPr="00CE72EB" w14:paraId="50E5677D" w14:textId="77777777" w:rsidTr="000D4B5B">
        <w:tc>
          <w:tcPr>
            <w:tcW w:w="954"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77777777" w:rsidR="00E36F89" w:rsidRPr="00B3455B" w:rsidRDefault="00E36F89" w:rsidP="00C36858">
            <w:pPr>
              <w:suppressAutoHyphens/>
              <w:ind w:right="-72"/>
              <w:jc w:val="center"/>
              <w:rPr>
                <w:b/>
                <w:lang w:val="mk-MK"/>
              </w:rPr>
            </w:pPr>
            <w:r>
              <w:rPr>
                <w:b/>
                <w:lang w:val="mk-MK"/>
              </w:rPr>
              <w:t>Позиција</w:t>
            </w:r>
          </w:p>
        </w:tc>
        <w:tc>
          <w:tcPr>
            <w:tcW w:w="2556"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E36F89" w:rsidRPr="00CE72EB" w:rsidRDefault="00E36F89" w:rsidP="00C36858">
            <w:pPr>
              <w:suppressAutoHyphens/>
              <w:ind w:right="-72"/>
              <w:jc w:val="center"/>
              <w:rPr>
                <w:b/>
              </w:rPr>
            </w:pPr>
            <w:r>
              <w:rPr>
                <w:b/>
                <w:lang w:val="mk-MK"/>
              </w:rPr>
              <w:t>Релевантно академско искуство</w:t>
            </w:r>
          </w:p>
        </w:tc>
        <w:tc>
          <w:tcPr>
            <w:tcW w:w="1490"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E36F89" w:rsidRPr="00CE72EB" w:rsidRDefault="00E36F89" w:rsidP="00C36858">
            <w:pPr>
              <w:suppressAutoHyphens/>
              <w:ind w:right="-72"/>
              <w:jc w:val="center"/>
              <w:rPr>
                <w:b/>
              </w:rPr>
            </w:pPr>
            <w:r>
              <w:rPr>
                <w:b/>
                <w:lang w:val="mk-MK"/>
              </w:rPr>
              <w:t xml:space="preserve">Минимум години на релеватно работно искуство </w:t>
            </w:r>
          </w:p>
        </w:tc>
      </w:tr>
      <w:tr w:rsidR="00E36F89" w:rsidRPr="00111DEC" w14:paraId="7B2F9871" w14:textId="77777777" w:rsidTr="000D4B5B">
        <w:tc>
          <w:tcPr>
            <w:tcW w:w="954" w:type="pct"/>
            <w:tcBorders>
              <w:top w:val="single" w:sz="12" w:space="0" w:color="auto"/>
              <w:bottom w:val="single" w:sz="6" w:space="0" w:color="auto"/>
            </w:tcBorders>
            <w:shd w:val="clear" w:color="auto" w:fill="auto"/>
          </w:tcPr>
          <w:p w14:paraId="0CA6ABB3" w14:textId="77777777" w:rsidR="00BA539B" w:rsidRDefault="00E36F89" w:rsidP="00E36F89">
            <w:pPr>
              <w:suppressAutoHyphens/>
              <w:ind w:left="41" w:right="-72"/>
              <w:rPr>
                <w:b/>
                <w:iCs/>
                <w:szCs w:val="20"/>
                <w:lang w:val="mk-MK"/>
              </w:rPr>
            </w:pPr>
            <w:r w:rsidRPr="00D527DA">
              <w:rPr>
                <w:iCs/>
                <w:szCs w:val="20"/>
                <w:lang w:val="mk-MK"/>
              </w:rPr>
              <w:t xml:space="preserve">Главен одговорен инженер </w:t>
            </w:r>
            <w:r w:rsidR="00BA539B" w:rsidRPr="007A7E95">
              <w:rPr>
                <w:b/>
                <w:iCs/>
                <w:szCs w:val="20"/>
                <w:lang w:val="mk-MK"/>
              </w:rPr>
              <w:t xml:space="preserve">Дипломиран </w:t>
            </w:r>
            <w:r w:rsidR="00BA539B">
              <w:rPr>
                <w:b/>
                <w:iCs/>
                <w:szCs w:val="20"/>
                <w:lang w:val="mk-MK"/>
              </w:rPr>
              <w:t>и</w:t>
            </w:r>
            <w:r w:rsidR="00BA539B" w:rsidRPr="007A7E95">
              <w:rPr>
                <w:b/>
                <w:iCs/>
                <w:szCs w:val="20"/>
                <w:lang w:val="mk-MK"/>
              </w:rPr>
              <w:t>нженер</w:t>
            </w:r>
            <w:r w:rsidR="00BA539B" w:rsidRPr="00E36F89">
              <w:rPr>
                <w:b/>
                <w:iCs/>
                <w:szCs w:val="20"/>
                <w:lang w:val="mk-MK"/>
              </w:rPr>
              <w:t xml:space="preserve"> </w:t>
            </w:r>
            <w:r w:rsidRPr="00E36F89">
              <w:rPr>
                <w:b/>
                <w:iCs/>
                <w:szCs w:val="20"/>
                <w:lang w:val="mk-MK"/>
              </w:rPr>
              <w:t>Архитект</w:t>
            </w:r>
            <w:r w:rsidRPr="00E36F89">
              <w:rPr>
                <w:b/>
              </w:rPr>
              <w:t xml:space="preserve"> </w:t>
            </w:r>
            <w:r w:rsidRPr="00E36F89">
              <w:rPr>
                <w:b/>
                <w:lang w:val="mk-MK"/>
              </w:rPr>
              <w:t>/</w:t>
            </w:r>
            <w:r>
              <w:rPr>
                <w:highlight w:val="yellow"/>
                <w:lang w:val="mk-MK"/>
              </w:rPr>
              <w:t xml:space="preserve"> </w:t>
            </w:r>
            <w:r w:rsidRPr="007A7E95">
              <w:rPr>
                <w:b/>
                <w:iCs/>
                <w:szCs w:val="20"/>
                <w:lang w:val="mk-MK"/>
              </w:rPr>
              <w:t>Дипломиран Градежен инженер</w:t>
            </w:r>
          </w:p>
          <w:p w14:paraId="69E21059" w14:textId="5EAEE484" w:rsidR="00BA539B" w:rsidRDefault="00BA539B" w:rsidP="00E36F89">
            <w:pPr>
              <w:suppressAutoHyphens/>
              <w:ind w:left="41" w:right="-72"/>
              <w:rPr>
                <w:b/>
                <w:lang w:val="mk-MK"/>
              </w:rPr>
            </w:pPr>
          </w:p>
          <w:p w14:paraId="76819602" w14:textId="6464C6CE" w:rsidR="00D668D5" w:rsidRDefault="00D668D5" w:rsidP="00E36F89">
            <w:pPr>
              <w:suppressAutoHyphens/>
              <w:ind w:left="41" w:right="-72"/>
              <w:rPr>
                <w:b/>
                <w:lang w:val="mk-MK"/>
              </w:rPr>
            </w:pPr>
          </w:p>
          <w:p w14:paraId="092BC540" w14:textId="6F3AD7C1" w:rsidR="00D668D5" w:rsidRDefault="00D668D5" w:rsidP="00E36F89">
            <w:pPr>
              <w:suppressAutoHyphens/>
              <w:ind w:left="41" w:right="-72"/>
              <w:rPr>
                <w:b/>
                <w:lang w:val="mk-MK"/>
              </w:rPr>
            </w:pPr>
          </w:p>
          <w:p w14:paraId="3F73E719" w14:textId="5C7577C8" w:rsidR="00D668D5" w:rsidRDefault="00D668D5" w:rsidP="00E36F89">
            <w:pPr>
              <w:suppressAutoHyphens/>
              <w:ind w:left="41" w:right="-72"/>
              <w:rPr>
                <w:b/>
                <w:lang w:val="mk-MK"/>
              </w:rPr>
            </w:pPr>
          </w:p>
          <w:p w14:paraId="21ACFFC9" w14:textId="4CF3AE99" w:rsidR="00D668D5" w:rsidRDefault="00D668D5" w:rsidP="00D668D5">
            <w:pPr>
              <w:suppressAutoHyphens/>
              <w:ind w:right="-72"/>
              <w:rPr>
                <w:b/>
                <w:lang w:val="mk-MK"/>
              </w:rPr>
            </w:pPr>
          </w:p>
          <w:p w14:paraId="3B7E019E" w14:textId="6C10E2A9" w:rsidR="00D668D5" w:rsidRDefault="00D668D5" w:rsidP="00D668D5">
            <w:pPr>
              <w:suppressAutoHyphens/>
              <w:ind w:right="-72"/>
              <w:rPr>
                <w:b/>
                <w:lang w:val="mk-MK"/>
              </w:rPr>
            </w:pPr>
          </w:p>
          <w:p w14:paraId="5ED46C8C" w14:textId="16551A24" w:rsidR="00D668D5" w:rsidRDefault="00D668D5" w:rsidP="00D668D5">
            <w:pPr>
              <w:suppressAutoHyphens/>
              <w:ind w:right="-72"/>
              <w:rPr>
                <w:b/>
                <w:lang w:val="mk-MK"/>
              </w:rPr>
            </w:pPr>
          </w:p>
          <w:p w14:paraId="59D8A467" w14:textId="6727EEA3" w:rsidR="00D668D5" w:rsidRDefault="00D668D5" w:rsidP="00D668D5">
            <w:pPr>
              <w:suppressAutoHyphens/>
              <w:ind w:right="-72"/>
              <w:rPr>
                <w:b/>
                <w:lang w:val="mk-MK"/>
              </w:rPr>
            </w:pPr>
          </w:p>
          <w:p w14:paraId="01FAE0A6" w14:textId="1088F655" w:rsidR="00D668D5" w:rsidRDefault="00D668D5" w:rsidP="00D668D5">
            <w:pPr>
              <w:suppressAutoHyphens/>
              <w:ind w:right="-72"/>
              <w:rPr>
                <w:b/>
                <w:lang w:val="mk-MK"/>
              </w:rPr>
            </w:pPr>
          </w:p>
          <w:p w14:paraId="715ECCEE" w14:textId="77777777" w:rsidR="00D668D5" w:rsidRDefault="00D668D5" w:rsidP="00D668D5">
            <w:pPr>
              <w:suppressAutoHyphens/>
              <w:ind w:right="-72"/>
              <w:rPr>
                <w:b/>
                <w:lang w:val="mk-MK"/>
              </w:rPr>
            </w:pPr>
          </w:p>
          <w:p w14:paraId="50BA768D" w14:textId="5CE8C430" w:rsidR="00E36F89" w:rsidRPr="007A7E95" w:rsidRDefault="00E36F89" w:rsidP="00D668D5">
            <w:pPr>
              <w:suppressAutoHyphens/>
              <w:ind w:left="41" w:right="-72"/>
              <w:rPr>
                <w:b/>
                <w:iCs/>
                <w:szCs w:val="20"/>
                <w:lang w:val="mk-MK"/>
              </w:rPr>
            </w:pPr>
            <w:r w:rsidRPr="007A7E95">
              <w:rPr>
                <w:b/>
                <w:lang w:val="mk-MK"/>
              </w:rPr>
              <w:t>Проект Менаџер</w:t>
            </w:r>
          </w:p>
          <w:p w14:paraId="0BBFF96F" w14:textId="5B6870C1" w:rsidR="00E36F89" w:rsidRPr="00111DEC" w:rsidRDefault="00E36F89" w:rsidP="00C36858">
            <w:pPr>
              <w:suppressAutoHyphens/>
              <w:ind w:left="41" w:right="-72"/>
              <w:rPr>
                <w:highlight w:val="yellow"/>
              </w:rPr>
            </w:pPr>
            <w:r w:rsidRPr="00111DEC">
              <w:rPr>
                <w:highlight w:val="yellow"/>
              </w:rPr>
              <w:t xml:space="preserve"> </w:t>
            </w:r>
          </w:p>
        </w:tc>
        <w:tc>
          <w:tcPr>
            <w:tcW w:w="2556" w:type="pct"/>
            <w:tcBorders>
              <w:top w:val="single" w:sz="12" w:space="0" w:color="auto"/>
              <w:bottom w:val="single" w:sz="6" w:space="0" w:color="auto"/>
            </w:tcBorders>
            <w:shd w:val="clear" w:color="auto" w:fill="auto"/>
          </w:tcPr>
          <w:p w14:paraId="5ED0D4B0" w14:textId="6CAE4DB4" w:rsidR="00E36F89" w:rsidRPr="00D527DA" w:rsidRDefault="00E36F89" w:rsidP="00C36858">
            <w:pPr>
              <w:suppressAutoHyphens/>
              <w:ind w:left="41" w:right="-72"/>
              <w:rPr>
                <w:iCs/>
                <w:szCs w:val="20"/>
                <w:lang w:val="mk-MK"/>
              </w:rPr>
            </w:pPr>
            <w:r w:rsidRPr="00D527DA">
              <w:rPr>
                <w:iCs/>
                <w:szCs w:val="20"/>
                <w:lang w:val="mk-MK"/>
              </w:rPr>
              <w:t>Завршено високо образование во областа на архитектурата</w:t>
            </w:r>
            <w:r w:rsidR="00D668D5">
              <w:rPr>
                <w:iCs/>
                <w:szCs w:val="20"/>
                <w:lang w:val="mk-MK"/>
              </w:rPr>
              <w:t xml:space="preserve"> /</w:t>
            </w:r>
            <w:r w:rsidR="00D668D5" w:rsidRPr="002274A1">
              <w:rPr>
                <w:iCs/>
                <w:szCs w:val="20"/>
                <w:lang w:val="mk-MK"/>
              </w:rPr>
              <w:t xml:space="preserve"> </w:t>
            </w:r>
            <w:r w:rsidR="00D668D5" w:rsidRPr="002274A1">
              <w:rPr>
                <w:iCs/>
                <w:szCs w:val="20"/>
                <w:lang w:val="mk-MK"/>
              </w:rPr>
              <w:t>градежништвото</w:t>
            </w:r>
            <w:r w:rsidR="00D668D5">
              <w:rPr>
                <w:iCs/>
                <w:szCs w:val="20"/>
                <w:lang w:val="mk-MK"/>
              </w:rPr>
              <w:t>.</w:t>
            </w:r>
          </w:p>
          <w:p w14:paraId="0C7C5B14" w14:textId="6E2E6DEC" w:rsidR="00E36F89" w:rsidRDefault="00E36F89" w:rsidP="00C36858">
            <w:pPr>
              <w:suppressAutoHyphens/>
              <w:ind w:left="41" w:right="-72"/>
              <w:rPr>
                <w:iCs/>
                <w:szCs w:val="20"/>
                <w:lang w:val="mk-MK"/>
              </w:rPr>
            </w:pPr>
            <w:r w:rsidRPr="00D527DA">
              <w:rPr>
                <w:iCs/>
                <w:szCs w:val="20"/>
                <w:lang w:val="mk-MK"/>
              </w:rPr>
              <w:br/>
              <w:t>Овластување А</w:t>
            </w:r>
            <w:r w:rsidR="00A73D6F">
              <w:rPr>
                <w:iCs/>
                <w:szCs w:val="20"/>
                <w:lang w:val="mk-MK"/>
              </w:rPr>
              <w:t xml:space="preserve"> или </w:t>
            </w:r>
            <w:r w:rsidR="00D928B3">
              <w:rPr>
                <w:iCs/>
                <w:szCs w:val="20"/>
                <w:lang w:val="mk-MK"/>
              </w:rPr>
              <w:t>Б</w:t>
            </w:r>
            <w:r w:rsidRPr="00D527DA">
              <w:rPr>
                <w:iCs/>
                <w:szCs w:val="20"/>
                <w:lang w:val="mk-MK"/>
              </w:rPr>
              <w:t xml:space="preserve"> за изведба </w:t>
            </w:r>
            <w:r w:rsidRPr="007A7E95">
              <w:rPr>
                <w:iCs/>
                <w:szCs w:val="20"/>
                <w:lang w:val="mk-MK"/>
              </w:rPr>
              <w:t>на градежни работи</w:t>
            </w:r>
          </w:p>
          <w:p w14:paraId="5E70DF3E" w14:textId="2B3143E9" w:rsidR="00E36F89" w:rsidRDefault="00E36F89" w:rsidP="00C36858">
            <w:pPr>
              <w:suppressAutoHyphens/>
              <w:ind w:left="41" w:right="-72"/>
              <w:rPr>
                <w:iCs/>
                <w:szCs w:val="20"/>
                <w:lang w:val="mk-MK"/>
              </w:rPr>
            </w:pPr>
          </w:p>
          <w:p w14:paraId="59CC6436" w14:textId="467ADAE1" w:rsidR="00E36F89" w:rsidRPr="007A7E95" w:rsidRDefault="00E36F89" w:rsidP="00E36F89">
            <w:pPr>
              <w:suppressAutoHyphens/>
              <w:ind w:left="41" w:right="-72"/>
              <w:rPr>
                <w:iCs/>
                <w:szCs w:val="20"/>
                <w:lang w:val="mk-MK"/>
              </w:rPr>
            </w:pPr>
            <w:r w:rsidRPr="007A7E95">
              <w:rPr>
                <w:iCs/>
                <w:szCs w:val="20"/>
                <w:lang w:val="mk-MK"/>
              </w:rPr>
              <w:t xml:space="preserve">Минимум </w:t>
            </w:r>
            <w:r>
              <w:rPr>
                <w:iCs/>
                <w:szCs w:val="20"/>
                <w:lang w:val="mk-MK"/>
              </w:rPr>
              <w:t>1</w:t>
            </w:r>
            <w:r w:rsidR="0085263C">
              <w:rPr>
                <w:iCs/>
                <w:szCs w:val="20"/>
              </w:rPr>
              <w:t>0</w:t>
            </w:r>
            <w:r w:rsidRPr="007A7E95">
              <w:rPr>
                <w:iCs/>
                <w:szCs w:val="20"/>
                <w:lang w:val="mk-MK"/>
              </w:rPr>
              <w:t xml:space="preserve"> години </w:t>
            </w:r>
          </w:p>
          <w:p w14:paraId="112D4576" w14:textId="77777777" w:rsidR="00E36F89" w:rsidRPr="007A7E95" w:rsidRDefault="00E36F89"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E36F89" w:rsidRPr="00D527DA" w:rsidRDefault="00E36F89" w:rsidP="00E36F89">
            <w:pPr>
              <w:suppressAutoHyphens/>
              <w:ind w:right="-72"/>
              <w:rPr>
                <w:iCs/>
                <w:szCs w:val="20"/>
                <w:lang w:val="mk-MK"/>
              </w:rPr>
            </w:pPr>
          </w:p>
          <w:p w14:paraId="32A6C071" w14:textId="4D53E008" w:rsidR="00E36F89" w:rsidRPr="00111DEC" w:rsidRDefault="00E36F89" w:rsidP="000D4B5B">
            <w:pPr>
              <w:suppressAutoHyphens/>
              <w:ind w:right="-72"/>
              <w:rPr>
                <w:highlight w:val="yellow"/>
              </w:rPr>
            </w:pPr>
          </w:p>
        </w:tc>
        <w:tc>
          <w:tcPr>
            <w:tcW w:w="1490" w:type="pct"/>
            <w:tcBorders>
              <w:top w:val="single" w:sz="12" w:space="0" w:color="auto"/>
              <w:bottom w:val="single" w:sz="6" w:space="0" w:color="auto"/>
            </w:tcBorders>
            <w:shd w:val="clear" w:color="auto" w:fill="auto"/>
          </w:tcPr>
          <w:p w14:paraId="20305D5B" w14:textId="7981158A" w:rsidR="000D4B5B" w:rsidRPr="00D668D5" w:rsidRDefault="00E36F89" w:rsidP="00A73D6F">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r w:rsidRPr="007A7E95">
              <w:rPr>
                <w:spacing w:val="-2"/>
              </w:rPr>
              <w:t xml:space="preserve">инимум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 јавни површини</w:t>
            </w:r>
            <w:r w:rsidR="00D668D5">
              <w:rPr>
                <w:lang w:val="mk-MK"/>
              </w:rPr>
              <w:t xml:space="preserve">, </w:t>
            </w:r>
            <w:r w:rsidR="00D668D5" w:rsidRPr="00BF42F0">
              <w:rPr>
                <w:lang w:val="mk-MK"/>
              </w:rPr>
              <w:t>изградба</w:t>
            </w:r>
            <w:r w:rsidR="00D668D5">
              <w:rPr>
                <w:lang w:val="mk-MK"/>
              </w:rPr>
              <w:t xml:space="preserve"> и реконструкција на локални и регионални патишта и улици, партерно уредување</w:t>
            </w:r>
            <w:r w:rsidR="00A73D6F">
              <w:rPr>
                <w:lang w:val="mk-MK"/>
              </w:rPr>
              <w:t>)</w:t>
            </w:r>
          </w:p>
          <w:p w14:paraId="7F40FCCF" w14:textId="155D6913" w:rsidR="00D668D5" w:rsidRPr="00A73D6F" w:rsidRDefault="00D668D5" w:rsidP="00D668D5">
            <w:pPr>
              <w:pStyle w:val="Style11"/>
              <w:tabs>
                <w:tab w:val="left" w:leader="dot" w:pos="8424"/>
              </w:tabs>
              <w:spacing w:before="240" w:line="240" w:lineRule="auto"/>
              <w:ind w:left="-104"/>
              <w:jc w:val="center"/>
              <w:rPr>
                <w:sz w:val="20"/>
                <w:szCs w:val="20"/>
                <w:lang w:val="mk-MK"/>
              </w:rPr>
            </w:pPr>
            <w:r w:rsidRPr="007A7E95">
              <w:rPr>
                <w:spacing w:val="-2"/>
                <w:lang w:val="mk-MK"/>
              </w:rPr>
              <w:t>Искуство на м</w:t>
            </w:r>
            <w:r w:rsidRPr="007A7E95">
              <w:rPr>
                <w:spacing w:val="-2"/>
              </w:rPr>
              <w:t xml:space="preserve">инимум </w:t>
            </w:r>
            <w:r>
              <w:rPr>
                <w:spacing w:val="-2"/>
                <w:lang w:val="mk-MK"/>
              </w:rPr>
              <w:t>1</w:t>
            </w:r>
            <w:r w:rsidRPr="007A7E95">
              <w:rPr>
                <w:iCs/>
                <w:szCs w:val="20"/>
                <w:lang w:val="mk-MK"/>
              </w:rPr>
              <w:t xml:space="preserve"> (</w:t>
            </w:r>
            <w:r>
              <w:rPr>
                <w:iCs/>
                <w:szCs w:val="20"/>
                <w:lang w:val="mk-MK"/>
              </w:rPr>
              <w:t>еден</w:t>
            </w:r>
            <w:r w:rsidRPr="007A7E95">
              <w:rPr>
                <w:iCs/>
                <w:szCs w:val="20"/>
                <w:lang w:val="mk-MK"/>
              </w:rPr>
              <w:t>) проект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w:t>
            </w:r>
            <w:r>
              <w:rPr>
                <w:lang w:val="mk-MK"/>
              </w:rPr>
              <w:t xml:space="preserve">, </w:t>
            </w:r>
            <w:r w:rsidRPr="00BF42F0">
              <w:rPr>
                <w:lang w:val="mk-MK"/>
              </w:rPr>
              <w:t>изградба</w:t>
            </w:r>
            <w:r>
              <w:rPr>
                <w:lang w:val="mk-MK"/>
              </w:rPr>
              <w:t xml:space="preserve"> и реконструкција на локални и регионални патишта и улици, партерно уредување</w:t>
            </w:r>
            <w:r>
              <w:rPr>
                <w:lang w:val="mk-MK"/>
              </w:rPr>
              <w:t>)</w:t>
            </w:r>
            <w:r>
              <w:rPr>
                <w:lang w:val="mk-MK"/>
              </w:rPr>
              <w:t xml:space="preserve"> како </w:t>
            </w:r>
            <w:r w:rsidRPr="00D668D5">
              <w:rPr>
                <w:b/>
                <w:bCs/>
                <w:lang w:val="mk-MK"/>
              </w:rPr>
              <w:t>Проект менаџер</w:t>
            </w:r>
          </w:p>
        </w:tc>
      </w:tr>
      <w:tr w:rsidR="00E36F89" w:rsidRPr="002274A1" w14:paraId="2F133D0F" w14:textId="77777777" w:rsidTr="000D4B5B">
        <w:tc>
          <w:tcPr>
            <w:tcW w:w="954" w:type="pct"/>
            <w:tcBorders>
              <w:top w:val="single" w:sz="6" w:space="0" w:color="auto"/>
              <w:bottom w:val="single" w:sz="6" w:space="0" w:color="auto"/>
            </w:tcBorders>
            <w:shd w:val="clear" w:color="auto" w:fill="auto"/>
          </w:tcPr>
          <w:p w14:paraId="6BF82201" w14:textId="0768360A" w:rsidR="00E36F89" w:rsidRPr="00EA35D0" w:rsidRDefault="00EA35D0" w:rsidP="00C36858">
            <w:pPr>
              <w:suppressAutoHyphens/>
              <w:ind w:left="41" w:right="-72"/>
              <w:rPr>
                <w:b/>
                <w:iCs/>
                <w:szCs w:val="20"/>
                <w:lang w:val="mk-MK"/>
              </w:rPr>
            </w:pPr>
            <w:r w:rsidRPr="00EA35D0">
              <w:rPr>
                <w:b/>
                <w:iCs/>
                <w:szCs w:val="20"/>
                <w:lang w:val="mk-MK"/>
              </w:rPr>
              <w:lastRenderedPageBreak/>
              <w:t xml:space="preserve">Дипломиран </w:t>
            </w:r>
            <w:r w:rsidR="00E36F89" w:rsidRPr="00EA35D0">
              <w:rPr>
                <w:b/>
                <w:iCs/>
                <w:szCs w:val="20"/>
                <w:lang w:val="mk-MK"/>
              </w:rPr>
              <w:t xml:space="preserve">Градежен инженер  </w:t>
            </w:r>
          </w:p>
        </w:tc>
        <w:tc>
          <w:tcPr>
            <w:tcW w:w="2556" w:type="pct"/>
            <w:tcBorders>
              <w:top w:val="single" w:sz="6" w:space="0" w:color="auto"/>
              <w:bottom w:val="single" w:sz="6" w:space="0" w:color="auto"/>
            </w:tcBorders>
            <w:shd w:val="clear" w:color="auto" w:fill="auto"/>
          </w:tcPr>
          <w:p w14:paraId="293D836A" w14:textId="778ADC72"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E36F89" w:rsidRPr="002274A1" w:rsidRDefault="00E36F89" w:rsidP="00C36858">
            <w:pPr>
              <w:suppressAutoHyphens/>
              <w:ind w:right="-72"/>
              <w:rPr>
                <w:iCs/>
                <w:szCs w:val="20"/>
                <w:lang w:val="mk-MK"/>
              </w:rPr>
            </w:pPr>
          </w:p>
          <w:p w14:paraId="28A0C9A6" w14:textId="77777777" w:rsidR="00E36F89" w:rsidRDefault="00E36F89"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EA35D0" w:rsidRDefault="00EA35D0" w:rsidP="00C36858">
            <w:pPr>
              <w:suppressAutoHyphens/>
              <w:ind w:right="-72"/>
              <w:rPr>
                <w:iCs/>
                <w:szCs w:val="20"/>
                <w:lang w:val="mk-MK"/>
              </w:rPr>
            </w:pPr>
          </w:p>
          <w:p w14:paraId="5E618AF1" w14:textId="75CC6E38" w:rsidR="00EA35D0" w:rsidRPr="002274A1" w:rsidRDefault="00EA35D0" w:rsidP="00EA35D0">
            <w:pPr>
              <w:rPr>
                <w:iCs/>
                <w:szCs w:val="20"/>
                <w:lang w:val="mk-MK"/>
              </w:rPr>
            </w:pPr>
            <w:r>
              <w:rPr>
                <w:iCs/>
                <w:szCs w:val="20"/>
                <w:lang w:val="mk-MK"/>
              </w:rPr>
              <w:t xml:space="preserve">Минимум </w:t>
            </w:r>
            <w:r w:rsidR="0085263C">
              <w:rPr>
                <w:iCs/>
                <w:szCs w:val="20"/>
              </w:rPr>
              <w:t>7</w:t>
            </w:r>
            <w:r w:rsidRPr="002274A1">
              <w:rPr>
                <w:iCs/>
                <w:szCs w:val="20"/>
                <w:lang w:val="mk-MK"/>
              </w:rPr>
              <w:t xml:space="preserve"> години (како изведувач или надзор на градежни работи) </w:t>
            </w:r>
          </w:p>
          <w:p w14:paraId="3EAF2370" w14:textId="3B64A8D1" w:rsidR="00EA35D0" w:rsidRPr="002274A1" w:rsidRDefault="00EA35D0" w:rsidP="00C36858">
            <w:pPr>
              <w:suppressAutoHyphens/>
              <w:ind w:right="-72"/>
              <w:rPr>
                <w:iCs/>
                <w:szCs w:val="20"/>
                <w:lang w:val="mk-MK"/>
              </w:rPr>
            </w:pPr>
          </w:p>
        </w:tc>
        <w:tc>
          <w:tcPr>
            <w:tcW w:w="1490" w:type="pct"/>
            <w:tcBorders>
              <w:top w:val="single" w:sz="6" w:space="0" w:color="auto"/>
              <w:bottom w:val="single" w:sz="6" w:space="0" w:color="auto"/>
            </w:tcBorders>
            <w:shd w:val="clear" w:color="auto" w:fill="auto"/>
          </w:tcPr>
          <w:p w14:paraId="7C10E44C" w14:textId="29ABA718" w:rsidR="00E36F89" w:rsidRPr="002274A1" w:rsidRDefault="00EA35D0" w:rsidP="00EA35D0">
            <w:pPr>
              <w:rPr>
                <w:iCs/>
                <w:szCs w:val="20"/>
                <w:lang w:val="mk-MK"/>
              </w:rPr>
            </w:pPr>
            <w:r w:rsidRPr="007A7E95">
              <w:rPr>
                <w:iCs/>
                <w:szCs w:val="20"/>
                <w:lang w:val="mk-MK"/>
              </w:rPr>
              <w:t xml:space="preserve">Искуство на минимум </w:t>
            </w:r>
            <w:r w:rsidR="00A73D6F">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 јавни површини</w:t>
            </w:r>
            <w:r w:rsidR="00D668D5">
              <w:rPr>
                <w:lang w:val="mk-MK"/>
              </w:rPr>
              <w:t xml:space="preserve">, </w:t>
            </w:r>
            <w:r w:rsidR="00D668D5" w:rsidRPr="00BF42F0">
              <w:rPr>
                <w:lang w:val="mk-MK"/>
              </w:rPr>
              <w:t>изградба</w:t>
            </w:r>
            <w:r w:rsidR="00D668D5">
              <w:rPr>
                <w:lang w:val="mk-MK"/>
              </w:rPr>
              <w:t xml:space="preserve"> и реконструкција на локални и регионални патишта и улици, партерно уредување</w:t>
            </w:r>
            <w:r w:rsidR="00A73D6F">
              <w:rPr>
                <w:lang w:val="mk-MK"/>
              </w:rPr>
              <w:t>)</w:t>
            </w:r>
          </w:p>
        </w:tc>
      </w:tr>
      <w:tr w:rsidR="00E36F89" w:rsidRPr="002274A1" w14:paraId="6AC95F6C" w14:textId="77777777" w:rsidTr="000D4B5B">
        <w:tc>
          <w:tcPr>
            <w:tcW w:w="954" w:type="pct"/>
            <w:tcBorders>
              <w:top w:val="single" w:sz="6" w:space="0" w:color="auto"/>
              <w:bottom w:val="single" w:sz="6" w:space="0" w:color="auto"/>
            </w:tcBorders>
            <w:shd w:val="clear" w:color="auto" w:fill="auto"/>
          </w:tcPr>
          <w:p w14:paraId="0F573485" w14:textId="610F3C8A" w:rsidR="00E36F89" w:rsidRPr="00EA35D0" w:rsidRDefault="00EA35D0" w:rsidP="00C36858">
            <w:pPr>
              <w:suppressAutoHyphens/>
              <w:ind w:left="41" w:right="-72"/>
              <w:rPr>
                <w:b/>
                <w:iCs/>
                <w:szCs w:val="20"/>
                <w:lang w:val="mk-MK"/>
              </w:rPr>
            </w:pPr>
            <w:r w:rsidRPr="00EA35D0">
              <w:rPr>
                <w:b/>
                <w:iCs/>
                <w:szCs w:val="20"/>
                <w:lang w:val="mk-MK"/>
              </w:rPr>
              <w:t xml:space="preserve">Дипломиран </w:t>
            </w:r>
            <w:r w:rsidR="00E36F89" w:rsidRPr="00EA35D0">
              <w:rPr>
                <w:b/>
                <w:iCs/>
                <w:szCs w:val="20"/>
                <w:lang w:val="mk-MK"/>
              </w:rPr>
              <w:t xml:space="preserve">Електро инженер </w:t>
            </w:r>
          </w:p>
        </w:tc>
        <w:tc>
          <w:tcPr>
            <w:tcW w:w="2556" w:type="pct"/>
            <w:tcBorders>
              <w:top w:val="single" w:sz="6" w:space="0" w:color="auto"/>
              <w:bottom w:val="single" w:sz="6" w:space="0" w:color="auto"/>
            </w:tcBorders>
            <w:shd w:val="clear" w:color="auto" w:fill="auto"/>
          </w:tcPr>
          <w:p w14:paraId="1F86996D" w14:textId="6E346599" w:rsidR="00E36F89" w:rsidRPr="002274A1" w:rsidRDefault="00E36F89"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E36F89" w:rsidRPr="002274A1" w:rsidRDefault="00E36F89" w:rsidP="00C36858">
            <w:pPr>
              <w:rPr>
                <w:iCs/>
                <w:szCs w:val="20"/>
                <w:lang w:val="mk-MK"/>
              </w:rPr>
            </w:pPr>
          </w:p>
          <w:p w14:paraId="3BC22BD3" w14:textId="77777777" w:rsidR="00E36F89" w:rsidRDefault="00E36F89" w:rsidP="00C36858">
            <w:pPr>
              <w:rPr>
                <w:iCs/>
                <w:szCs w:val="20"/>
                <w:lang w:val="mk-MK"/>
              </w:rPr>
            </w:pPr>
            <w:r w:rsidRPr="002274A1">
              <w:rPr>
                <w:iCs/>
                <w:szCs w:val="20"/>
                <w:lang w:val="mk-MK"/>
              </w:rPr>
              <w:t>Овластување А или Б за изведба</w:t>
            </w:r>
          </w:p>
          <w:p w14:paraId="6B059414" w14:textId="77777777" w:rsidR="00EA35D0" w:rsidRDefault="00EA35D0" w:rsidP="00C36858">
            <w:pPr>
              <w:rPr>
                <w:iCs/>
                <w:szCs w:val="20"/>
                <w:lang w:val="mk-MK"/>
              </w:rPr>
            </w:pPr>
          </w:p>
          <w:p w14:paraId="6E641DED" w14:textId="476A5A1A" w:rsidR="00EA35D0" w:rsidRPr="002274A1" w:rsidRDefault="00EA35D0" w:rsidP="00EA35D0">
            <w:pPr>
              <w:rPr>
                <w:iCs/>
                <w:szCs w:val="20"/>
                <w:lang w:val="mk-MK"/>
              </w:rPr>
            </w:pPr>
            <w:r>
              <w:rPr>
                <w:iCs/>
                <w:szCs w:val="20"/>
                <w:lang w:val="mk-MK"/>
              </w:rPr>
              <w:t xml:space="preserve">Минимум </w:t>
            </w:r>
            <w:r w:rsidR="00D243E8">
              <w:rPr>
                <w:iCs/>
                <w:szCs w:val="20"/>
                <w:lang w:val="mk-MK"/>
              </w:rPr>
              <w:t>5</w:t>
            </w:r>
            <w:r w:rsidRPr="002274A1">
              <w:rPr>
                <w:iCs/>
                <w:szCs w:val="20"/>
                <w:lang w:val="mk-MK"/>
              </w:rPr>
              <w:t xml:space="preserve"> години (како изведувач или надзор на градежни работи) </w:t>
            </w:r>
          </w:p>
          <w:p w14:paraId="0CBFD79E" w14:textId="231801B0" w:rsidR="00EA35D0" w:rsidRPr="002274A1" w:rsidRDefault="00EA35D0" w:rsidP="00C36858">
            <w:pPr>
              <w:rPr>
                <w:iCs/>
                <w:szCs w:val="20"/>
                <w:lang w:val="mk-MK"/>
              </w:rPr>
            </w:pPr>
          </w:p>
        </w:tc>
        <w:tc>
          <w:tcPr>
            <w:tcW w:w="1490" w:type="pct"/>
            <w:tcBorders>
              <w:top w:val="single" w:sz="6" w:space="0" w:color="auto"/>
              <w:bottom w:val="single" w:sz="6" w:space="0" w:color="auto"/>
            </w:tcBorders>
            <w:shd w:val="clear" w:color="auto" w:fill="auto"/>
          </w:tcPr>
          <w:p w14:paraId="6C78A11A" w14:textId="72F570C2" w:rsidR="00E36F89" w:rsidRPr="002274A1" w:rsidRDefault="00EA35D0" w:rsidP="00C36858">
            <w:pPr>
              <w:rPr>
                <w:iCs/>
                <w:szCs w:val="20"/>
                <w:lang w:val="mk-MK"/>
              </w:rPr>
            </w:pPr>
            <w:r w:rsidRPr="007A7E95">
              <w:rPr>
                <w:iCs/>
                <w:szCs w:val="20"/>
                <w:lang w:val="mk-MK"/>
              </w:rPr>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sidR="00A73D6F">
              <w:rPr>
                <w:lang w:val="mk-MK"/>
              </w:rPr>
              <w:t xml:space="preserve"> / јавни површини</w:t>
            </w:r>
            <w:r w:rsidR="00D668D5">
              <w:rPr>
                <w:lang w:val="mk-MK"/>
              </w:rPr>
              <w:t xml:space="preserve">, </w:t>
            </w:r>
            <w:r w:rsidR="00D668D5" w:rsidRPr="00BF42F0">
              <w:rPr>
                <w:lang w:val="mk-MK"/>
              </w:rPr>
              <w:t>изградба</w:t>
            </w:r>
            <w:r w:rsidR="00D668D5">
              <w:rPr>
                <w:lang w:val="mk-MK"/>
              </w:rPr>
              <w:t xml:space="preserve"> и реконструкција на локални и регионални патишта и улици, партерно уредување</w:t>
            </w:r>
            <w:r w:rsidR="00A73D6F">
              <w:rPr>
                <w:lang w:val="mk-MK"/>
              </w:rPr>
              <w:t>)</w:t>
            </w:r>
          </w:p>
        </w:tc>
      </w:tr>
    </w:tbl>
    <w:p w14:paraId="22804027" w14:textId="2D29E80B" w:rsidR="006A23C6" w:rsidRDefault="006A23C6" w:rsidP="006A23C6">
      <w:pPr>
        <w:pStyle w:val="S3-Heading2"/>
        <w:spacing w:before="120"/>
        <w:ind w:left="0" w:firstLine="0"/>
        <w:rPr>
          <w:lang w:val="mk-MK"/>
        </w:rPr>
      </w:pPr>
      <w:bookmarkStart w:id="373"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39FEC395"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A73D6F">
        <w:rPr>
          <w:b w:val="0"/>
          <w:bCs w:val="0"/>
          <w:lang w:val="mk-MK"/>
        </w:rPr>
        <w:t xml:space="preserve">мин </w:t>
      </w:r>
      <w:r w:rsidR="00960E35" w:rsidRPr="00A73D6F">
        <w:rPr>
          <w:b w:val="0"/>
          <w:bCs w:val="0"/>
        </w:rPr>
        <w:t>2</w:t>
      </w:r>
      <w:r w:rsidR="00D243E8" w:rsidRPr="00A73D6F">
        <w:rPr>
          <w:b w:val="0"/>
          <w:bCs w:val="0"/>
          <w:lang w:val="mk-MK"/>
        </w:rPr>
        <w:t>0 лица и 2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2)</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5C0F5A1E" w14:textId="54010D36" w:rsidR="00FD0A6B" w:rsidRDefault="00FD0A6B" w:rsidP="006A23C6">
      <w:pPr>
        <w:pStyle w:val="S3-Heading2"/>
        <w:spacing w:before="120"/>
        <w:ind w:left="0" w:firstLine="0"/>
        <w:rPr>
          <w:lang w:val="mk-MK"/>
        </w:rPr>
      </w:pPr>
    </w:p>
    <w:p w14:paraId="3D0CE48D" w14:textId="6BD86F54" w:rsidR="00FD0A6B" w:rsidRDefault="00FD0A6B" w:rsidP="006A23C6">
      <w:pPr>
        <w:pStyle w:val="S3-Heading2"/>
        <w:spacing w:before="120"/>
        <w:ind w:left="0" w:firstLine="0"/>
        <w:rPr>
          <w:lang w:val="mk-MK"/>
        </w:rPr>
      </w:pPr>
    </w:p>
    <w:p w14:paraId="6933D470" w14:textId="77777777" w:rsidR="00B8010A" w:rsidRDefault="00B8010A" w:rsidP="006A23C6">
      <w:pPr>
        <w:pStyle w:val="S3-Heading2"/>
        <w:spacing w:before="120"/>
        <w:ind w:left="0" w:firstLine="0"/>
        <w:rPr>
          <w:lang w:val="mk-MK"/>
        </w:rPr>
      </w:pPr>
    </w:p>
    <w:p w14:paraId="12D71692" w14:textId="6089A399" w:rsidR="00FD0A6B" w:rsidRDefault="00FD0A6B" w:rsidP="006A23C6">
      <w:pPr>
        <w:pStyle w:val="S3-Heading2"/>
        <w:spacing w:before="120"/>
        <w:ind w:left="0" w:firstLine="0"/>
        <w:rPr>
          <w:lang w:val="mk-MK"/>
        </w:rPr>
      </w:pPr>
    </w:p>
    <w:p w14:paraId="591D1FE0" w14:textId="55A1264D" w:rsidR="00FD0A6B" w:rsidRDefault="00FD0A6B" w:rsidP="006A23C6">
      <w:pPr>
        <w:pStyle w:val="S3-Heading2"/>
        <w:spacing w:before="120"/>
        <w:ind w:left="0" w:firstLine="0"/>
        <w:rPr>
          <w:lang w:val="mk-MK"/>
        </w:rPr>
      </w:pPr>
    </w:p>
    <w:p w14:paraId="22474346" w14:textId="77777777" w:rsidR="001805AC" w:rsidRDefault="001805AC"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3"/>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664B22">
            <w:pPr>
              <w:suppressAutoHyphens/>
              <w:ind w:left="43" w:right="-72"/>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26737" w:rsidRDefault="00B21530" w:rsidP="00B21530">
            <w:pPr>
              <w:suppressAutoHyphens/>
              <w:ind w:right="-72"/>
              <w:rPr>
                <w:iCs/>
                <w:szCs w:val="20"/>
                <w:lang w:val="mk-MK"/>
              </w:rPr>
            </w:pPr>
            <w:r w:rsidRPr="00A26737">
              <w:rPr>
                <w:iCs/>
                <w:szCs w:val="20"/>
                <w:lang w:val="mk-MK"/>
              </w:rPr>
              <w:t>Т</w:t>
            </w:r>
            <w:r w:rsidR="005900AB" w:rsidRPr="00A26737">
              <w:rPr>
                <w:iCs/>
                <w:szCs w:val="20"/>
                <w:lang w:val="mk-MK"/>
              </w:rPr>
              <w:t>ранспортн</w:t>
            </w:r>
            <w:r w:rsidRPr="00A26737">
              <w:rPr>
                <w:iCs/>
                <w:szCs w:val="20"/>
                <w:lang w:val="mk-MK"/>
              </w:rPr>
              <w:t>и</w:t>
            </w:r>
            <w:r w:rsidR="005900AB" w:rsidRPr="00A26737">
              <w:rPr>
                <w:iCs/>
                <w:szCs w:val="20"/>
                <w:lang w:val="mk-MK"/>
              </w:rPr>
              <w:t xml:space="preserve"> возил</w:t>
            </w:r>
            <w:r w:rsidRPr="00A26737">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38EFB861" w:rsidR="00B11BBC" w:rsidRPr="00AB2DDD" w:rsidRDefault="00B8010A" w:rsidP="00D527DA">
            <w:pPr>
              <w:suppressAutoHyphens/>
              <w:ind w:left="41" w:right="-72"/>
              <w:jc w:val="center"/>
              <w:rPr>
                <w:iCs/>
                <w:szCs w:val="20"/>
                <w:lang w:val="mk-MK"/>
              </w:rPr>
            </w:pPr>
            <w:r w:rsidRPr="00A73D6F">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664B22">
            <w:pPr>
              <w:suppressAutoHyphens/>
              <w:ind w:left="43" w:right="-72"/>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A26737" w:rsidRDefault="006A23C6" w:rsidP="006A23C6">
            <w:pPr>
              <w:suppressAutoHyphens/>
              <w:ind w:right="-72"/>
              <w:rPr>
                <w:iCs/>
                <w:szCs w:val="20"/>
                <w:lang w:val="mk-MK"/>
              </w:rPr>
            </w:pPr>
            <w:r w:rsidRPr="00A26737">
              <w:rPr>
                <w:iCs/>
                <w:szCs w:val="20"/>
                <w:lang w:val="mk-MK"/>
              </w:rPr>
              <w:t>Миксер за бетон</w:t>
            </w:r>
            <w:r w:rsidR="006E628A" w:rsidRPr="00A26737">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5D1579E5" w:rsidR="006A23C6" w:rsidRPr="006A23C6" w:rsidRDefault="006A23C6" w:rsidP="00664B22">
            <w:pPr>
              <w:suppressAutoHyphens/>
              <w:ind w:left="43" w:right="-72"/>
              <w:jc w:val="center"/>
              <w:rPr>
                <w:iCs/>
                <w:szCs w:val="20"/>
                <w:lang w:val="mk-MK"/>
              </w:rPr>
            </w:pPr>
            <w:r>
              <w:rPr>
                <w:iCs/>
                <w:szCs w:val="20"/>
                <w:lang w:val="mk-MK"/>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4E89DD60" w:rsidR="00B8010A" w:rsidRDefault="00B8010A" w:rsidP="00664B22">
            <w:pPr>
              <w:suppressAutoHyphens/>
              <w:ind w:left="43" w:right="-72"/>
              <w:rPr>
                <w:iCs/>
                <w:szCs w:val="20"/>
                <w:lang w:val="mk-MK"/>
              </w:rPr>
            </w:pPr>
            <w:r>
              <w:rPr>
                <w:iCs/>
                <w:szCs w:val="20"/>
                <w:lang w:val="mk-MK"/>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A26737" w:rsidRDefault="00B21530" w:rsidP="006A23C6">
            <w:pPr>
              <w:suppressAutoHyphens/>
              <w:ind w:right="-72"/>
              <w:rPr>
                <w:iCs/>
                <w:szCs w:val="20"/>
                <w:lang w:val="mk-MK"/>
              </w:rPr>
            </w:pPr>
            <w:r w:rsidRPr="00A26737">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EC109E">
            <w:pPr>
              <w:suppressAutoHyphens/>
              <w:ind w:left="43" w:right="-72"/>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A26737" w:rsidRDefault="00EC109E" w:rsidP="00EC109E">
            <w:pPr>
              <w:suppressAutoHyphens/>
              <w:ind w:right="-72"/>
              <w:rPr>
                <w:iCs/>
                <w:szCs w:val="20"/>
                <w:lang w:val="mk-MK"/>
              </w:rPr>
            </w:pPr>
            <w:r w:rsidRPr="00A26737">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EC109E">
            <w:pPr>
              <w:suppressAutoHyphens/>
              <w:ind w:left="43" w:right="-72"/>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A26737" w:rsidRDefault="00EC109E" w:rsidP="00EC109E">
            <w:pPr>
              <w:suppressAutoHyphens/>
              <w:ind w:right="-72"/>
              <w:rPr>
                <w:iCs/>
                <w:szCs w:val="20"/>
                <w:lang w:val="mk-MK"/>
              </w:rPr>
            </w:pPr>
            <w:r w:rsidRPr="00A26737">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4" w:name="_Toc330892102"/>
      <w:bookmarkStart w:id="375" w:name="_Toc364152701"/>
      <w:bookmarkStart w:id="376"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4"/>
      <w:bookmarkEnd w:id="375"/>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6F74B80C"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F4295E">
          <w:rPr>
            <w:noProof/>
            <w:webHidden/>
            <w:lang w:val="mk-MK"/>
          </w:rPr>
          <w:t>52</w:t>
        </w:r>
        <w:r w:rsidR="008A1738" w:rsidRPr="00427441">
          <w:rPr>
            <w:webHidden/>
            <w:lang w:val="mk-MK"/>
          </w:rPr>
          <w:fldChar w:fldCharType="end"/>
        </w:r>
      </w:hyperlink>
    </w:p>
    <w:p w14:paraId="6B04A2A8" w14:textId="18977671" w:rsidR="008A1738"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F4295E">
          <w:rPr>
            <w:noProof/>
            <w:webHidden/>
            <w:lang w:val="mk-MK"/>
          </w:rPr>
          <w:t>55</w:t>
        </w:r>
        <w:r w:rsidR="008A1738" w:rsidRPr="00427441">
          <w:rPr>
            <w:webHidden/>
            <w:lang w:val="mk-MK"/>
          </w:rPr>
          <w:fldChar w:fldCharType="end"/>
        </w:r>
      </w:hyperlink>
    </w:p>
    <w:p w14:paraId="2BE1086F" w14:textId="06EC01DB" w:rsidR="008A1738" w:rsidRPr="00427441" w:rsidRDefault="006476E8">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F4295E">
          <w:rPr>
            <w:noProof/>
            <w:webHidden/>
          </w:rPr>
          <w:t>55</w:t>
        </w:r>
        <w:r w:rsidR="008A1738" w:rsidRPr="00427441">
          <w:rPr>
            <w:webHidden/>
          </w:rPr>
          <w:fldChar w:fldCharType="end"/>
        </w:r>
      </w:hyperlink>
    </w:p>
    <w:p w14:paraId="730D5879" w14:textId="272B8745" w:rsidR="008A1738"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F4295E">
          <w:rPr>
            <w:noProof/>
            <w:webHidden/>
            <w:lang w:val="mk-MK"/>
          </w:rPr>
          <w:t>56</w:t>
        </w:r>
        <w:r w:rsidR="008A1738" w:rsidRPr="00427441">
          <w:rPr>
            <w:webHidden/>
            <w:lang w:val="mk-MK"/>
          </w:rPr>
          <w:fldChar w:fldCharType="end"/>
        </w:r>
      </w:hyperlink>
    </w:p>
    <w:p w14:paraId="6208051A" w14:textId="00210A21" w:rsidR="008A1738"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F4295E">
          <w:rPr>
            <w:noProof/>
            <w:webHidden/>
            <w:lang w:val="mk-MK"/>
          </w:rPr>
          <w:t>58</w:t>
        </w:r>
        <w:r w:rsidR="008A1738" w:rsidRPr="00427441">
          <w:rPr>
            <w:webHidden/>
            <w:lang w:val="mk-MK"/>
          </w:rPr>
          <w:fldChar w:fldCharType="end"/>
        </w:r>
      </w:hyperlink>
    </w:p>
    <w:p w14:paraId="68B8AD0E" w14:textId="04FC1F07" w:rsidR="008A1738" w:rsidRPr="00427441" w:rsidRDefault="006476E8">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F4295E">
          <w:rPr>
            <w:noProof/>
            <w:webHidden/>
          </w:rPr>
          <w:t>58</w:t>
        </w:r>
        <w:r w:rsidR="008A1738" w:rsidRPr="00427441">
          <w:rPr>
            <w:webHidden/>
          </w:rPr>
          <w:fldChar w:fldCharType="end"/>
        </w:r>
      </w:hyperlink>
    </w:p>
    <w:p w14:paraId="0FD3E089" w14:textId="258B85BB" w:rsidR="008A1738" w:rsidRPr="00427441" w:rsidRDefault="006476E8">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F4295E">
          <w:rPr>
            <w:noProof/>
            <w:webHidden/>
          </w:rPr>
          <w:t>59</w:t>
        </w:r>
        <w:r w:rsidR="008A1738" w:rsidRPr="00427441">
          <w:rPr>
            <w:webHidden/>
          </w:rPr>
          <w:fldChar w:fldCharType="end"/>
        </w:r>
      </w:hyperlink>
    </w:p>
    <w:p w14:paraId="4E599134" w14:textId="402D755D" w:rsidR="008A1738" w:rsidRPr="00427441" w:rsidRDefault="006476E8">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F4295E">
          <w:rPr>
            <w:noProof/>
            <w:webHidden/>
          </w:rPr>
          <w:t>61</w:t>
        </w:r>
        <w:r w:rsidR="008A1738" w:rsidRPr="00427441">
          <w:rPr>
            <w:webHidden/>
          </w:rPr>
          <w:fldChar w:fldCharType="end"/>
        </w:r>
      </w:hyperlink>
    </w:p>
    <w:p w14:paraId="5D2462E3" w14:textId="288BD30B" w:rsidR="008A1738" w:rsidRPr="00427441" w:rsidRDefault="006476E8">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F4295E">
          <w:rPr>
            <w:noProof/>
            <w:webHidden/>
          </w:rPr>
          <w:t>63</w:t>
        </w:r>
        <w:r w:rsidR="008A1738" w:rsidRPr="00427441">
          <w:rPr>
            <w:webHidden/>
          </w:rPr>
          <w:fldChar w:fldCharType="end"/>
        </w:r>
      </w:hyperlink>
    </w:p>
    <w:p w14:paraId="57F286FD" w14:textId="136D7655" w:rsidR="008A1738" w:rsidRPr="00427441" w:rsidRDefault="006476E8">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F4295E">
          <w:rPr>
            <w:noProof/>
            <w:webHidden/>
          </w:rPr>
          <w:t>64</w:t>
        </w:r>
        <w:r w:rsidR="008A1738" w:rsidRPr="00427441">
          <w:rPr>
            <w:webHidden/>
          </w:rPr>
          <w:fldChar w:fldCharType="end"/>
        </w:r>
      </w:hyperlink>
    </w:p>
    <w:p w14:paraId="0E3180AA" w14:textId="556F4613" w:rsidR="008A1738" w:rsidRPr="00427441" w:rsidRDefault="006476E8">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F4295E">
          <w:rPr>
            <w:noProof/>
            <w:webHidden/>
          </w:rPr>
          <w:t>65</w:t>
        </w:r>
        <w:r w:rsidR="008A1738" w:rsidRPr="00427441">
          <w:rPr>
            <w:webHidden/>
          </w:rPr>
          <w:fldChar w:fldCharType="end"/>
        </w:r>
      </w:hyperlink>
    </w:p>
    <w:p w14:paraId="1C21AAB0" w14:textId="3A0722AE" w:rsidR="008A1738" w:rsidRPr="00427441" w:rsidRDefault="006476E8">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F4295E">
          <w:rPr>
            <w:noProof/>
            <w:webHidden/>
          </w:rPr>
          <w:t>66</w:t>
        </w:r>
        <w:r w:rsidR="008A1738" w:rsidRPr="00427441">
          <w:rPr>
            <w:webHidden/>
          </w:rPr>
          <w:fldChar w:fldCharType="end"/>
        </w:r>
      </w:hyperlink>
    </w:p>
    <w:p w14:paraId="529DECDD" w14:textId="6D37BBE1" w:rsidR="008A1738" w:rsidRPr="00427441" w:rsidRDefault="006476E8">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F4295E">
          <w:rPr>
            <w:noProof/>
            <w:webHidden/>
          </w:rPr>
          <w:t>67</w:t>
        </w:r>
        <w:r w:rsidR="008A1738" w:rsidRPr="00427441">
          <w:rPr>
            <w:webHidden/>
          </w:rPr>
          <w:fldChar w:fldCharType="end"/>
        </w:r>
      </w:hyperlink>
    </w:p>
    <w:p w14:paraId="0F94CCB4" w14:textId="54CE012D" w:rsidR="008A1738" w:rsidRPr="00427441" w:rsidRDefault="006476E8">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F4295E">
          <w:rPr>
            <w:noProof/>
            <w:webHidden/>
          </w:rPr>
          <w:t>68</w:t>
        </w:r>
        <w:r w:rsidR="008A1738" w:rsidRPr="00427441">
          <w:rPr>
            <w:webHidden/>
          </w:rPr>
          <w:fldChar w:fldCharType="end"/>
        </w:r>
      </w:hyperlink>
    </w:p>
    <w:p w14:paraId="5A7DD6E0" w14:textId="477FCA1D" w:rsidR="008A1738" w:rsidRPr="00427441" w:rsidRDefault="006476E8">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F4295E">
          <w:rPr>
            <w:noProof/>
            <w:webHidden/>
          </w:rPr>
          <w:t>69</w:t>
        </w:r>
        <w:r w:rsidR="008A1738" w:rsidRPr="00427441">
          <w:rPr>
            <w:webHidden/>
          </w:rPr>
          <w:fldChar w:fldCharType="end"/>
        </w:r>
      </w:hyperlink>
    </w:p>
    <w:p w14:paraId="28A94623" w14:textId="31885E2A" w:rsidR="008A1738"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F4295E">
          <w:rPr>
            <w:noProof/>
            <w:webHidden/>
            <w:lang w:val="mk-MK"/>
          </w:rPr>
          <w:t>70</w:t>
        </w:r>
        <w:r w:rsidR="008A1738" w:rsidRPr="00427441">
          <w:rPr>
            <w:webHidden/>
            <w:lang w:val="mk-MK"/>
          </w:rPr>
          <w:fldChar w:fldCharType="end"/>
        </w:r>
      </w:hyperlink>
    </w:p>
    <w:p w14:paraId="00F482BD" w14:textId="7C680AD6" w:rsidR="008A1738" w:rsidRPr="00427441" w:rsidRDefault="006476E8">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F4295E">
          <w:rPr>
            <w:noProof/>
            <w:webHidden/>
          </w:rPr>
          <w:t>71</w:t>
        </w:r>
        <w:r w:rsidR="008A1738" w:rsidRPr="00427441">
          <w:rPr>
            <w:webHidden/>
          </w:rPr>
          <w:fldChar w:fldCharType="end"/>
        </w:r>
      </w:hyperlink>
    </w:p>
    <w:p w14:paraId="3F482DDB" w14:textId="1D9E22DF" w:rsidR="008A1738" w:rsidRPr="00427441" w:rsidRDefault="006476E8">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F4295E">
          <w:rPr>
            <w:noProof/>
            <w:webHidden/>
          </w:rPr>
          <w:t>73</w:t>
        </w:r>
        <w:r w:rsidR="008A1738" w:rsidRPr="00427441">
          <w:rPr>
            <w:webHidden/>
          </w:rPr>
          <w:fldChar w:fldCharType="end"/>
        </w:r>
      </w:hyperlink>
    </w:p>
    <w:p w14:paraId="4F13EFF1" w14:textId="33772F7C" w:rsidR="008A1738" w:rsidRPr="00427441" w:rsidRDefault="006476E8">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F4295E">
          <w:rPr>
            <w:noProof/>
            <w:webHidden/>
          </w:rPr>
          <w:t>74</w:t>
        </w:r>
        <w:r w:rsidR="008A1738" w:rsidRPr="00427441">
          <w:rPr>
            <w:webHidden/>
          </w:rPr>
          <w:fldChar w:fldCharType="end"/>
        </w:r>
      </w:hyperlink>
    </w:p>
    <w:p w14:paraId="4AE8DD7F" w14:textId="177C8FE8" w:rsidR="008A1738" w:rsidRPr="00427441" w:rsidRDefault="006476E8">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F4295E">
          <w:rPr>
            <w:noProof/>
            <w:webHidden/>
          </w:rPr>
          <w:t>75</w:t>
        </w:r>
        <w:r w:rsidR="008A1738" w:rsidRPr="00427441">
          <w:rPr>
            <w:webHidden/>
          </w:rPr>
          <w:fldChar w:fldCharType="end"/>
        </w:r>
      </w:hyperlink>
    </w:p>
    <w:p w14:paraId="62862F05" w14:textId="2031D1FA" w:rsidR="008A1738" w:rsidRPr="00427441" w:rsidRDefault="006476E8">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F4295E">
          <w:rPr>
            <w:noProof/>
            <w:webHidden/>
          </w:rPr>
          <w:t>77</w:t>
        </w:r>
        <w:r w:rsidR="008A1738" w:rsidRPr="00427441">
          <w:rPr>
            <w:webHidden/>
          </w:rPr>
          <w:fldChar w:fldCharType="end"/>
        </w:r>
      </w:hyperlink>
    </w:p>
    <w:p w14:paraId="50C6C382" w14:textId="6D4AC105" w:rsidR="008A1738" w:rsidRPr="00427441" w:rsidRDefault="006476E8">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F4295E">
          <w:rPr>
            <w:noProof/>
            <w:webHidden/>
          </w:rPr>
          <w:t>79</w:t>
        </w:r>
        <w:r w:rsidR="008A1738" w:rsidRPr="00427441">
          <w:rPr>
            <w:webHidden/>
          </w:rPr>
          <w:fldChar w:fldCharType="end"/>
        </w:r>
      </w:hyperlink>
    </w:p>
    <w:p w14:paraId="74473341" w14:textId="74C70815" w:rsidR="008A1738" w:rsidRPr="00427441" w:rsidRDefault="006476E8">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F4295E">
          <w:rPr>
            <w:noProof/>
            <w:webHidden/>
          </w:rPr>
          <w:t>80</w:t>
        </w:r>
        <w:r w:rsidR="008A1738" w:rsidRPr="00427441">
          <w:rPr>
            <w:webHidden/>
          </w:rPr>
          <w:fldChar w:fldCharType="end"/>
        </w:r>
      </w:hyperlink>
    </w:p>
    <w:p w14:paraId="6A864D6E" w14:textId="6E9B975D" w:rsidR="008A1738" w:rsidRPr="00427441" w:rsidRDefault="006476E8">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F4295E">
          <w:rPr>
            <w:noProof/>
            <w:webHidden/>
          </w:rPr>
          <w:t>81</w:t>
        </w:r>
        <w:r w:rsidR="008A1738" w:rsidRPr="00427441">
          <w:rPr>
            <w:webHidden/>
          </w:rPr>
          <w:fldChar w:fldCharType="end"/>
        </w:r>
      </w:hyperlink>
    </w:p>
    <w:p w14:paraId="3D5568E0" w14:textId="4F2EEADE" w:rsidR="008A1738" w:rsidRPr="00427441" w:rsidRDefault="006476E8">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F4295E">
          <w:rPr>
            <w:noProof/>
            <w:webHidden/>
          </w:rPr>
          <w:t>82</w:t>
        </w:r>
        <w:r w:rsidR="008A1738" w:rsidRPr="00427441">
          <w:rPr>
            <w:webHidden/>
          </w:rPr>
          <w:fldChar w:fldCharType="end"/>
        </w:r>
      </w:hyperlink>
    </w:p>
    <w:p w14:paraId="10A53324" w14:textId="3703578F" w:rsidR="008A1738" w:rsidRPr="00427441" w:rsidRDefault="006476E8">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F4295E">
          <w:rPr>
            <w:noProof/>
            <w:webHidden/>
          </w:rPr>
          <w:t>83</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6"/>
    </w:p>
    <w:p w14:paraId="7EFCCFE7" w14:textId="77777777" w:rsidR="00493D78" w:rsidRPr="00427441" w:rsidRDefault="00493D78" w:rsidP="00493D78">
      <w:pPr>
        <w:pStyle w:val="S4-header1"/>
        <w:rPr>
          <w:lang w:val="mk-MK"/>
        </w:rPr>
      </w:pPr>
      <w:bookmarkStart w:id="377" w:name="_Toc357755340"/>
      <w:bookmarkStart w:id="378" w:name="_Toc516735854"/>
      <w:bookmarkStart w:id="379" w:name="_Toc108950330"/>
      <w:r w:rsidRPr="00427441">
        <w:rPr>
          <w:lang w:val="mk-MK"/>
        </w:rPr>
        <w:lastRenderedPageBreak/>
        <w:t>Писмо за понуда</w:t>
      </w:r>
      <w:bookmarkEnd w:id="377"/>
      <w:bookmarkEnd w:id="3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0" w:name="_Toc108949930"/>
            <w:bookmarkStart w:id="381" w:name="_Toc108950331"/>
            <w:bookmarkEnd w:id="379"/>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0"/>
    <w:bookmarkEnd w:id="381"/>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2" w:name="_Toc482500892"/>
      <w:r w:rsidRPr="00427441">
        <w:rPr>
          <w:lang w:val="mk-MK"/>
        </w:rPr>
        <w:br w:type="page"/>
      </w:r>
      <w:bookmarkStart w:id="383" w:name="_Toc516735855"/>
      <w:bookmarkStart w:id="384" w:name="_Toc108950335"/>
      <w:r w:rsidR="00493D78" w:rsidRPr="00427441">
        <w:rPr>
          <w:lang w:val="mk-MK"/>
        </w:rPr>
        <w:lastRenderedPageBreak/>
        <w:t>Распореди</w:t>
      </w:r>
      <w:bookmarkEnd w:id="383"/>
    </w:p>
    <w:p w14:paraId="27E44CE8" w14:textId="770021CA" w:rsidR="00976013" w:rsidRPr="007B1F1C" w:rsidRDefault="00976013" w:rsidP="00493D78">
      <w:pPr>
        <w:pStyle w:val="S4-header1"/>
        <w:rPr>
          <w:u w:val="single"/>
          <w:lang w:val="mk-MK"/>
        </w:rPr>
      </w:pPr>
      <w:r w:rsidRPr="007B1F1C">
        <w:rPr>
          <w:u w:val="single"/>
          <w:lang w:val="mk-MK"/>
        </w:rPr>
        <w:t>Предмер пресметки</w:t>
      </w:r>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6BEF1A57" w14:textId="6CB89832" w:rsidR="00960E35" w:rsidRPr="00C60BAF" w:rsidRDefault="00493D78" w:rsidP="00C60BAF">
      <w:pPr>
        <w:pStyle w:val="ListParagraph"/>
        <w:numPr>
          <w:ilvl w:val="0"/>
          <w:numId w:val="59"/>
        </w:numPr>
        <w:ind w:left="540" w:hanging="540"/>
        <w:jc w:val="both"/>
        <w:rPr>
          <w:bCs/>
        </w:rPr>
      </w:pPr>
      <w:bookmarkStart w:id="385" w:name="_Toc516735856"/>
      <w:r w:rsidRPr="00C60BAF">
        <w:rPr>
          <w:b/>
          <w:bCs/>
        </w:rPr>
        <w:t>Предмер пресметка</w:t>
      </w:r>
      <w:bookmarkEnd w:id="385"/>
      <w:r w:rsidRPr="00C60BAF">
        <w:t xml:space="preserve"> </w:t>
      </w:r>
      <w:r w:rsidR="004F3476" w:rsidRPr="00C60BAF">
        <w:t>–</w:t>
      </w:r>
      <w:r w:rsidR="00ED2C36" w:rsidRPr="00C60BAF">
        <w:t xml:space="preserve"> </w:t>
      </w:r>
      <w:r w:rsidR="00960E35" w:rsidRPr="00C60BAF">
        <w:rPr>
          <w:bCs/>
        </w:rPr>
        <w:t xml:space="preserve">Изведба на градежни работи </w:t>
      </w:r>
      <w:r w:rsidR="00AC2ED6" w:rsidRPr="00C60BAF">
        <w:rPr>
          <w:bCs/>
        </w:rPr>
        <w:t>за изградба на адреналински парк</w:t>
      </w:r>
      <w:r w:rsidR="00960E35" w:rsidRPr="00C60BAF">
        <w:rPr>
          <w:bCs/>
        </w:rPr>
        <w:t>, општина</w:t>
      </w:r>
      <w:r w:rsidR="00AC2ED6" w:rsidRPr="00C60BAF">
        <w:rPr>
          <w:bCs/>
        </w:rPr>
        <w:t xml:space="preserve"> Карпош</w:t>
      </w:r>
    </w:p>
    <w:p w14:paraId="00B3AEBA" w14:textId="0842D317" w:rsidR="00C60BAF" w:rsidRDefault="00C60BAF" w:rsidP="00C60BAF">
      <w:pPr>
        <w:ind w:left="540" w:hanging="540"/>
        <w:jc w:val="both"/>
        <w:rPr>
          <w:bCs/>
          <w:lang w:val="mk-MK"/>
        </w:rPr>
      </w:pPr>
    </w:p>
    <w:p w14:paraId="06A8D1B5" w14:textId="6CE1D11B" w:rsidR="00C60BAF" w:rsidRPr="00B10935" w:rsidRDefault="00B10935" w:rsidP="00B10935">
      <w:pPr>
        <w:ind w:left="540"/>
        <w:jc w:val="both"/>
        <w:rPr>
          <w:b/>
          <w:lang w:val="mk-MK"/>
        </w:rPr>
      </w:pPr>
      <w:hyperlink r:id="rId13" w:history="1">
        <w:r w:rsidRPr="00B10935">
          <w:rPr>
            <w:rStyle w:val="Hyperlink"/>
            <w:b/>
            <w:lang w:val="mk-MK"/>
          </w:rPr>
          <w:t>https://lrcp.mk/lrcp-uploads/2019/06/38_Karposh_Adrenalinski-park_Predmer_zaklucen.xls</w:t>
        </w:r>
      </w:hyperlink>
    </w:p>
    <w:p w14:paraId="5367FF2B" w14:textId="77777777" w:rsidR="00B10935" w:rsidRDefault="00B10935" w:rsidP="00C60BAF">
      <w:pPr>
        <w:ind w:left="540" w:hanging="540"/>
        <w:jc w:val="both"/>
        <w:rPr>
          <w:bCs/>
          <w:lang w:val="mk-MK"/>
        </w:rPr>
      </w:pPr>
    </w:p>
    <w:p w14:paraId="2D1BC028" w14:textId="77777777" w:rsidR="00C60BAF" w:rsidRPr="005D2F64" w:rsidRDefault="00C60BAF" w:rsidP="00C60BAF">
      <w:pPr>
        <w:ind w:left="540" w:hanging="540"/>
        <w:jc w:val="both"/>
        <w:rPr>
          <w:b/>
          <w:lang w:val="mk-MK"/>
        </w:rPr>
      </w:pPr>
    </w:p>
    <w:p w14:paraId="65FC91EC" w14:textId="2576EAF2" w:rsidR="00516E01" w:rsidRPr="005D2F64" w:rsidRDefault="00516E01"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63A39213" w14:textId="05B43096" w:rsidR="00516E01" w:rsidRPr="00C60BAF" w:rsidRDefault="00516E01" w:rsidP="00C60BAF">
      <w:pPr>
        <w:pStyle w:val="ListParagraph"/>
        <w:numPr>
          <w:ilvl w:val="0"/>
          <w:numId w:val="59"/>
        </w:numPr>
        <w:ind w:left="540" w:hanging="540"/>
        <w:jc w:val="both"/>
        <w:rPr>
          <w:b/>
        </w:rPr>
      </w:pPr>
      <w:r w:rsidRPr="00C60BAF">
        <w:rPr>
          <w:b/>
          <w:bCs/>
        </w:rPr>
        <w:t>Предмер пресметка</w:t>
      </w:r>
      <w:r w:rsidRPr="00C60BAF">
        <w:t xml:space="preserve"> – </w:t>
      </w:r>
      <w:r w:rsidR="00AC2ED6" w:rsidRPr="00C60BAF">
        <w:rPr>
          <w:bCs/>
        </w:rPr>
        <w:t xml:space="preserve">Изведба на градежни работи за изградба на </w:t>
      </w:r>
      <w:r w:rsidR="00AC2ED6" w:rsidRPr="00C60BAF">
        <w:rPr>
          <w:bCs/>
        </w:rPr>
        <w:t>High Rope</w:t>
      </w:r>
      <w:r w:rsidR="00AC2ED6" w:rsidRPr="00C60BAF">
        <w:rPr>
          <w:bCs/>
        </w:rPr>
        <w:t xml:space="preserve"> парк</w:t>
      </w:r>
      <w:r w:rsidRPr="00C60BAF">
        <w:rPr>
          <w:bCs/>
        </w:rPr>
        <w:t>, општина</w:t>
      </w:r>
      <w:r w:rsidR="00AC2ED6" w:rsidRPr="00C60BAF">
        <w:rPr>
          <w:bCs/>
        </w:rPr>
        <w:t xml:space="preserve"> Карпош</w:t>
      </w:r>
    </w:p>
    <w:p w14:paraId="55922BB5" w14:textId="2B7650BA" w:rsidR="00516E01" w:rsidRPr="005D2F64" w:rsidRDefault="00516E01" w:rsidP="00960E35">
      <w:pPr>
        <w:ind w:left="360"/>
        <w:jc w:val="both"/>
        <w:rPr>
          <w:b/>
          <w:lang w:val="mk-MK"/>
        </w:rPr>
      </w:pPr>
    </w:p>
    <w:p w14:paraId="7503B759" w14:textId="2A9DD1FC" w:rsidR="00516E01" w:rsidRPr="005D2F64" w:rsidRDefault="00516E01" w:rsidP="00960E35">
      <w:pPr>
        <w:ind w:left="360"/>
        <w:jc w:val="both"/>
        <w:rPr>
          <w:b/>
          <w:lang w:val="mk-MK"/>
        </w:rPr>
      </w:pPr>
    </w:p>
    <w:p w14:paraId="038D85BF" w14:textId="6520BBCF" w:rsidR="00516E01" w:rsidRDefault="00B10935" w:rsidP="00B10935">
      <w:pPr>
        <w:ind w:left="540"/>
        <w:jc w:val="both"/>
        <w:rPr>
          <w:b/>
          <w:lang w:val="mk-MK"/>
        </w:rPr>
      </w:pPr>
      <w:hyperlink r:id="rId14" w:history="1">
        <w:r w:rsidRPr="006461DC">
          <w:rPr>
            <w:rStyle w:val="Hyperlink"/>
            <w:b/>
            <w:lang w:val="mk-MK"/>
          </w:rPr>
          <w:t>https://lrcp.mk/lrcp-uploads/2019/06/38_Karposh_High-Rope_Anex-1_Predmer_zaklucen.xls</w:t>
        </w:r>
      </w:hyperlink>
    </w:p>
    <w:p w14:paraId="40E70DFE" w14:textId="33D1DFCC" w:rsidR="00B10935" w:rsidRDefault="00B10935" w:rsidP="00960E35">
      <w:pPr>
        <w:ind w:left="360"/>
        <w:jc w:val="both"/>
        <w:rPr>
          <w:b/>
          <w:lang w:val="mk-MK"/>
        </w:rPr>
      </w:pPr>
    </w:p>
    <w:p w14:paraId="158368A8" w14:textId="77777777" w:rsidR="00B10935" w:rsidRPr="005D2F64" w:rsidRDefault="00B10935" w:rsidP="00960E35">
      <w:pPr>
        <w:ind w:left="36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4"/>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br w:type="page"/>
            </w:r>
            <w:bookmarkStart w:id="386" w:name="_Toc41971550"/>
            <w:bookmarkStart w:id="387" w:name="_Toc125871319"/>
            <w:bookmarkStart w:id="388" w:name="_Toc139856167"/>
            <w:bookmarkStart w:id="389" w:name="_Toc357755344"/>
            <w:bookmarkStart w:id="390" w:name="_Toc516735857"/>
            <w:r w:rsidRPr="00427441">
              <w:rPr>
                <w:lang w:val="mk-MK"/>
              </w:rPr>
              <w:t>Образец за гаранција на понудата</w:t>
            </w:r>
            <w:bookmarkEnd w:id="386"/>
            <w:bookmarkEnd w:id="387"/>
            <w:r w:rsidRPr="00427441">
              <w:rPr>
                <w:lang w:val="mk-MK"/>
              </w:rPr>
              <w:t xml:space="preserve"> </w:t>
            </w:r>
          </w:p>
          <w:p w14:paraId="375A9219" w14:textId="225CC3F8" w:rsidR="00493D78" w:rsidRPr="00427441" w:rsidRDefault="00493D78" w:rsidP="00493D78">
            <w:pPr>
              <w:pStyle w:val="S4-header1"/>
              <w:rPr>
                <w:lang w:val="mk-MK"/>
              </w:rPr>
            </w:pPr>
            <w:r w:rsidRPr="00427441">
              <w:rPr>
                <w:lang w:val="mk-MK"/>
              </w:rPr>
              <w:t>(Банкарска гаранција)</w:t>
            </w:r>
            <w:bookmarkEnd w:id="388"/>
            <w:bookmarkEnd w:id="389"/>
            <w:bookmarkEnd w:id="390"/>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 xml:space="preserve">по примањето од наша страна на вашето прво писмено барање поддржано со писмена изјава која наведува дека Понудувачот не ги исполнува </w:t>
      </w:r>
      <w:r w:rsidRPr="00427441">
        <w:rPr>
          <w:rFonts w:eastAsia="Arial Unicode MS"/>
          <w:lang w:val="mk-MK"/>
        </w:rPr>
        <w:lastRenderedPageBreak/>
        <w:t>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1" w:name="_Toc357755345"/>
      <w:bookmarkStart w:id="392" w:name="_Toc516735858"/>
      <w:r w:rsidRPr="00427441">
        <w:rPr>
          <w:lang w:val="mk-MK"/>
        </w:rPr>
        <w:lastRenderedPageBreak/>
        <w:t>Техничка понуда</w:t>
      </w:r>
      <w:bookmarkEnd w:id="391"/>
      <w:bookmarkEnd w:id="392"/>
      <w:r w:rsidRPr="00427441">
        <w:rPr>
          <w:lang w:val="mk-MK"/>
        </w:rPr>
        <w:t xml:space="preserve"> </w:t>
      </w:r>
    </w:p>
    <w:p w14:paraId="66ADB0D6" w14:textId="77777777" w:rsidR="00493D78" w:rsidRPr="00427441" w:rsidRDefault="00493D78" w:rsidP="00493D78">
      <w:pPr>
        <w:pStyle w:val="S4-Header2"/>
        <w:rPr>
          <w:lang w:val="mk-MK"/>
        </w:rPr>
      </w:pPr>
      <w:bookmarkStart w:id="393" w:name="_Toc357755346"/>
      <w:bookmarkStart w:id="394" w:name="_Toc516735859"/>
      <w:r w:rsidRPr="00427441">
        <w:rPr>
          <w:lang w:val="mk-MK"/>
        </w:rPr>
        <w:t>Обрасци за техничката понуда</w:t>
      </w:r>
      <w:bookmarkEnd w:id="393"/>
      <w:bookmarkEnd w:id="394"/>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5" w:name="_Toc516735860"/>
      <w:bookmarkStart w:id="396" w:name="_Toc357755347"/>
      <w:bookmarkStart w:id="397" w:name="_Toc138144063"/>
      <w:r w:rsidR="00493D78" w:rsidRPr="00427441">
        <w:rPr>
          <w:lang w:val="mk-MK"/>
        </w:rPr>
        <w:lastRenderedPageBreak/>
        <w:t>Образец PER – 1</w:t>
      </w:r>
      <w:bookmarkEnd w:id="395"/>
    </w:p>
    <w:p w14:paraId="3F6DE4D4" w14:textId="77777777" w:rsidR="00493D78" w:rsidRPr="00427441" w:rsidRDefault="00493D78" w:rsidP="00493D78">
      <w:pPr>
        <w:jc w:val="center"/>
        <w:rPr>
          <w:b/>
          <w:bCs/>
          <w:sz w:val="28"/>
          <w:szCs w:val="28"/>
          <w:lang w:val="mk-MK"/>
        </w:rPr>
      </w:pPr>
    </w:p>
    <w:bookmarkEnd w:id="396"/>
    <w:bookmarkEnd w:id="397"/>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8" w:name="_Toc516735861"/>
      <w:r w:rsidRPr="00427441">
        <w:rPr>
          <w:lang w:val="mk-MK"/>
        </w:rPr>
        <w:lastRenderedPageBreak/>
        <w:t>Образец PER – 2:</w:t>
      </w:r>
      <w:bookmarkEnd w:id="398"/>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9"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9"/>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0"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0"/>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1" w:name="_Toc516735862"/>
      <w:r w:rsidRPr="00427441">
        <w:rPr>
          <w:lang w:val="mk-MK"/>
        </w:rPr>
        <w:lastRenderedPageBreak/>
        <w:t>Опрема</w:t>
      </w:r>
      <w:bookmarkEnd w:id="401"/>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2" w:name="_Toc516735863"/>
      <w:r w:rsidRPr="00427441">
        <w:rPr>
          <w:lang w:val="mk-MK"/>
        </w:rPr>
        <w:lastRenderedPageBreak/>
        <w:t>Организираност на локацијата</w:t>
      </w:r>
      <w:bookmarkEnd w:id="402"/>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3" w:name="_Toc516735864"/>
      <w:bookmarkStart w:id="404" w:name="_Toc357755349"/>
      <w:r w:rsidRPr="00427441">
        <w:rPr>
          <w:lang w:val="mk-MK"/>
        </w:rPr>
        <w:lastRenderedPageBreak/>
        <w:t>Изјава за методот</w:t>
      </w:r>
      <w:bookmarkEnd w:id="403"/>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5" w:name="_Toc516735865"/>
      <w:r w:rsidRPr="00427441">
        <w:rPr>
          <w:lang w:val="mk-MK"/>
        </w:rPr>
        <w:lastRenderedPageBreak/>
        <w:t>Распоред за мобилизација</w:t>
      </w:r>
      <w:bookmarkEnd w:id="405"/>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6" w:name="_Hlk515532539"/>
      <w:r w:rsidRPr="00427441">
        <w:rPr>
          <w:i/>
          <w:lang w:val="mk-MK"/>
        </w:rPr>
        <w:t>[внесете Распоред за мобилизација]</w:t>
      </w:r>
      <w:bookmarkEnd w:id="406"/>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7" w:name="_Toc516735866"/>
      <w:r w:rsidRPr="00427441">
        <w:rPr>
          <w:lang w:val="mk-MK"/>
        </w:rPr>
        <w:lastRenderedPageBreak/>
        <w:t>Распоред за градење</w:t>
      </w:r>
      <w:bookmarkEnd w:id="407"/>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8" w:name="_Toc473887080"/>
      <w:bookmarkStart w:id="409" w:name="_Toc473814129"/>
    </w:p>
    <w:p w14:paraId="35E73CFA" w14:textId="77777777" w:rsidR="00493D78" w:rsidRPr="00427441" w:rsidRDefault="00493D78" w:rsidP="008A1738">
      <w:pPr>
        <w:pStyle w:val="S4-Header2"/>
        <w:rPr>
          <w:lang w:val="mk-MK"/>
        </w:rPr>
      </w:pPr>
      <w:bookmarkStart w:id="410" w:name="_Toc516735867"/>
      <w:bookmarkEnd w:id="408"/>
      <w:bookmarkEnd w:id="409"/>
      <w:r w:rsidRPr="00427441">
        <w:rPr>
          <w:lang w:val="mk-MK"/>
        </w:rPr>
        <w:lastRenderedPageBreak/>
        <w:t>Стратегии за управување и планови за спореведување на ЖССАЗБ</w:t>
      </w:r>
      <w:bookmarkEnd w:id="410"/>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1" w:name="_Toc473814130"/>
      <w:bookmarkStart w:id="412" w:name="_Toc473887081"/>
    </w:p>
    <w:p w14:paraId="6F616205" w14:textId="77777777" w:rsidR="00493D78" w:rsidRPr="00427441" w:rsidRDefault="00493D78" w:rsidP="008A1738">
      <w:pPr>
        <w:pStyle w:val="S4-Header2"/>
        <w:rPr>
          <w:lang w:val="mk-MK"/>
        </w:rPr>
      </w:pPr>
      <w:bookmarkStart w:id="413" w:name="_Toc516735868"/>
      <w:bookmarkEnd w:id="411"/>
      <w:bookmarkEnd w:id="412"/>
      <w:r w:rsidRPr="00427441">
        <w:rPr>
          <w:lang w:val="mk-MK"/>
        </w:rPr>
        <w:lastRenderedPageBreak/>
        <w:t>Кодекс на однесување: Аспекти на животната средина, социјални аспекти, здравје и безбедност (ЖССАЗБ)</w:t>
      </w:r>
      <w:bookmarkEnd w:id="413"/>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4" w:name="_Toc516735869"/>
      <w:bookmarkEnd w:id="404"/>
      <w:r w:rsidRPr="00427441">
        <w:rPr>
          <w:lang w:val="mk-MK"/>
        </w:rPr>
        <w:lastRenderedPageBreak/>
        <w:t>Квалификации на Понудувачот</w:t>
      </w:r>
      <w:bookmarkEnd w:id="414"/>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5" w:name="_Toc78273053"/>
      <w:bookmarkStart w:id="416" w:name="_Toc108950347"/>
      <w:bookmarkEnd w:id="382"/>
    </w:p>
    <w:p w14:paraId="58C63263" w14:textId="77777777" w:rsidR="00946F75" w:rsidRPr="00946F75" w:rsidRDefault="00946F75" w:rsidP="00946F75">
      <w:pPr>
        <w:spacing w:before="120" w:after="240"/>
        <w:jc w:val="center"/>
        <w:rPr>
          <w:b/>
          <w:sz w:val="32"/>
          <w:szCs w:val="32"/>
          <w:lang w:val="mk-MK"/>
        </w:rPr>
      </w:pPr>
      <w:bookmarkStart w:id="417" w:name="_Toc411494524"/>
      <w:bookmarkStart w:id="418" w:name="_Toc78273052"/>
      <w:bookmarkStart w:id="419" w:name="_Toc108950346"/>
      <w:bookmarkStart w:id="420" w:name="_Toc516735870"/>
      <w:bookmarkEnd w:id="415"/>
      <w:bookmarkEnd w:id="416"/>
      <w:r w:rsidRPr="00946F75">
        <w:rPr>
          <w:b/>
          <w:sz w:val="32"/>
          <w:lang w:val="mk-MK"/>
        </w:rPr>
        <w:lastRenderedPageBreak/>
        <w:t>Образец ELI-1.1</w:t>
      </w:r>
      <w:bookmarkStart w:id="421" w:name="_Toc330892288"/>
      <w:bookmarkStart w:id="422" w:name="_Toc138144065"/>
      <w:bookmarkStart w:id="423" w:name="_Toc127160593"/>
      <w:bookmarkStart w:id="424" w:name="_Toc125871309"/>
      <w:r w:rsidRPr="00946F75">
        <w:rPr>
          <w:b/>
          <w:sz w:val="32"/>
          <w:lang w:val="mk-MK"/>
        </w:rPr>
        <w:t>: Образец за информации за понудувачот</w:t>
      </w:r>
      <w:bookmarkEnd w:id="417"/>
      <w:bookmarkEnd w:id="421"/>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8"/>
    <w:bookmarkEnd w:id="419"/>
    <w:bookmarkEnd w:id="422"/>
    <w:bookmarkEnd w:id="423"/>
    <w:bookmarkEnd w:id="424"/>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r w:rsidRPr="00427441">
        <w:rPr>
          <w:lang w:val="mk-MK"/>
        </w:rPr>
        <w:lastRenderedPageBreak/>
        <w:t>Образец ELI 1.2</w:t>
      </w:r>
      <w:bookmarkStart w:id="425" w:name="_Toc357755351"/>
      <w:bookmarkStart w:id="426" w:name="_Toc125871310"/>
      <w:bookmarkStart w:id="427" w:name="_Toc127160594"/>
      <w:bookmarkStart w:id="428" w:name="_Toc138144066"/>
      <w:r w:rsidRPr="00427441">
        <w:rPr>
          <w:lang w:val="mk-MK"/>
        </w:rPr>
        <w:t>:Табела за информации за страна во заедничко вложување (ЗВ)</w:t>
      </w:r>
      <w:bookmarkEnd w:id="420"/>
      <w:bookmarkEnd w:id="425"/>
      <w:r w:rsidRPr="00427441">
        <w:rPr>
          <w:lang w:val="mk-MK"/>
        </w:rPr>
        <w:t xml:space="preserve"> </w:t>
      </w:r>
      <w:bookmarkEnd w:id="426"/>
      <w:bookmarkEnd w:id="427"/>
      <w:bookmarkEnd w:id="428"/>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9" w:name="_Toc516735871"/>
      <w:r w:rsidR="00493D78" w:rsidRPr="00427441">
        <w:rPr>
          <w:lang w:val="mk-MK"/>
        </w:rPr>
        <w:lastRenderedPageBreak/>
        <w:t>Образец CON – 2</w:t>
      </w:r>
      <w:bookmarkStart w:id="430" w:name="_Hlk516324872"/>
      <w:bookmarkStart w:id="431" w:name="_Toc498847215"/>
      <w:bookmarkStart w:id="432" w:name="_Toc498850087"/>
      <w:bookmarkStart w:id="433" w:name="_Toc498851692"/>
      <w:bookmarkStart w:id="434" w:name="_Toc499021794"/>
      <w:bookmarkStart w:id="435" w:name="_Toc499023477"/>
      <w:bookmarkStart w:id="436" w:name="_Toc501529959"/>
      <w:bookmarkStart w:id="437" w:name="_Toc23302380"/>
      <w:bookmarkStart w:id="438" w:name="_Toc125871311"/>
      <w:bookmarkStart w:id="439" w:name="_Toc127160595"/>
      <w:bookmarkStart w:id="440" w:name="_Toc138144067"/>
      <w:r w:rsidR="00493D78" w:rsidRPr="00427441">
        <w:rPr>
          <w:lang w:val="mk-MK"/>
        </w:rPr>
        <w:t xml:space="preserve">: </w:t>
      </w:r>
      <w:bookmarkEnd w:id="430"/>
      <w:bookmarkEnd w:id="431"/>
      <w:bookmarkEnd w:id="432"/>
      <w:bookmarkEnd w:id="433"/>
      <w:bookmarkEnd w:id="434"/>
      <w:bookmarkEnd w:id="435"/>
      <w:bookmarkEnd w:id="436"/>
      <w:bookmarkEnd w:id="437"/>
      <w:bookmarkEnd w:id="438"/>
      <w:bookmarkEnd w:id="439"/>
      <w:bookmarkEnd w:id="440"/>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9"/>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1"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1"/>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2"/>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3" w:name="_Toc125873866"/>
      <w:bookmarkStart w:id="444" w:name="_Toc516735872"/>
      <w:r w:rsidRPr="00427441">
        <w:rPr>
          <w:lang w:val="mk-MK"/>
        </w:rPr>
        <w:lastRenderedPageBreak/>
        <w:t>Образец CCC</w:t>
      </w:r>
      <w:bookmarkStart w:id="445" w:name="_Toc357755353"/>
      <w:bookmarkStart w:id="446" w:name="_Toc41971547"/>
      <w:bookmarkStart w:id="447" w:name="_Toc125871312"/>
      <w:bookmarkStart w:id="448" w:name="_Toc127160596"/>
      <w:bookmarkStart w:id="449" w:name="_Toc138144068"/>
      <w:bookmarkEnd w:id="443"/>
      <w:r w:rsidRPr="00427441">
        <w:rPr>
          <w:lang w:val="mk-MK"/>
        </w:rPr>
        <w:t xml:space="preserve">: Тековни договорни обврски/тековни </w:t>
      </w:r>
      <w:r w:rsidR="00946F75">
        <w:rPr>
          <w:lang w:val="mk-MK"/>
        </w:rPr>
        <w:t xml:space="preserve">градежни работи </w:t>
      </w:r>
      <w:bookmarkEnd w:id="444"/>
      <w:bookmarkEnd w:id="445"/>
      <w:r w:rsidRPr="00427441">
        <w:rPr>
          <w:lang w:val="mk-MK"/>
        </w:rPr>
        <w:t xml:space="preserve"> </w:t>
      </w:r>
      <w:bookmarkEnd w:id="446"/>
      <w:bookmarkEnd w:id="447"/>
      <w:bookmarkEnd w:id="448"/>
      <w:bookmarkEnd w:id="449"/>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0" w:name="_Toc357755354"/>
      <w:bookmarkStart w:id="451" w:name="_Toc516735873"/>
      <w:bookmarkStart w:id="452" w:name="_Toc127160597"/>
      <w:bookmarkStart w:id="453" w:name="_Toc138144069"/>
      <w:bookmarkStart w:id="454" w:name="_Toc41971548"/>
      <w:r w:rsidR="00493D78" w:rsidRPr="00427441">
        <w:rPr>
          <w:lang w:val="mk-MK"/>
        </w:rPr>
        <w:lastRenderedPageBreak/>
        <w:t xml:space="preserve">Образец </w:t>
      </w:r>
      <w:bookmarkEnd w:id="450"/>
      <w:r w:rsidR="00493D78" w:rsidRPr="00427441">
        <w:rPr>
          <w:lang w:val="mk-MK"/>
        </w:rPr>
        <w:t xml:space="preserve">FIN – 3.1: Финансиска состојба и </w:t>
      </w:r>
      <w:bookmarkEnd w:id="451"/>
      <w:r w:rsidR="00A8418D">
        <w:rPr>
          <w:lang w:val="mk-MK"/>
        </w:rPr>
        <w:t>работење</w:t>
      </w:r>
    </w:p>
    <w:bookmarkEnd w:id="452"/>
    <w:bookmarkEnd w:id="453"/>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5" w:name="_Toc498849282"/>
      <w:bookmarkStart w:id="456" w:name="_Toc498850121"/>
      <w:bookmarkStart w:id="457" w:name="_Toc498851726"/>
      <w:bookmarkStart w:id="458" w:name="_Toc4390861"/>
      <w:bookmarkStart w:id="459" w:name="_Toc4405766"/>
      <w:bookmarkStart w:id="460" w:name="_Toc23215169"/>
      <w:bookmarkStart w:id="461" w:name="_Toc516735874"/>
      <w:bookmarkStart w:id="462" w:name="_Toc4390862"/>
      <w:bookmarkStart w:id="463" w:name="_Toc4405767"/>
      <w:bookmarkStart w:id="464" w:name="_Toc23215170"/>
      <w:bookmarkStart w:id="465" w:name="_Toc125954068"/>
      <w:bookmarkEnd w:id="455"/>
      <w:bookmarkEnd w:id="456"/>
      <w:bookmarkEnd w:id="457"/>
      <w:r w:rsidRPr="00427441">
        <w:rPr>
          <w:lang w:val="mk-MK"/>
        </w:rPr>
        <w:lastRenderedPageBreak/>
        <w:t>Образец FIN – 3.2</w:t>
      </w:r>
      <w:bookmarkStart w:id="466" w:name="_Toc23302382"/>
      <w:bookmarkStart w:id="467" w:name="_Toc125871314"/>
      <w:bookmarkStart w:id="468" w:name="_Toc127160599"/>
      <w:bookmarkStart w:id="469" w:name="_Toc138144070"/>
      <w:bookmarkStart w:id="470" w:name="_Toc357755355"/>
      <w:bookmarkEnd w:id="458"/>
      <w:bookmarkEnd w:id="459"/>
      <w:bookmarkEnd w:id="460"/>
      <w:r w:rsidRPr="00427441">
        <w:rPr>
          <w:lang w:val="mk-MK"/>
        </w:rPr>
        <w:t xml:space="preserve">: </w:t>
      </w:r>
      <w:bookmarkEnd w:id="466"/>
      <w:bookmarkEnd w:id="467"/>
      <w:bookmarkEnd w:id="468"/>
      <w:bookmarkEnd w:id="469"/>
      <w:bookmarkEnd w:id="470"/>
      <w:r w:rsidRPr="00427441">
        <w:rPr>
          <w:lang w:val="mk-MK"/>
        </w:rPr>
        <w:t xml:space="preserve">Просечен годишен обрт на средства </w:t>
      </w:r>
      <w:r w:rsidR="00A8418D">
        <w:rPr>
          <w:lang w:val="mk-MK"/>
        </w:rPr>
        <w:t>од градежни активности</w:t>
      </w:r>
      <w:bookmarkEnd w:id="461"/>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lastRenderedPageBreak/>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D80E8D">
          <w:pgSz w:w="16838" w:h="11906" w:orient="landscape" w:code="9"/>
          <w:pgMar w:top="2280" w:right="1418" w:bottom="2215"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1" w:name="_Toc516735875"/>
      <w:bookmarkEnd w:id="454"/>
      <w:bookmarkEnd w:id="462"/>
      <w:bookmarkEnd w:id="463"/>
      <w:bookmarkEnd w:id="464"/>
      <w:bookmarkEnd w:id="465"/>
      <w:r w:rsidRPr="00427441">
        <w:rPr>
          <w:lang w:val="mk-MK"/>
        </w:rPr>
        <w:lastRenderedPageBreak/>
        <w:t>Образец FIN3.3</w:t>
      </w:r>
      <w:bookmarkStart w:id="472" w:name="_Toc357755356"/>
      <w:bookmarkStart w:id="473" w:name="_Toc41971549"/>
      <w:bookmarkStart w:id="474" w:name="_Toc125871315"/>
      <w:bookmarkStart w:id="475" w:name="_Toc127160600"/>
      <w:bookmarkStart w:id="476" w:name="_Toc138144071"/>
      <w:r w:rsidRPr="00427441">
        <w:rPr>
          <w:lang w:val="mk-MK"/>
        </w:rPr>
        <w:t>: Финансиски средства</w:t>
      </w:r>
      <w:bookmarkEnd w:id="471"/>
      <w:bookmarkEnd w:id="472"/>
      <w:bookmarkEnd w:id="473"/>
      <w:bookmarkEnd w:id="474"/>
      <w:bookmarkEnd w:id="475"/>
      <w:bookmarkEnd w:id="476"/>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7" w:name="_Toc108424568"/>
      <w:bookmarkStart w:id="478" w:name="_Toc516735876"/>
      <w:r w:rsidR="00493D78" w:rsidRPr="00427441">
        <w:rPr>
          <w:lang w:val="mk-MK"/>
        </w:rPr>
        <w:lastRenderedPageBreak/>
        <w:t xml:space="preserve">Образец EXP - 4.1: </w:t>
      </w:r>
      <w:bookmarkEnd w:id="477"/>
      <w:r w:rsidR="00493D78" w:rsidRPr="00427441">
        <w:rPr>
          <w:lang w:val="mk-MK"/>
        </w:rPr>
        <w:t>Општо градежно искуство</w:t>
      </w:r>
      <w:bookmarkEnd w:id="478"/>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79" w:name="_Toc516735877"/>
      <w:r w:rsidRPr="00427441">
        <w:rPr>
          <w:lang w:val="mk-MK"/>
        </w:rPr>
        <w:lastRenderedPageBreak/>
        <w:t>Образец EXP – 4.2(a)</w:t>
      </w:r>
      <w:bookmarkStart w:id="480" w:name="_Toc108424569"/>
      <w:r w:rsidRPr="00427441">
        <w:rPr>
          <w:lang w:val="mk-MK"/>
        </w:rPr>
        <w:t xml:space="preserve">: </w:t>
      </w:r>
      <w:bookmarkEnd w:id="480"/>
      <w:r w:rsidRPr="00427441">
        <w:rPr>
          <w:lang w:val="mk-MK"/>
        </w:rPr>
        <w:t>Специфично искуство во градежништво и управување со договори</w:t>
      </w:r>
      <w:bookmarkEnd w:id="479"/>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1"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1"/>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2" w:name="_Toc516735878"/>
      <w:r w:rsidR="00493D78" w:rsidRPr="00427441">
        <w:rPr>
          <w:lang w:val="mk-MK"/>
        </w:rPr>
        <w:lastRenderedPageBreak/>
        <w:t>Образец EXP – 4.2(a) (продолж.</w:t>
      </w:r>
      <w:bookmarkStart w:id="483" w:name="_Toc357755359"/>
      <w:r w:rsidR="00493D78" w:rsidRPr="00427441">
        <w:rPr>
          <w:lang w:val="mk-MK"/>
        </w:rPr>
        <w:t>): Специфично искуство во градежништво и управување со договори (продолжува)</w:t>
      </w:r>
      <w:bookmarkEnd w:id="482"/>
      <w:bookmarkEnd w:id="483"/>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4" w:name="_Toc516735879"/>
      <w:r w:rsidR="00493D78" w:rsidRPr="00427441">
        <w:rPr>
          <w:lang w:val="mk-MK"/>
        </w:rPr>
        <w:lastRenderedPageBreak/>
        <w:t>Образец EXP – 4.2(b)</w:t>
      </w:r>
      <w:bookmarkStart w:id="485" w:name="_Toc108424570"/>
      <w:bookmarkStart w:id="486" w:name="_Toc23302385"/>
      <w:bookmarkStart w:id="487" w:name="_Toc125871318"/>
      <w:bookmarkStart w:id="488" w:name="_Toc127160604"/>
      <w:bookmarkStart w:id="489" w:name="_Toc138144074"/>
      <w:r w:rsidR="00493D78" w:rsidRPr="00427441">
        <w:rPr>
          <w:lang w:val="mk-MK"/>
        </w:rPr>
        <w:t xml:space="preserve">: </w:t>
      </w:r>
      <w:bookmarkEnd w:id="485"/>
      <w:r w:rsidR="00493D78" w:rsidRPr="00427441">
        <w:rPr>
          <w:lang w:val="mk-MK"/>
        </w:rPr>
        <w:t>Градежно искуство во клучните активности</w:t>
      </w:r>
      <w:bookmarkEnd w:id="484"/>
      <w:bookmarkEnd w:id="486"/>
      <w:bookmarkEnd w:id="487"/>
      <w:bookmarkEnd w:id="488"/>
      <w:bookmarkEnd w:id="489"/>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0" w:name="_Toc330892104"/>
      <w:bookmarkStart w:id="491" w:name="_Toc364152702"/>
      <w:r w:rsidR="00493D78" w:rsidRPr="00427441">
        <w:rPr>
          <w:b/>
          <w:sz w:val="36"/>
          <w:szCs w:val="36"/>
          <w:lang w:val="mk-MK"/>
        </w:rPr>
        <w:t>Дел V – Квалификувани земји</w:t>
      </w:r>
      <w:bookmarkEnd w:id="490"/>
      <w:bookmarkEnd w:id="491"/>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2" w:name="_Toc364152704"/>
      <w:bookmarkStart w:id="493" w:name="_Toc78357427"/>
      <w:bookmarkEnd w:id="1"/>
      <w:r w:rsidRPr="00427441">
        <w:rPr>
          <w:lang w:val="mk-MK"/>
        </w:rPr>
        <w:lastRenderedPageBreak/>
        <w:t xml:space="preserve">Дел VI – </w:t>
      </w:r>
      <w:bookmarkEnd w:id="492"/>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3"/>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4" w:name="_Toc333923378"/>
      <w:r w:rsidRPr="00427441">
        <w:rPr>
          <w:lang w:val="mk-MK"/>
        </w:rPr>
        <w:lastRenderedPageBreak/>
        <w:t xml:space="preserve">ДЕЛ 2 – </w:t>
      </w:r>
      <w:bookmarkEnd w:id="494"/>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5" w:name="_Toc333923379"/>
      <w:r w:rsidRPr="00427441">
        <w:rPr>
          <w:b/>
          <w:sz w:val="36"/>
          <w:szCs w:val="36"/>
          <w:lang w:val="mk-MK"/>
        </w:rPr>
        <w:lastRenderedPageBreak/>
        <w:t xml:space="preserve">Дел VII – </w:t>
      </w:r>
      <w:bookmarkStart w:id="496" w:name="_Hlk516684271"/>
      <w:bookmarkEnd w:id="495"/>
      <w:r w:rsidRPr="00427441">
        <w:rPr>
          <w:b/>
          <w:sz w:val="36"/>
          <w:szCs w:val="36"/>
          <w:lang w:val="mk-MK"/>
        </w:rPr>
        <w:t>Барања за работи</w:t>
      </w:r>
      <w:bookmarkEnd w:id="496"/>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6621DEE6"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F4295E">
          <w:rPr>
            <w:b w:val="0"/>
            <w:bCs/>
            <w:noProof/>
            <w:webHidden/>
          </w:rPr>
          <w:t>Error! Bookmark not defined.</w:t>
        </w:r>
        <w:r w:rsidR="008A1738" w:rsidRPr="00427441">
          <w:rPr>
            <w:webHidden/>
            <w:lang w:val="mk-MK"/>
          </w:rPr>
          <w:fldChar w:fldCharType="end"/>
        </w:r>
      </w:hyperlink>
    </w:p>
    <w:p w14:paraId="3D3B0C1C" w14:textId="56707C9C" w:rsidR="008A1738"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F4295E">
          <w:rPr>
            <w:noProof/>
            <w:webHidden/>
            <w:lang w:val="mk-MK"/>
          </w:rPr>
          <w:t>91</w:t>
        </w:r>
        <w:r w:rsidR="008A1738" w:rsidRPr="00427441">
          <w:rPr>
            <w:webHidden/>
            <w:lang w:val="mk-MK"/>
          </w:rPr>
          <w:fldChar w:fldCharType="end"/>
        </w:r>
      </w:hyperlink>
      <w:r w:rsidR="000242AA">
        <w:rPr>
          <w:lang w:val="mk-MK"/>
        </w:rPr>
        <w:t>9</w:t>
      </w:r>
    </w:p>
    <w:p w14:paraId="1D4C725A" w14:textId="25D02468" w:rsidR="008A1738" w:rsidRPr="00F11107" w:rsidRDefault="006476E8">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56CC8CD0" w14:textId="7DF5C26C" w:rsidR="00C60BAF" w:rsidRPr="00C60BAF" w:rsidRDefault="00C60BAF" w:rsidP="00C60BAF">
      <w:pPr>
        <w:pStyle w:val="ListParagraph"/>
        <w:numPr>
          <w:ilvl w:val="0"/>
          <w:numId w:val="58"/>
        </w:numPr>
        <w:ind w:left="450" w:hanging="450"/>
        <w:jc w:val="both"/>
        <w:rPr>
          <w:bCs/>
        </w:rPr>
      </w:pPr>
      <w:r>
        <w:rPr>
          <w:b/>
          <w:bCs/>
        </w:rPr>
        <w:t>Технички опис</w:t>
      </w:r>
      <w:r w:rsidRPr="00C60BAF">
        <w:t xml:space="preserve"> – </w:t>
      </w:r>
      <w:r w:rsidRPr="00C60BAF">
        <w:rPr>
          <w:bCs/>
        </w:rPr>
        <w:t>Изведба на градежни работи за изградба на адреналински парк, општина Карпош</w:t>
      </w: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p w14:paraId="20D7CAAF" w14:textId="152ADF0D" w:rsidR="00C60BAF" w:rsidRDefault="00B10935" w:rsidP="00C60BAF">
      <w:pPr>
        <w:ind w:left="360"/>
        <w:jc w:val="both"/>
        <w:rPr>
          <w:b/>
        </w:rPr>
      </w:pPr>
      <w:hyperlink r:id="rId15" w:history="1">
        <w:r w:rsidRPr="006461DC">
          <w:rPr>
            <w:rStyle w:val="Hyperlink"/>
            <w:b/>
          </w:rPr>
          <w:t>https://lrcp.mk/lrcp-uploads/2019/06/38_Karposh_Adrenalinski-park_TO.pdf</w:t>
        </w:r>
      </w:hyperlink>
    </w:p>
    <w:p w14:paraId="37207D2B" w14:textId="77777777" w:rsidR="00B10935" w:rsidRPr="007B1F1C" w:rsidRDefault="00B10935" w:rsidP="00C60BAF">
      <w:pPr>
        <w:ind w:left="360"/>
        <w:jc w:val="both"/>
        <w:rPr>
          <w:b/>
        </w:rPr>
      </w:pPr>
    </w:p>
    <w:p w14:paraId="11875DBD" w14:textId="77777777" w:rsidR="00C60BAF" w:rsidRPr="005D2F64" w:rsidRDefault="00C60BAF" w:rsidP="00C60BAF">
      <w:pPr>
        <w:ind w:left="360"/>
        <w:jc w:val="both"/>
        <w:rPr>
          <w:b/>
          <w:lang w:val="mk-MK"/>
        </w:rPr>
      </w:pPr>
    </w:p>
    <w:p w14:paraId="1123DE0D" w14:textId="77777777" w:rsidR="00C60BAF" w:rsidRPr="005D2F64" w:rsidRDefault="00C60BAF" w:rsidP="00C60BAF">
      <w:pPr>
        <w:ind w:left="360"/>
        <w:jc w:val="both"/>
        <w:rPr>
          <w:b/>
          <w:lang w:val="mk-MK"/>
        </w:rPr>
      </w:pPr>
    </w:p>
    <w:p w14:paraId="280A49A7" w14:textId="02CCAC3F" w:rsidR="00C60BAF" w:rsidRPr="00C60BAF" w:rsidRDefault="00C60BAF" w:rsidP="00C60BAF">
      <w:pPr>
        <w:pStyle w:val="ListParagraph"/>
        <w:numPr>
          <w:ilvl w:val="0"/>
          <w:numId w:val="58"/>
        </w:numPr>
        <w:ind w:left="450" w:hanging="450"/>
        <w:jc w:val="both"/>
        <w:rPr>
          <w:b/>
        </w:rPr>
      </w:pPr>
      <w:r>
        <w:rPr>
          <w:b/>
          <w:bCs/>
        </w:rPr>
        <w:t>Технички опис</w:t>
      </w:r>
      <w:r w:rsidRPr="00C60BAF">
        <w:t xml:space="preserve"> – </w:t>
      </w:r>
      <w:r w:rsidRPr="00C60BAF">
        <w:rPr>
          <w:bCs/>
        </w:rPr>
        <w:t>Изведба на градежни работи за изградба на High Rope парк, општина Карпош</w:t>
      </w:r>
    </w:p>
    <w:p w14:paraId="02233597" w14:textId="77777777" w:rsidR="00EC1DC3" w:rsidRPr="005D2F64" w:rsidRDefault="00EC1DC3" w:rsidP="00EC1DC3">
      <w:pPr>
        <w:ind w:left="360"/>
        <w:jc w:val="both"/>
        <w:rPr>
          <w:b/>
          <w:lang w:val="mk-MK"/>
        </w:rPr>
      </w:pPr>
    </w:p>
    <w:p w14:paraId="1BCBA1B2" w14:textId="77777777" w:rsidR="00EC1DC3" w:rsidRPr="005D2F64" w:rsidRDefault="00EC1DC3" w:rsidP="00EC1DC3">
      <w:pPr>
        <w:ind w:left="360"/>
        <w:jc w:val="both"/>
        <w:rPr>
          <w:b/>
          <w:lang w:val="mk-MK"/>
        </w:rPr>
      </w:pPr>
    </w:p>
    <w:bookmarkStart w:id="497" w:name="_Toc516735952"/>
    <w:p w14:paraId="596F7C5D" w14:textId="22027650" w:rsidR="00A32D2C" w:rsidRPr="00B10935" w:rsidRDefault="00B10935" w:rsidP="00B10935">
      <w:pPr>
        <w:ind w:left="450"/>
        <w:rPr>
          <w:b/>
          <w:bCs/>
          <w:lang w:val="mk-MK"/>
        </w:rPr>
      </w:pPr>
      <w:r w:rsidRPr="00B10935">
        <w:rPr>
          <w:b/>
          <w:bCs/>
          <w:lang w:val="mk-MK"/>
        </w:rPr>
        <w:fldChar w:fldCharType="begin"/>
      </w:r>
      <w:r w:rsidRPr="00B10935">
        <w:rPr>
          <w:b/>
          <w:bCs/>
          <w:lang w:val="mk-MK"/>
        </w:rPr>
        <w:instrText xml:space="preserve"> HYPERLINK "</w:instrText>
      </w:r>
      <w:r w:rsidRPr="00B10935">
        <w:rPr>
          <w:b/>
          <w:bCs/>
          <w:lang w:val="mk-MK"/>
        </w:rPr>
        <w:instrText>https://lrcp.mk/lrcp-uploads/2019/06/38_Karposh_High-Rope_Anex-1_TO.pdf</w:instrText>
      </w:r>
      <w:r w:rsidRPr="00B10935">
        <w:rPr>
          <w:b/>
          <w:bCs/>
          <w:lang w:val="mk-MK"/>
        </w:rPr>
        <w:instrText xml:space="preserve">" </w:instrText>
      </w:r>
      <w:r w:rsidRPr="00B10935">
        <w:rPr>
          <w:b/>
          <w:bCs/>
          <w:lang w:val="mk-MK"/>
        </w:rPr>
        <w:fldChar w:fldCharType="separate"/>
      </w:r>
      <w:r w:rsidRPr="00B10935">
        <w:rPr>
          <w:rStyle w:val="Hyperlink"/>
          <w:b/>
          <w:bCs/>
          <w:lang w:val="mk-MK"/>
        </w:rPr>
        <w:t>https://lrcp.mk/lrcp-uploads/2019/06/38_Karposh_High-Rope_Anex-1_TO.pdf</w:t>
      </w:r>
      <w:r w:rsidRPr="00B10935">
        <w:rPr>
          <w:b/>
          <w:bCs/>
          <w:lang w:val="mk-MK"/>
        </w:rPr>
        <w:fldChar w:fldCharType="end"/>
      </w:r>
      <w:bookmarkStart w:id="498" w:name="_GoBack"/>
      <w:bookmarkEnd w:id="498"/>
    </w:p>
    <w:p w14:paraId="6A7CF655" w14:textId="53819E6C" w:rsidR="00B10935" w:rsidRDefault="00B10935" w:rsidP="00A32D2C">
      <w:pPr>
        <w:rPr>
          <w:lang w:val="mk-MK"/>
        </w:rPr>
      </w:pPr>
    </w:p>
    <w:p w14:paraId="2EA77A64" w14:textId="77777777" w:rsidR="00B10935" w:rsidRPr="00A32D2C" w:rsidRDefault="00B10935" w:rsidP="00A32D2C">
      <w:pPr>
        <w:rPr>
          <w:lang w:val="mk-MK"/>
        </w:rPr>
      </w:pPr>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7"/>
    </w:p>
    <w:p w14:paraId="143961E8" w14:textId="77777777" w:rsidR="00B037FD" w:rsidRPr="00427441" w:rsidRDefault="00B037FD" w:rsidP="00B037FD">
      <w:pPr>
        <w:rPr>
          <w:szCs w:val="20"/>
          <w:lang w:val="mk-MK"/>
        </w:rPr>
      </w:pPr>
    </w:p>
    <w:p w14:paraId="5612301E" w14:textId="5C3252A0"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6"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499"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499"/>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7" w:history="1">
        <w:r w:rsidR="00FD0A6B" w:rsidRPr="003A251E">
          <w:rPr>
            <w:rStyle w:val="Hyperlink"/>
            <w:lang w:val="mk-MK"/>
          </w:rPr>
          <w:t xml:space="preserve">Список за проверка на планот за управување со животна средина и социјални аспекти за Општина </w:t>
        </w:r>
        <w:r w:rsidR="003A251E" w:rsidRPr="003A251E">
          <w:rPr>
            <w:rStyle w:val="Hyperlink"/>
            <w:lang w:val="mk-MK"/>
          </w:rPr>
          <w:t>Кар</w:t>
        </w:r>
        <w:r w:rsidR="003A251E" w:rsidRPr="003A251E">
          <w:rPr>
            <w:rStyle w:val="Hyperlink"/>
            <w:lang w:val="mk-MK"/>
          </w:rPr>
          <w:t>п</w:t>
        </w:r>
        <w:r w:rsidR="003A251E" w:rsidRPr="003A251E">
          <w:rPr>
            <w:rStyle w:val="Hyperlink"/>
            <w:lang w:val="mk-MK"/>
          </w:rPr>
          <w:t>ош</w:t>
        </w:r>
      </w:hyperlink>
      <w:r w:rsidR="00FD0A6B">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lastRenderedPageBreak/>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w:t>
      </w:r>
      <w:r w:rsidR="00797439" w:rsidRPr="00E456FE">
        <w:lastRenderedPageBreak/>
        <w:t xml:space="preserve">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0" w:name="_Hlk516334735"/>
    </w:p>
    <w:p w14:paraId="1D7A20EC" w14:textId="7B588526" w:rsidR="00D5589E" w:rsidRPr="007B1F1C" w:rsidRDefault="00BF0DFE" w:rsidP="00D5589E">
      <w:pPr>
        <w:pStyle w:val="S4-header1"/>
        <w:rPr>
          <w:u w:val="single"/>
          <w:lang w:val="mk-MK"/>
        </w:rPr>
      </w:pPr>
      <w:r w:rsidRPr="007B1F1C">
        <w:rPr>
          <w:u w:val="single"/>
          <w:lang w:val="mk-MK"/>
        </w:rPr>
        <w:lastRenderedPageBreak/>
        <w:t>Основен проект и ц</w:t>
      </w:r>
      <w:r w:rsidR="00D5589E" w:rsidRPr="007B1F1C">
        <w:rPr>
          <w:u w:val="single"/>
          <w:lang w:val="mk-MK"/>
        </w:rPr>
        <w:t>ртежи</w:t>
      </w:r>
    </w:p>
    <w:p w14:paraId="0DF8F646" w14:textId="1FDDAD9B" w:rsidR="00BF0DFE" w:rsidRDefault="00BF0DFE" w:rsidP="00D5589E">
      <w:pPr>
        <w:pStyle w:val="S4-header1"/>
        <w:rPr>
          <w:lang w:val="mk-MK"/>
        </w:rPr>
      </w:pPr>
    </w:p>
    <w:p w14:paraId="1659CEA8" w14:textId="77777777" w:rsidR="007B1F1C" w:rsidRPr="00FC5A75" w:rsidRDefault="007B1F1C" w:rsidP="00D5589E">
      <w:pPr>
        <w:pStyle w:val="S4-header1"/>
        <w:rPr>
          <w:lang w:val="mk-MK"/>
        </w:rPr>
      </w:pPr>
    </w:p>
    <w:p w14:paraId="4E1AA7F6" w14:textId="13AD239F" w:rsidR="00C60BAF" w:rsidRPr="00C60BAF" w:rsidRDefault="00C60BAF" w:rsidP="00C60BAF">
      <w:pPr>
        <w:pStyle w:val="ListParagraph"/>
        <w:numPr>
          <w:ilvl w:val="0"/>
          <w:numId w:val="60"/>
        </w:numPr>
        <w:ind w:left="450" w:hanging="450"/>
        <w:jc w:val="both"/>
        <w:rPr>
          <w:bCs/>
        </w:rPr>
      </w:pPr>
      <w:r w:rsidRPr="00C60BAF">
        <w:rPr>
          <w:b/>
          <w:bCs/>
        </w:rPr>
        <w:t>Основен проект</w:t>
      </w:r>
      <w:r w:rsidRPr="00C60BAF">
        <w:t xml:space="preserve"> – </w:t>
      </w:r>
      <w:r w:rsidRPr="00C60BAF">
        <w:rPr>
          <w:bCs/>
        </w:rPr>
        <w:t>Изведба на градежни работи за изградба на адреналински парк, општина Карпош</w:t>
      </w:r>
    </w:p>
    <w:p w14:paraId="6FAA7516" w14:textId="77777777"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4D6CEBE2" w14:textId="2455C919" w:rsidR="00B10935" w:rsidRDefault="00B10935" w:rsidP="00B10935">
      <w:pPr>
        <w:ind w:left="450"/>
        <w:jc w:val="both"/>
        <w:rPr>
          <w:b/>
          <w:lang w:val="mk-MK"/>
        </w:rPr>
      </w:pPr>
      <w:hyperlink r:id="rId18" w:history="1">
        <w:r w:rsidRPr="006461DC">
          <w:rPr>
            <w:rStyle w:val="Hyperlink"/>
            <w:b/>
            <w:lang w:val="mk-MK"/>
          </w:rPr>
          <w:t>https://lrcp.mk/lrcp-uploads/2019/06/38_Karposh_Adrenalinski-park_OP_nabavka.pdf</w:t>
        </w:r>
      </w:hyperlink>
    </w:p>
    <w:p w14:paraId="4B5FE364" w14:textId="77777777" w:rsidR="00B10935" w:rsidRPr="005D2F64" w:rsidRDefault="00B10935" w:rsidP="00C60BAF">
      <w:pPr>
        <w:ind w:left="450" w:hanging="450"/>
        <w:jc w:val="both"/>
        <w:rPr>
          <w:b/>
          <w:lang w:val="mk-MK"/>
        </w:rPr>
      </w:pPr>
    </w:p>
    <w:p w14:paraId="4E0E418C" w14:textId="77777777" w:rsidR="00C60BAF" w:rsidRPr="005D2F64" w:rsidRDefault="00C60BAF" w:rsidP="00C60BAF">
      <w:pPr>
        <w:ind w:left="450" w:hanging="450"/>
        <w:jc w:val="both"/>
        <w:rPr>
          <w:b/>
          <w:lang w:val="mk-MK"/>
        </w:rPr>
      </w:pPr>
    </w:p>
    <w:p w14:paraId="13F5839C" w14:textId="77777777" w:rsidR="00C60BAF" w:rsidRPr="005D2F64" w:rsidRDefault="00C60BAF" w:rsidP="00C60BAF">
      <w:pPr>
        <w:ind w:left="450" w:hanging="450"/>
        <w:jc w:val="both"/>
        <w:rPr>
          <w:b/>
          <w:lang w:val="mk-MK"/>
        </w:rPr>
      </w:pPr>
    </w:p>
    <w:p w14:paraId="4CC6B2CA" w14:textId="3E39D978" w:rsidR="00C60BAF" w:rsidRPr="00C60BAF" w:rsidRDefault="00C60BAF" w:rsidP="00C60BAF">
      <w:pPr>
        <w:pStyle w:val="ListParagraph"/>
        <w:numPr>
          <w:ilvl w:val="0"/>
          <w:numId w:val="60"/>
        </w:numPr>
        <w:ind w:left="450" w:hanging="450"/>
        <w:jc w:val="both"/>
        <w:rPr>
          <w:b/>
        </w:rPr>
      </w:pPr>
      <w:r w:rsidRPr="00C60BAF">
        <w:rPr>
          <w:b/>
          <w:bCs/>
        </w:rPr>
        <w:t xml:space="preserve">Основен проект </w:t>
      </w:r>
      <w:r w:rsidRPr="00C60BAF">
        <w:t xml:space="preserve"> – </w:t>
      </w:r>
      <w:r w:rsidRPr="00C60BAF">
        <w:rPr>
          <w:bCs/>
        </w:rPr>
        <w:t>Изведба на градежни работи за изградба на High Rope парк, општина Карпош</w:t>
      </w:r>
    </w:p>
    <w:p w14:paraId="2E4AB58E" w14:textId="77777777" w:rsidR="00EC1DC3" w:rsidRPr="000C7594" w:rsidRDefault="00EC1DC3" w:rsidP="00EC1DC3">
      <w:pPr>
        <w:ind w:left="360"/>
        <w:jc w:val="both"/>
        <w:rPr>
          <w:b/>
          <w:lang w:val="mk-MK"/>
        </w:rPr>
      </w:pPr>
    </w:p>
    <w:p w14:paraId="0323C2F6" w14:textId="77777777" w:rsidR="00EC1DC3" w:rsidRPr="000C7594" w:rsidRDefault="00EC1DC3" w:rsidP="00EC1DC3">
      <w:pPr>
        <w:ind w:left="360"/>
        <w:jc w:val="both"/>
        <w:rPr>
          <w:b/>
          <w:lang w:val="mk-MK"/>
        </w:rPr>
      </w:pPr>
    </w:p>
    <w:p w14:paraId="213EFC88" w14:textId="04447F61" w:rsidR="00B10935" w:rsidRDefault="00B10935" w:rsidP="00EC1DC3">
      <w:pPr>
        <w:ind w:left="360"/>
        <w:jc w:val="both"/>
        <w:rPr>
          <w:b/>
          <w:lang w:val="mk-MK"/>
        </w:rPr>
      </w:pPr>
      <w:hyperlink r:id="rId19" w:history="1">
        <w:r w:rsidRPr="006461DC">
          <w:rPr>
            <w:rStyle w:val="Hyperlink"/>
            <w:b/>
            <w:lang w:val="mk-MK"/>
          </w:rPr>
          <w:t>https://lrcp.mk/lrcp-uploads/2019/06/38_Karposh_High-Rope_Anex-1_OP_nabavka.pdf</w:t>
        </w:r>
      </w:hyperlink>
    </w:p>
    <w:p w14:paraId="2EAF82A0" w14:textId="77777777" w:rsidR="00B10935" w:rsidRPr="000C7594" w:rsidRDefault="00B10935" w:rsidP="00EC1DC3">
      <w:pPr>
        <w:ind w:left="360"/>
        <w:jc w:val="both"/>
        <w:rPr>
          <w:b/>
          <w:lang w:val="mk-MK"/>
        </w:rPr>
      </w:pPr>
    </w:p>
    <w:p w14:paraId="6E288BA8" w14:textId="6FCFF74B" w:rsidR="00A32D2C" w:rsidRDefault="00A32D2C" w:rsidP="00EC1DC3">
      <w:pPr>
        <w:ind w:left="360"/>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0"/>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1" w:name="_Toc87070116"/>
      <w:bookmarkStart w:id="502"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1"/>
      <w:bookmarkEnd w:id="502"/>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482165F9"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F4295E">
        <w:rPr>
          <w:noProof/>
          <w:lang w:val="mk-MK"/>
        </w:rPr>
        <w:t>100</w:t>
      </w:r>
      <w:r w:rsidR="00D8471C" w:rsidRPr="00427441">
        <w:rPr>
          <w:lang w:val="mk-MK"/>
        </w:rPr>
        <w:fldChar w:fldCharType="end"/>
      </w:r>
    </w:p>
    <w:p w14:paraId="213E4662" w14:textId="15310EF2"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F4295E">
        <w:rPr>
          <w:noProof/>
        </w:rPr>
        <w:t>100</w:t>
      </w:r>
      <w:r w:rsidRPr="00427441">
        <w:fldChar w:fldCharType="end"/>
      </w:r>
    </w:p>
    <w:p w14:paraId="6D1EE42E" w14:textId="0EED958B"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F4295E">
        <w:rPr>
          <w:noProof/>
        </w:rPr>
        <w:t>103</w:t>
      </w:r>
      <w:r w:rsidRPr="00427441">
        <w:fldChar w:fldCharType="end"/>
      </w:r>
    </w:p>
    <w:p w14:paraId="5524BCF5" w14:textId="3DC0E9ED"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F4295E">
        <w:rPr>
          <w:noProof/>
        </w:rPr>
        <w:t>103</w:t>
      </w:r>
      <w:r w:rsidRPr="00427441">
        <w:fldChar w:fldCharType="end"/>
      </w:r>
    </w:p>
    <w:p w14:paraId="7D71F3C4" w14:textId="6A6E12F3"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F4295E">
        <w:rPr>
          <w:noProof/>
        </w:rPr>
        <w:t>104</w:t>
      </w:r>
      <w:r w:rsidRPr="00427441">
        <w:fldChar w:fldCharType="end"/>
      </w:r>
    </w:p>
    <w:p w14:paraId="17A1B492" w14:textId="123A533B"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F4295E">
        <w:rPr>
          <w:noProof/>
        </w:rPr>
        <w:t>104</w:t>
      </w:r>
      <w:r w:rsidRPr="00427441">
        <w:fldChar w:fldCharType="end"/>
      </w:r>
    </w:p>
    <w:p w14:paraId="3198FD03" w14:textId="728812AE"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F4295E">
        <w:rPr>
          <w:noProof/>
        </w:rPr>
        <w:t>104</w:t>
      </w:r>
      <w:r w:rsidRPr="00427441">
        <w:fldChar w:fldCharType="end"/>
      </w:r>
    </w:p>
    <w:p w14:paraId="552F29DD" w14:textId="165790A3"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F4295E">
        <w:rPr>
          <w:noProof/>
        </w:rPr>
        <w:t>104</w:t>
      </w:r>
      <w:r w:rsidRPr="00427441">
        <w:fldChar w:fldCharType="end"/>
      </w:r>
    </w:p>
    <w:p w14:paraId="0D65F1F5" w14:textId="1DB88257"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F4295E">
        <w:rPr>
          <w:noProof/>
        </w:rPr>
        <w:t>104</w:t>
      </w:r>
      <w:r w:rsidRPr="00427441">
        <w:fldChar w:fldCharType="end"/>
      </w:r>
    </w:p>
    <w:p w14:paraId="1B000259" w14:textId="557FE210"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F4295E">
        <w:rPr>
          <w:noProof/>
        </w:rPr>
        <w:t>105</w:t>
      </w:r>
      <w:r w:rsidRPr="00427441">
        <w:fldChar w:fldCharType="end"/>
      </w:r>
    </w:p>
    <w:p w14:paraId="6A66C89A" w14:textId="5BD652A4"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F4295E">
        <w:rPr>
          <w:noProof/>
        </w:rPr>
        <w:t>105</w:t>
      </w:r>
      <w:r w:rsidRPr="00427441">
        <w:fldChar w:fldCharType="end"/>
      </w:r>
    </w:p>
    <w:p w14:paraId="042AA599" w14:textId="0BF59B8D"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F4295E">
        <w:rPr>
          <w:noProof/>
        </w:rPr>
        <w:t>105</w:t>
      </w:r>
      <w:r w:rsidRPr="00427441">
        <w:fldChar w:fldCharType="end"/>
      </w:r>
    </w:p>
    <w:p w14:paraId="731F9667" w14:textId="5A76E172"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F4295E">
        <w:rPr>
          <w:noProof/>
        </w:rPr>
        <w:t>106</w:t>
      </w:r>
      <w:r w:rsidRPr="00427441">
        <w:fldChar w:fldCharType="end"/>
      </w:r>
    </w:p>
    <w:p w14:paraId="1DD9D39F" w14:textId="11EF5F43"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F4295E">
        <w:rPr>
          <w:noProof/>
        </w:rPr>
        <w:t>106</w:t>
      </w:r>
      <w:r w:rsidRPr="00427441">
        <w:fldChar w:fldCharType="end"/>
      </w:r>
    </w:p>
    <w:p w14:paraId="48984B4F" w14:textId="018E83B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F4295E">
        <w:rPr>
          <w:noProof/>
        </w:rPr>
        <w:t>107</w:t>
      </w:r>
      <w:r w:rsidRPr="00427441">
        <w:fldChar w:fldCharType="end"/>
      </w:r>
    </w:p>
    <w:p w14:paraId="158DF9A8" w14:textId="3186777B"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F4295E">
        <w:rPr>
          <w:noProof/>
        </w:rPr>
        <w:t>107</w:t>
      </w:r>
      <w:r w:rsidRPr="00427441">
        <w:fldChar w:fldCharType="end"/>
      </w:r>
    </w:p>
    <w:p w14:paraId="02AF615A" w14:textId="0BBEFBCE"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F4295E">
        <w:rPr>
          <w:noProof/>
        </w:rPr>
        <w:t>107</w:t>
      </w:r>
      <w:r w:rsidRPr="00427441">
        <w:fldChar w:fldCharType="end"/>
      </w:r>
    </w:p>
    <w:p w14:paraId="1D365978" w14:textId="6D203FA6"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F4295E">
        <w:rPr>
          <w:noProof/>
        </w:rPr>
        <w:t>107</w:t>
      </w:r>
      <w:r w:rsidRPr="00427441">
        <w:fldChar w:fldCharType="end"/>
      </w:r>
    </w:p>
    <w:p w14:paraId="491304AC" w14:textId="12454304"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F4295E">
        <w:rPr>
          <w:noProof/>
        </w:rPr>
        <w:t>107</w:t>
      </w:r>
      <w:r w:rsidRPr="00427441">
        <w:fldChar w:fldCharType="end"/>
      </w:r>
    </w:p>
    <w:p w14:paraId="79A70E2D" w14:textId="5FDDD65D"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F4295E">
        <w:rPr>
          <w:noProof/>
        </w:rPr>
        <w:t>107</w:t>
      </w:r>
      <w:r w:rsidRPr="00427441">
        <w:fldChar w:fldCharType="end"/>
      </w:r>
    </w:p>
    <w:p w14:paraId="18D7D06E" w14:textId="27C08A2E"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F4295E">
        <w:rPr>
          <w:noProof/>
        </w:rPr>
        <w:t>108</w:t>
      </w:r>
      <w:r w:rsidRPr="00427441">
        <w:fldChar w:fldCharType="end"/>
      </w:r>
    </w:p>
    <w:p w14:paraId="2A63DE02" w14:textId="3125F7A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F4295E">
        <w:rPr>
          <w:noProof/>
        </w:rPr>
        <w:t>108</w:t>
      </w:r>
      <w:r w:rsidRPr="00427441">
        <w:fldChar w:fldCharType="end"/>
      </w:r>
    </w:p>
    <w:p w14:paraId="5448C898" w14:textId="26542EDB"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F4295E">
        <w:rPr>
          <w:noProof/>
        </w:rPr>
        <w:t>108</w:t>
      </w:r>
      <w:r w:rsidRPr="00427441">
        <w:fldChar w:fldCharType="end"/>
      </w:r>
    </w:p>
    <w:p w14:paraId="07444F35" w14:textId="4C8EB800"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F4295E">
        <w:rPr>
          <w:noProof/>
        </w:rPr>
        <w:t>108</w:t>
      </w:r>
      <w:r w:rsidRPr="00427441">
        <w:fldChar w:fldCharType="end"/>
      </w:r>
    </w:p>
    <w:p w14:paraId="629F4B84" w14:textId="1B1F1DD2"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F4295E">
        <w:rPr>
          <w:noProof/>
        </w:rPr>
        <w:t>109</w:t>
      </w:r>
      <w:r w:rsidRPr="00427441">
        <w:fldChar w:fldCharType="end"/>
      </w:r>
    </w:p>
    <w:p w14:paraId="1420E7B0" w14:textId="70E723EE"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F4295E">
        <w:rPr>
          <w:noProof/>
        </w:rPr>
        <w:t>109</w:t>
      </w:r>
      <w:r w:rsidRPr="00427441">
        <w:fldChar w:fldCharType="end"/>
      </w:r>
    </w:p>
    <w:p w14:paraId="4D651185" w14:textId="1BE5EDF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F4295E">
        <w:rPr>
          <w:noProof/>
          <w:lang w:val="mk-MK"/>
        </w:rPr>
        <w:t>110</w:t>
      </w:r>
      <w:r w:rsidRPr="00427441">
        <w:rPr>
          <w:lang w:val="mk-MK"/>
        </w:rPr>
        <w:fldChar w:fldCharType="end"/>
      </w:r>
    </w:p>
    <w:p w14:paraId="395DF934" w14:textId="038D5B14"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F4295E">
        <w:rPr>
          <w:noProof/>
        </w:rPr>
        <w:t>110</w:t>
      </w:r>
      <w:r w:rsidRPr="00427441">
        <w:fldChar w:fldCharType="end"/>
      </w:r>
    </w:p>
    <w:p w14:paraId="652E0A38" w14:textId="4C6C4A9D"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F4295E">
        <w:rPr>
          <w:noProof/>
        </w:rPr>
        <w:t>110</w:t>
      </w:r>
      <w:r w:rsidRPr="00427441">
        <w:fldChar w:fldCharType="end"/>
      </w:r>
    </w:p>
    <w:p w14:paraId="324AE761" w14:textId="0741DD91"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F4295E">
        <w:rPr>
          <w:noProof/>
        </w:rPr>
        <w:t>111</w:t>
      </w:r>
      <w:r w:rsidRPr="00427441">
        <w:fldChar w:fldCharType="end"/>
      </w:r>
    </w:p>
    <w:p w14:paraId="7E9B3054" w14:textId="4B3508E8"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F4295E">
        <w:rPr>
          <w:noProof/>
        </w:rPr>
        <w:t>111</w:t>
      </w:r>
      <w:r w:rsidRPr="00427441">
        <w:fldChar w:fldCharType="end"/>
      </w:r>
    </w:p>
    <w:p w14:paraId="2299FA48" w14:textId="3720F329"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F4295E">
        <w:rPr>
          <w:noProof/>
        </w:rPr>
        <w:t>111</w:t>
      </w:r>
      <w:r w:rsidRPr="00427441">
        <w:fldChar w:fldCharType="end"/>
      </w:r>
    </w:p>
    <w:p w14:paraId="08236810" w14:textId="2AE99BE7"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F4295E">
        <w:rPr>
          <w:noProof/>
        </w:rPr>
        <w:t>111</w:t>
      </w:r>
      <w:r w:rsidRPr="00427441">
        <w:fldChar w:fldCharType="end"/>
      </w:r>
    </w:p>
    <w:p w14:paraId="515BE15D" w14:textId="535F23FF"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F4295E">
        <w:rPr>
          <w:noProof/>
          <w:lang w:val="mk-MK"/>
        </w:rPr>
        <w:t>112</w:t>
      </w:r>
      <w:r w:rsidRPr="00427441">
        <w:rPr>
          <w:lang w:val="mk-MK"/>
        </w:rPr>
        <w:fldChar w:fldCharType="end"/>
      </w:r>
    </w:p>
    <w:p w14:paraId="4CE1856D" w14:textId="5F817168"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F4295E">
        <w:rPr>
          <w:noProof/>
        </w:rPr>
        <w:t>112</w:t>
      </w:r>
      <w:r w:rsidRPr="00427441">
        <w:fldChar w:fldCharType="end"/>
      </w:r>
    </w:p>
    <w:p w14:paraId="02C87BDF" w14:textId="0ABC5D85"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F4295E">
        <w:rPr>
          <w:noProof/>
        </w:rPr>
        <w:t>112</w:t>
      </w:r>
      <w:r w:rsidRPr="00427441">
        <w:fldChar w:fldCharType="end"/>
      </w:r>
    </w:p>
    <w:p w14:paraId="6044C23F" w14:textId="320921EF"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F4295E">
        <w:rPr>
          <w:noProof/>
        </w:rPr>
        <w:t>112</w:t>
      </w:r>
      <w:r w:rsidRPr="00427441">
        <w:fldChar w:fldCharType="end"/>
      </w:r>
    </w:p>
    <w:p w14:paraId="48DCD97C" w14:textId="57B81789"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F4295E">
        <w:rPr>
          <w:noProof/>
        </w:rPr>
        <w:t>112</w:t>
      </w:r>
      <w:r w:rsidRPr="00427441">
        <w:fldChar w:fldCharType="end"/>
      </w:r>
    </w:p>
    <w:p w14:paraId="5B90386C" w14:textId="5EFE1E03"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F4295E">
        <w:rPr>
          <w:noProof/>
          <w:lang w:val="mk-MK"/>
        </w:rPr>
        <w:t>112</w:t>
      </w:r>
      <w:r w:rsidRPr="00427441">
        <w:rPr>
          <w:lang w:val="mk-MK"/>
        </w:rPr>
        <w:fldChar w:fldCharType="end"/>
      </w:r>
    </w:p>
    <w:p w14:paraId="46D160EC" w14:textId="7CBC1D56"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F4295E">
        <w:rPr>
          <w:noProof/>
        </w:rPr>
        <w:t>112</w:t>
      </w:r>
      <w:r w:rsidRPr="00427441">
        <w:fldChar w:fldCharType="end"/>
      </w:r>
    </w:p>
    <w:p w14:paraId="698027D5" w14:textId="3D81781D"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F4295E">
        <w:rPr>
          <w:noProof/>
        </w:rPr>
        <w:t>113</w:t>
      </w:r>
      <w:r w:rsidRPr="00427441">
        <w:fldChar w:fldCharType="end"/>
      </w:r>
    </w:p>
    <w:p w14:paraId="7484F802" w14:textId="639012DE"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F4295E">
        <w:rPr>
          <w:noProof/>
        </w:rPr>
        <w:t>113</w:t>
      </w:r>
      <w:r w:rsidRPr="00427441">
        <w:fldChar w:fldCharType="end"/>
      </w:r>
    </w:p>
    <w:p w14:paraId="2C2B5891" w14:textId="4DB09312"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F4295E">
        <w:rPr>
          <w:noProof/>
        </w:rPr>
        <w:t>114</w:t>
      </w:r>
      <w:r w:rsidRPr="00427441">
        <w:fldChar w:fldCharType="end"/>
      </w:r>
    </w:p>
    <w:p w14:paraId="15F185A0" w14:textId="462F935E"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F4295E">
        <w:rPr>
          <w:noProof/>
        </w:rPr>
        <w:t>114</w:t>
      </w:r>
      <w:r w:rsidRPr="00427441">
        <w:fldChar w:fldCharType="end"/>
      </w:r>
    </w:p>
    <w:p w14:paraId="6DA00185" w14:textId="5E28791F"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F4295E">
        <w:rPr>
          <w:noProof/>
        </w:rPr>
        <w:t>115</w:t>
      </w:r>
      <w:r w:rsidRPr="00427441">
        <w:fldChar w:fldCharType="end"/>
      </w:r>
    </w:p>
    <w:p w14:paraId="2E674693" w14:textId="1F873970"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F4295E">
        <w:rPr>
          <w:noProof/>
        </w:rPr>
        <w:t>115</w:t>
      </w:r>
      <w:r w:rsidRPr="00427441">
        <w:fldChar w:fldCharType="end"/>
      </w:r>
    </w:p>
    <w:p w14:paraId="4B0B4799" w14:textId="75D8E2BE"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F4295E">
        <w:rPr>
          <w:noProof/>
        </w:rPr>
        <w:t>117</w:t>
      </w:r>
      <w:r w:rsidRPr="00427441">
        <w:fldChar w:fldCharType="end"/>
      </w:r>
    </w:p>
    <w:p w14:paraId="0AC69C64" w14:textId="6206EEDB"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F4295E">
        <w:rPr>
          <w:noProof/>
        </w:rPr>
        <w:t>117</w:t>
      </w:r>
      <w:r w:rsidRPr="00427441">
        <w:fldChar w:fldCharType="end"/>
      </w:r>
    </w:p>
    <w:p w14:paraId="006A59B6" w14:textId="6DF08189"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F4295E">
        <w:rPr>
          <w:noProof/>
        </w:rPr>
        <w:t>117</w:t>
      </w:r>
      <w:r w:rsidRPr="00427441">
        <w:fldChar w:fldCharType="end"/>
      </w:r>
    </w:p>
    <w:p w14:paraId="0B004322" w14:textId="105CD78E"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F4295E">
        <w:rPr>
          <w:noProof/>
        </w:rPr>
        <w:t>118</w:t>
      </w:r>
      <w:r w:rsidRPr="00427441">
        <w:fldChar w:fldCharType="end"/>
      </w:r>
    </w:p>
    <w:p w14:paraId="241C22AE" w14:textId="4F434A3B"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F4295E">
        <w:rPr>
          <w:noProof/>
        </w:rPr>
        <w:t>118</w:t>
      </w:r>
      <w:r w:rsidRPr="00427441">
        <w:fldChar w:fldCharType="end"/>
      </w:r>
    </w:p>
    <w:p w14:paraId="666B3C72" w14:textId="4D676B8E"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F4295E">
        <w:rPr>
          <w:noProof/>
        </w:rPr>
        <w:t>119</w:t>
      </w:r>
      <w:r w:rsidRPr="00427441">
        <w:fldChar w:fldCharType="end"/>
      </w:r>
    </w:p>
    <w:p w14:paraId="3AFAD1B2" w14:textId="7A92DEAD"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F4295E">
        <w:rPr>
          <w:noProof/>
        </w:rPr>
        <w:t>119</w:t>
      </w:r>
      <w:r w:rsidRPr="00427441">
        <w:fldChar w:fldCharType="end"/>
      </w:r>
    </w:p>
    <w:p w14:paraId="434B6797" w14:textId="0952B108"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F4295E">
        <w:rPr>
          <w:noProof/>
        </w:rPr>
        <w:t>119</w:t>
      </w:r>
      <w:r w:rsidRPr="00427441">
        <w:fldChar w:fldCharType="end"/>
      </w:r>
    </w:p>
    <w:p w14:paraId="3ED1E219" w14:textId="6E55F7B8"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F4295E">
        <w:rPr>
          <w:noProof/>
        </w:rPr>
        <w:t>120</w:t>
      </w:r>
      <w:r w:rsidRPr="00427441">
        <w:fldChar w:fldCharType="end"/>
      </w:r>
    </w:p>
    <w:p w14:paraId="14DBB58C" w14:textId="5C16E68B"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F4295E">
        <w:rPr>
          <w:noProof/>
        </w:rPr>
        <w:t>120</w:t>
      </w:r>
      <w:r w:rsidRPr="00427441">
        <w:fldChar w:fldCharType="end"/>
      </w:r>
    </w:p>
    <w:p w14:paraId="4BD074E1" w14:textId="46543C8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F4295E">
        <w:rPr>
          <w:noProof/>
          <w:lang w:val="mk-MK"/>
        </w:rPr>
        <w:t>120</w:t>
      </w:r>
      <w:r w:rsidRPr="00427441">
        <w:rPr>
          <w:lang w:val="mk-MK"/>
        </w:rPr>
        <w:fldChar w:fldCharType="end"/>
      </w:r>
    </w:p>
    <w:p w14:paraId="1720BE59" w14:textId="7C49402C"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F4295E">
        <w:rPr>
          <w:noProof/>
        </w:rPr>
        <w:t>120</w:t>
      </w:r>
      <w:r w:rsidRPr="00427441">
        <w:fldChar w:fldCharType="end"/>
      </w:r>
    </w:p>
    <w:p w14:paraId="5E33114E" w14:textId="40B6DB84"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F4295E">
        <w:rPr>
          <w:noProof/>
        </w:rPr>
        <w:t>120</w:t>
      </w:r>
      <w:r w:rsidRPr="00427441">
        <w:fldChar w:fldCharType="end"/>
      </w:r>
    </w:p>
    <w:p w14:paraId="682BC748" w14:textId="02520BBE"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F4295E">
        <w:rPr>
          <w:noProof/>
        </w:rPr>
        <w:t>120</w:t>
      </w:r>
      <w:r w:rsidRPr="00427441">
        <w:fldChar w:fldCharType="end"/>
      </w:r>
    </w:p>
    <w:p w14:paraId="72890F36" w14:textId="2CCDDA34"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F4295E">
        <w:rPr>
          <w:noProof/>
        </w:rPr>
        <w:t>121</w:t>
      </w:r>
      <w:r w:rsidRPr="00427441">
        <w:fldChar w:fldCharType="end"/>
      </w:r>
    </w:p>
    <w:p w14:paraId="0F1986B4" w14:textId="4FCC1305"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F4295E">
        <w:rPr>
          <w:noProof/>
        </w:rPr>
        <w:t>121</w:t>
      </w:r>
      <w:r w:rsidRPr="00427441">
        <w:fldChar w:fldCharType="end"/>
      </w:r>
    </w:p>
    <w:p w14:paraId="61515312" w14:textId="7128890C"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F4295E">
        <w:rPr>
          <w:noProof/>
        </w:rPr>
        <w:t>122</w:t>
      </w:r>
      <w:r w:rsidRPr="00427441">
        <w:fldChar w:fldCharType="end"/>
      </w:r>
    </w:p>
    <w:p w14:paraId="07ECD5C6" w14:textId="1C5BEEB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F4295E">
        <w:rPr>
          <w:noProof/>
        </w:rPr>
        <w:t>123</w:t>
      </w:r>
      <w:r w:rsidRPr="00427441">
        <w:fldChar w:fldCharType="end"/>
      </w:r>
    </w:p>
    <w:p w14:paraId="23D1C68D" w14:textId="45A9F1E9"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F4295E">
        <w:rPr>
          <w:noProof/>
        </w:rPr>
        <w:t>123</w:t>
      </w:r>
      <w:r w:rsidRPr="00427441">
        <w:fldChar w:fldCharType="end"/>
      </w:r>
    </w:p>
    <w:p w14:paraId="41BADCD9" w14:textId="0C9360B6"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F4295E">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3" w:name="_Toc168299713"/>
      <w:bookmarkStart w:id="504" w:name="_Toc516738356"/>
      <w:r w:rsidRPr="00427441">
        <w:rPr>
          <w:lang w:val="mk-MK"/>
        </w:rPr>
        <w:t xml:space="preserve">A. </w:t>
      </w:r>
      <w:bookmarkEnd w:id="503"/>
      <w:r w:rsidRPr="00427441">
        <w:rPr>
          <w:lang w:val="mk-MK"/>
        </w:rPr>
        <w:t>Општи одредби</w:t>
      </w:r>
      <w:bookmarkEnd w:id="504"/>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5" w:name="_Toc516738357"/>
            <w:bookmarkStart w:id="506" w:name="_Toc168299714"/>
            <w:r w:rsidRPr="00427441">
              <w:rPr>
                <w:lang w:val="mk-MK"/>
              </w:rPr>
              <w:t>Дефиниции</w:t>
            </w:r>
            <w:bookmarkEnd w:id="505"/>
            <w:r w:rsidRPr="00427441">
              <w:rPr>
                <w:lang w:val="mk-MK"/>
              </w:rPr>
              <w:t xml:space="preserve"> </w:t>
            </w:r>
            <w:bookmarkEnd w:id="506"/>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07" w:name="_Toc516738358"/>
            <w:r w:rsidRPr="00427441">
              <w:rPr>
                <w:lang w:val="mk-MK"/>
              </w:rPr>
              <w:lastRenderedPageBreak/>
              <w:t>Толкување</w:t>
            </w:r>
            <w:bookmarkEnd w:id="507"/>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08" w:name="_Toc516738359"/>
            <w:r w:rsidRPr="00427441">
              <w:rPr>
                <w:lang w:val="mk-MK"/>
              </w:rPr>
              <w:t>Јазик и закон</w:t>
            </w:r>
            <w:bookmarkEnd w:id="508"/>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09" w:name="_Toc168299717"/>
            <w:bookmarkStart w:id="510"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09"/>
            <w:bookmarkEnd w:id="510"/>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1" w:name="_Toc516738361"/>
            <w:r w:rsidRPr="00427441">
              <w:rPr>
                <w:lang w:val="mk-MK"/>
              </w:rPr>
              <w:t>Делегирање</w:t>
            </w:r>
            <w:bookmarkEnd w:id="511"/>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62"/>
            <w:r w:rsidRPr="00427441">
              <w:rPr>
                <w:lang w:val="mk-MK"/>
              </w:rPr>
              <w:t>Комуникација</w:t>
            </w:r>
            <w:bookmarkEnd w:id="512"/>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3" w:name="_Toc516738363"/>
            <w:r w:rsidRPr="00427441">
              <w:rPr>
                <w:lang w:val="mk-MK"/>
              </w:rPr>
              <w:t>Подизведување</w:t>
            </w:r>
            <w:bookmarkEnd w:id="513"/>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4" w:name="_Toc516738364"/>
            <w:r w:rsidRPr="00427441">
              <w:rPr>
                <w:lang w:val="mk-MK"/>
              </w:rPr>
              <w:t>Други изведувачи</w:t>
            </w:r>
            <w:bookmarkEnd w:id="514"/>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5" w:name="_Toc168299722"/>
            <w:bookmarkStart w:id="516" w:name="_Toc516738365"/>
            <w:r w:rsidRPr="00427441">
              <w:rPr>
                <w:lang w:val="mk-MK"/>
              </w:rPr>
              <w:lastRenderedPageBreak/>
              <w:t>Персонал и опрема</w:t>
            </w:r>
            <w:bookmarkEnd w:id="515"/>
            <w:bookmarkEnd w:id="516"/>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17" w:name="_Toc516738366"/>
            <w:r w:rsidRPr="00427441">
              <w:rPr>
                <w:lang w:val="mk-MK"/>
              </w:rPr>
              <w:t>Ризици на Работодавачот и Изведувачот</w:t>
            </w:r>
            <w:bookmarkEnd w:id="517"/>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18" w:name="_Toc516738367"/>
            <w:r w:rsidRPr="00427441">
              <w:rPr>
                <w:lang w:val="mk-MK"/>
              </w:rPr>
              <w:t>Ризици на Работодавачот</w:t>
            </w:r>
            <w:bookmarkEnd w:id="518"/>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19" w:name="_Toc516738368"/>
            <w:r w:rsidRPr="00427441">
              <w:rPr>
                <w:lang w:val="mk-MK"/>
              </w:rPr>
              <w:lastRenderedPageBreak/>
              <w:t>Ризици на Изведувачот</w:t>
            </w:r>
            <w:bookmarkEnd w:id="519"/>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0" w:name="_Toc516738369"/>
            <w:r w:rsidRPr="00427441">
              <w:rPr>
                <w:lang w:val="mk-MK"/>
              </w:rPr>
              <w:t>Осигурување</w:t>
            </w:r>
            <w:bookmarkEnd w:id="520"/>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1" w:name="_Toc516738370"/>
            <w:r w:rsidRPr="00427441">
              <w:rPr>
                <w:lang w:val="mk-MK"/>
              </w:rPr>
              <w:lastRenderedPageBreak/>
              <w:t>Извештаи од истражувања на локацијата</w:t>
            </w:r>
            <w:bookmarkEnd w:id="521"/>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2" w:name="_Toc168299728"/>
            <w:bookmarkStart w:id="523" w:name="_Toc516738371"/>
            <w:r w:rsidRPr="00427441">
              <w:rPr>
                <w:lang w:val="mk-MK"/>
              </w:rPr>
              <w:t>Изведба на работите од Изведувачот</w:t>
            </w:r>
            <w:bookmarkEnd w:id="522"/>
            <w:bookmarkEnd w:id="523"/>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4" w:name="_Toc516738372"/>
            <w:r w:rsidRPr="00427441">
              <w:rPr>
                <w:lang w:val="mk-MK"/>
              </w:rPr>
              <w:t>Работите кои ќе бидат завршени до Предвидениот датум на завршување</w:t>
            </w:r>
            <w:bookmarkEnd w:id="524"/>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5"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5"/>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26" w:name="_Toc516738374"/>
            <w:r w:rsidRPr="00427441">
              <w:rPr>
                <w:lang w:val="mk-MK"/>
              </w:rPr>
              <w:t>Безбедност</w:t>
            </w:r>
            <w:bookmarkEnd w:id="526"/>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27" w:name="_Toc516738375"/>
            <w:r w:rsidRPr="00427441">
              <w:rPr>
                <w:lang w:val="mk-MK"/>
              </w:rPr>
              <w:t>Откритија</w:t>
            </w:r>
            <w:bookmarkEnd w:id="527"/>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28" w:name="_Toc516738376"/>
            <w:r w:rsidRPr="00427441">
              <w:rPr>
                <w:lang w:val="mk-MK"/>
              </w:rPr>
              <w:lastRenderedPageBreak/>
              <w:t>Достапност на локацијата</w:t>
            </w:r>
            <w:bookmarkEnd w:id="528"/>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29" w:name="_Toc516738377"/>
            <w:r w:rsidRPr="00427441">
              <w:rPr>
                <w:lang w:val="mk-MK"/>
              </w:rPr>
              <w:t>Пристап до локацијата</w:t>
            </w:r>
            <w:bookmarkEnd w:id="529"/>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0" w:name="_Toc516738378"/>
            <w:r w:rsidRPr="00427441">
              <w:rPr>
                <w:lang w:val="mk-MK"/>
              </w:rPr>
              <w:t>Инструкции, инспекции и ревизија</w:t>
            </w:r>
            <w:bookmarkEnd w:id="530"/>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1" w:name="_Toc516738379"/>
            <w:r w:rsidRPr="00427441">
              <w:rPr>
                <w:lang w:val="mk-MK"/>
              </w:rPr>
              <w:t>Назначување на Пресудувач</w:t>
            </w:r>
            <w:bookmarkEnd w:id="531"/>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2" w:name="_Toc516738380"/>
            <w:r w:rsidRPr="00427441">
              <w:rPr>
                <w:lang w:val="mk-MK"/>
              </w:rPr>
              <w:lastRenderedPageBreak/>
              <w:t>Процедура за спорови</w:t>
            </w:r>
            <w:bookmarkEnd w:id="532"/>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3" w:name="_Toc516738381"/>
            <w:r w:rsidRPr="00427441">
              <w:rPr>
                <w:lang w:val="mk-MK"/>
              </w:rPr>
              <w:t>Практики на корупција и измама</w:t>
            </w:r>
            <w:bookmarkEnd w:id="533"/>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4" w:name="_Toc516738382"/>
      <w:bookmarkStart w:id="535" w:name="_Toc168299738"/>
      <w:r w:rsidRPr="00427441">
        <w:rPr>
          <w:lang w:val="mk-MK"/>
        </w:rPr>
        <w:lastRenderedPageBreak/>
        <w:t>Б. Контрола на време</w:t>
      </w:r>
      <w:bookmarkEnd w:id="534"/>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36" w:name="_Toc168299739"/>
            <w:bookmarkStart w:id="537" w:name="_Toc516738383"/>
            <w:bookmarkEnd w:id="535"/>
            <w:r w:rsidRPr="00427441">
              <w:rPr>
                <w:lang w:val="mk-MK"/>
              </w:rPr>
              <w:t>Динамички план</w:t>
            </w:r>
            <w:bookmarkEnd w:id="536"/>
            <w:bookmarkEnd w:id="537"/>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38" w:name="_Toc516738384"/>
            <w:r w:rsidRPr="00427441">
              <w:rPr>
                <w:lang w:val="mk-MK"/>
              </w:rPr>
              <w:t>Продолжување на Предвидениот датум на завршување</w:t>
            </w:r>
            <w:bookmarkEnd w:id="538"/>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39" w:name="_Toc516738385"/>
            <w:r w:rsidRPr="00427441">
              <w:rPr>
                <w:lang w:val="mk-MK"/>
              </w:rPr>
              <w:lastRenderedPageBreak/>
              <w:t>Забрзување</w:t>
            </w:r>
            <w:bookmarkEnd w:id="539"/>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0"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0"/>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1" w:name="_Toc516738387"/>
            <w:r w:rsidRPr="00427441">
              <w:rPr>
                <w:lang w:val="mk-MK"/>
              </w:rPr>
              <w:t>Состаноци на раководството</w:t>
            </w:r>
            <w:bookmarkEnd w:id="541"/>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2" w:name="_Toc516738388"/>
            <w:r w:rsidRPr="00427441">
              <w:rPr>
                <w:lang w:val="mk-MK"/>
              </w:rPr>
              <w:t>Навремено предупредување</w:t>
            </w:r>
            <w:bookmarkEnd w:id="542"/>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3" w:name="_Toc516738389"/>
      <w:bookmarkStart w:id="544" w:name="_Toc168299745"/>
      <w:r w:rsidRPr="00427441">
        <w:rPr>
          <w:lang w:val="mk-MK"/>
        </w:rPr>
        <w:lastRenderedPageBreak/>
        <w:t>В. Контрола на квалитет</w:t>
      </w:r>
      <w:bookmarkEnd w:id="543"/>
      <w:r w:rsidRPr="00427441">
        <w:rPr>
          <w:lang w:val="mk-MK"/>
        </w:rPr>
        <w:t xml:space="preserve"> </w:t>
      </w:r>
      <w:bookmarkEnd w:id="544"/>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5" w:name="_Toc168299746"/>
            <w:bookmarkStart w:id="546" w:name="_Toc516738390"/>
            <w:r w:rsidRPr="00427441">
              <w:rPr>
                <w:lang w:val="mk-MK"/>
              </w:rPr>
              <w:t>Идентификување на грешки</w:t>
            </w:r>
            <w:bookmarkEnd w:id="545"/>
            <w:bookmarkEnd w:id="546"/>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47" w:name="_Toc516738391"/>
            <w:r w:rsidRPr="00427441">
              <w:rPr>
                <w:lang w:val="mk-MK"/>
              </w:rPr>
              <w:t>Тестови</w:t>
            </w:r>
            <w:bookmarkEnd w:id="547"/>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48" w:name="_Toc516738392"/>
            <w:r w:rsidRPr="00427441">
              <w:rPr>
                <w:lang w:val="mk-MK"/>
              </w:rPr>
              <w:t>Поправка на грешки</w:t>
            </w:r>
            <w:bookmarkEnd w:id="548"/>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49" w:name="_Toc168299749"/>
            <w:bookmarkStart w:id="550" w:name="_Toc516738393"/>
            <w:r w:rsidRPr="00427441">
              <w:rPr>
                <w:lang w:val="mk-MK"/>
              </w:rPr>
              <w:t>Непоправени грешки</w:t>
            </w:r>
            <w:bookmarkEnd w:id="549"/>
            <w:bookmarkEnd w:id="550"/>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1" w:name="_Toc516738394"/>
      <w:bookmarkStart w:id="552" w:name="_Toc168299750"/>
      <w:r w:rsidRPr="00427441">
        <w:rPr>
          <w:lang w:val="mk-MK"/>
        </w:rPr>
        <w:t>Г. Контрола на трошоци</w:t>
      </w:r>
      <w:bookmarkEnd w:id="551"/>
      <w:r w:rsidRPr="00427441">
        <w:rPr>
          <w:lang w:val="mk-MK"/>
        </w:rPr>
        <w:t xml:space="preserve"> </w:t>
      </w:r>
      <w:bookmarkEnd w:id="552"/>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3" w:name="_Toc516738395"/>
            <w:r w:rsidRPr="00427441">
              <w:rPr>
                <w:lang w:val="mk-MK"/>
              </w:rPr>
              <w:t>Цена на Договорот</w:t>
            </w:r>
            <w:r w:rsidRPr="00427441">
              <w:rPr>
                <w:rStyle w:val="FootnoteReference"/>
                <w:b w:val="0"/>
                <w:lang w:val="mk-MK"/>
              </w:rPr>
              <w:footnoteReference w:id="28"/>
            </w:r>
            <w:bookmarkEnd w:id="553"/>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4" w:name="_Toc168299752"/>
            <w:bookmarkStart w:id="555" w:name="_Toc516738396"/>
            <w:r w:rsidRPr="00427441">
              <w:rPr>
                <w:lang w:val="mk-MK"/>
              </w:rPr>
              <w:lastRenderedPageBreak/>
              <w:t>Промени на цената на договорот</w:t>
            </w:r>
            <w:bookmarkEnd w:id="554"/>
            <w:r w:rsidRPr="00427441">
              <w:rPr>
                <w:rStyle w:val="FootnoteReference"/>
                <w:b w:val="0"/>
                <w:lang w:val="mk-MK"/>
              </w:rPr>
              <w:footnoteReference w:id="29"/>
            </w:r>
            <w:bookmarkEnd w:id="555"/>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56" w:name="_Toc516738397"/>
            <w:r w:rsidRPr="00427441">
              <w:rPr>
                <w:lang w:val="mk-MK"/>
              </w:rPr>
              <w:t>Измени</w:t>
            </w:r>
            <w:bookmarkEnd w:id="556"/>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57" w:name="_Toc516738398"/>
            <w:bookmarkStart w:id="558" w:name="_Toc168299754"/>
            <w:r w:rsidRPr="00427441">
              <w:rPr>
                <w:lang w:val="mk-MK"/>
              </w:rPr>
              <w:lastRenderedPageBreak/>
              <w:t>Пресметка на проток на парични средства</w:t>
            </w:r>
            <w:bookmarkEnd w:id="557"/>
            <w:r w:rsidRPr="00427441">
              <w:rPr>
                <w:lang w:val="mk-MK"/>
              </w:rPr>
              <w:t xml:space="preserve"> </w:t>
            </w:r>
            <w:bookmarkEnd w:id="558"/>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59" w:name="_Toc516738399"/>
            <w:bookmarkStart w:id="560" w:name="_Toc168299755"/>
            <w:r w:rsidRPr="00427441">
              <w:rPr>
                <w:lang w:val="mk-MK"/>
              </w:rPr>
              <w:t>Потврди за исплата</w:t>
            </w:r>
            <w:bookmarkEnd w:id="559"/>
            <w:r w:rsidRPr="00427441">
              <w:rPr>
                <w:lang w:val="mk-MK"/>
              </w:rPr>
              <w:t xml:space="preserve"> </w:t>
            </w:r>
            <w:bookmarkEnd w:id="560"/>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1" w:name="_Toc516738400"/>
            <w:r w:rsidRPr="00427441">
              <w:rPr>
                <w:lang w:val="mk-MK"/>
              </w:rPr>
              <w:lastRenderedPageBreak/>
              <w:t>Исплати</w:t>
            </w:r>
            <w:bookmarkEnd w:id="561"/>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2" w:name="_Toc516738401"/>
            <w:r w:rsidRPr="00427441">
              <w:rPr>
                <w:lang w:val="mk-MK"/>
              </w:rPr>
              <w:t>Случаи за компензација</w:t>
            </w:r>
            <w:bookmarkEnd w:id="562"/>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3" w:name="_Toc516738402"/>
            <w:r w:rsidRPr="00427441">
              <w:rPr>
                <w:lang w:val="mk-MK"/>
              </w:rPr>
              <w:lastRenderedPageBreak/>
              <w:t>Данок</w:t>
            </w:r>
            <w:bookmarkEnd w:id="563"/>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4" w:name="_Toc516738403"/>
            <w:r w:rsidRPr="00427441">
              <w:rPr>
                <w:lang w:val="mk-MK"/>
              </w:rPr>
              <w:t>Валути</w:t>
            </w:r>
            <w:bookmarkEnd w:id="564"/>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5" w:name="_Toc168299760"/>
            <w:bookmarkStart w:id="566" w:name="_Toc516738404"/>
            <w:r w:rsidRPr="00427441">
              <w:rPr>
                <w:lang w:val="mk-MK"/>
              </w:rPr>
              <w:t>Усогласување на цена</w:t>
            </w:r>
            <w:bookmarkEnd w:id="565"/>
            <w:bookmarkEnd w:id="566"/>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67" w:name="_Toc516738405"/>
            <w:r w:rsidRPr="00427441">
              <w:rPr>
                <w:lang w:val="mk-MK"/>
              </w:rPr>
              <w:lastRenderedPageBreak/>
              <w:t>Задржување на средства</w:t>
            </w:r>
            <w:bookmarkEnd w:id="567"/>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68" w:name="_Toc168299762"/>
            <w:bookmarkStart w:id="569" w:name="_Toc516738406"/>
            <w:r w:rsidRPr="00427441">
              <w:rPr>
                <w:lang w:val="mk-MK"/>
              </w:rPr>
              <w:t>Утврдена оштета</w:t>
            </w:r>
            <w:bookmarkEnd w:id="568"/>
            <w:bookmarkEnd w:id="569"/>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0" w:name="_Toc516738407"/>
            <w:r w:rsidRPr="00427441">
              <w:rPr>
                <w:lang w:val="mk-MK"/>
              </w:rPr>
              <w:lastRenderedPageBreak/>
              <w:t>Бонус</w:t>
            </w:r>
            <w:bookmarkEnd w:id="570"/>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1" w:name="_Toc516738408"/>
            <w:r w:rsidRPr="00427441">
              <w:rPr>
                <w:lang w:val="mk-MK"/>
              </w:rPr>
              <w:t>Авансно плаќање</w:t>
            </w:r>
            <w:bookmarkEnd w:id="571"/>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2" w:name="_Toc516738409"/>
            <w:r w:rsidRPr="00427441">
              <w:rPr>
                <w:lang w:val="mk-MK"/>
              </w:rPr>
              <w:t>Гаранции</w:t>
            </w:r>
            <w:bookmarkEnd w:id="572"/>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3" w:name="_Toc168299766"/>
            <w:bookmarkStart w:id="574" w:name="_Toc516738410"/>
            <w:r w:rsidRPr="00427441">
              <w:rPr>
                <w:lang w:val="mk-MK"/>
              </w:rPr>
              <w:lastRenderedPageBreak/>
              <w:t>Дневна работа</w:t>
            </w:r>
            <w:bookmarkEnd w:id="573"/>
            <w:bookmarkEnd w:id="574"/>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5" w:name="_Toc516738411"/>
            <w:r w:rsidRPr="00427441">
              <w:rPr>
                <w:lang w:val="mk-MK"/>
              </w:rPr>
              <w:t>Трошоци за поправки</w:t>
            </w:r>
            <w:bookmarkEnd w:id="575"/>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76" w:name="_Toc516738412"/>
      <w:bookmarkStart w:id="577" w:name="_Toc168299768"/>
      <w:r w:rsidRPr="00427441">
        <w:rPr>
          <w:lang w:val="mk-MK"/>
        </w:rPr>
        <w:t>Д. Завршување на Договорот</w:t>
      </w:r>
      <w:bookmarkEnd w:id="576"/>
      <w:r w:rsidRPr="00427441">
        <w:rPr>
          <w:lang w:val="mk-MK"/>
        </w:rPr>
        <w:t xml:space="preserve">  </w:t>
      </w:r>
      <w:bookmarkEnd w:id="577"/>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78" w:name="_Toc516738413"/>
            <w:r w:rsidRPr="00427441">
              <w:rPr>
                <w:lang w:val="mk-MK"/>
              </w:rPr>
              <w:t>Завршување</w:t>
            </w:r>
            <w:bookmarkEnd w:id="578"/>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79" w:name="_Toc168299770"/>
            <w:bookmarkStart w:id="580" w:name="_Toc516738414"/>
            <w:r w:rsidRPr="00427441">
              <w:rPr>
                <w:lang w:val="mk-MK"/>
              </w:rPr>
              <w:t>Преземање</w:t>
            </w:r>
            <w:bookmarkEnd w:id="579"/>
            <w:bookmarkEnd w:id="580"/>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1" w:name="_Toc516738415"/>
            <w:r w:rsidRPr="00427441">
              <w:rPr>
                <w:lang w:val="mk-MK"/>
              </w:rPr>
              <w:t>Финална сметка</w:t>
            </w:r>
            <w:bookmarkEnd w:id="581"/>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6"/>
            <w:bookmarkStart w:id="583" w:name="_Toc168299772"/>
            <w:r w:rsidRPr="00427441">
              <w:rPr>
                <w:lang w:val="mk-MK"/>
              </w:rPr>
              <w:lastRenderedPageBreak/>
              <w:t>Прирачници за работа и  одржување</w:t>
            </w:r>
            <w:bookmarkEnd w:id="582"/>
            <w:r w:rsidRPr="00427441">
              <w:rPr>
                <w:lang w:val="mk-MK"/>
              </w:rPr>
              <w:t xml:space="preserve"> </w:t>
            </w:r>
          </w:p>
          <w:bookmarkEnd w:id="583"/>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4" w:name="_Toc516738417"/>
            <w:r w:rsidRPr="00427441">
              <w:rPr>
                <w:lang w:val="mk-MK"/>
              </w:rPr>
              <w:t>Прекинување</w:t>
            </w:r>
            <w:bookmarkEnd w:id="584"/>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5" w:name="_Toc516738418"/>
            <w:r w:rsidRPr="00427441">
              <w:rPr>
                <w:szCs w:val="24"/>
                <w:lang w:val="mk-MK"/>
              </w:rPr>
              <w:lastRenderedPageBreak/>
              <w:t>Исплата по прекинување на работен однос</w:t>
            </w:r>
            <w:bookmarkEnd w:id="585"/>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86" w:name="_Toc516738419"/>
            <w:r w:rsidRPr="00427441">
              <w:rPr>
                <w:lang w:val="mk-MK"/>
              </w:rPr>
              <w:t>Сопственост</w:t>
            </w:r>
            <w:bookmarkEnd w:id="586"/>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87" w:name="_Toc516738420"/>
            <w:bookmarkStart w:id="588" w:name="_Toc168299777"/>
            <w:r w:rsidRPr="00427441">
              <w:rPr>
                <w:lang w:val="mk-MK"/>
              </w:rPr>
              <w:t>Ослободување од извршување на договорот</w:t>
            </w:r>
            <w:bookmarkEnd w:id="587"/>
            <w:r w:rsidRPr="00427441">
              <w:rPr>
                <w:lang w:val="mk-MK"/>
              </w:rPr>
              <w:t xml:space="preserve"> </w:t>
            </w:r>
          </w:p>
          <w:bookmarkEnd w:id="588"/>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89" w:name="_Toc516738421"/>
            <w:bookmarkStart w:id="590" w:name="_Toc168299778"/>
            <w:r w:rsidRPr="00427441">
              <w:rPr>
                <w:lang w:val="mk-MK"/>
              </w:rPr>
              <w:t>Суспендирање на заем или кредит</w:t>
            </w:r>
            <w:bookmarkEnd w:id="589"/>
            <w:r w:rsidRPr="00427441">
              <w:rPr>
                <w:lang w:val="mk-MK"/>
              </w:rPr>
              <w:t xml:space="preserve"> </w:t>
            </w:r>
            <w:bookmarkEnd w:id="590"/>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50DF1D2D"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hyperlink r:id="rId20" w:tgtFrame="_blank" w:history="1">
        <w:r w:rsidR="00FD0A6B" w:rsidRPr="00FD0A6B">
          <w:rPr>
            <w:rStyle w:val="Hyperlink"/>
          </w:rPr>
          <w:t>Список за проверка на планот за управување со животна средина и социјални аспекти</w:t>
        </w:r>
      </w:hyperlink>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1" w:name="_Toc87070118"/>
      <w:bookmarkStart w:id="592" w:name="_Toc330892108"/>
      <w:bookmarkStart w:id="593" w:name="_Toc364152779"/>
      <w:r w:rsidRPr="00427441">
        <w:rPr>
          <w:lang w:val="mk-MK"/>
        </w:rPr>
        <w:lastRenderedPageBreak/>
        <w:t xml:space="preserve">Дел IX.  </w:t>
      </w:r>
      <w:bookmarkEnd w:id="591"/>
      <w:r w:rsidRPr="00427441">
        <w:rPr>
          <w:iCs/>
          <w:lang w:val="mk-MK"/>
        </w:rPr>
        <w:t>Посебни услови од договорот</w:t>
      </w:r>
      <w:bookmarkEnd w:id="592"/>
      <w:bookmarkEnd w:id="593"/>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04179012" w:rsidR="00D8471C" w:rsidRPr="00427441" w:rsidRDefault="00D8471C" w:rsidP="001805AC">
            <w:pPr>
              <w:spacing w:after="200"/>
              <w:ind w:right="2"/>
              <w:jc w:val="both"/>
              <w:rPr>
                <w:lang w:val="mk-MK"/>
              </w:rPr>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3A251E">
              <w:rPr>
                <w:b/>
                <w:lang w:val="mk-MK"/>
              </w:rPr>
              <w:t>Карпош</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57B04D70" w:rsidR="005C1A72" w:rsidRPr="0053487C" w:rsidRDefault="00804243" w:rsidP="00996B18">
            <w:pPr>
              <w:rPr>
                <w:i/>
                <w:lang w:val="mk-MK"/>
              </w:rPr>
            </w:pPr>
            <w:r w:rsidRPr="00BF37A8">
              <w:rPr>
                <w:lang w:val="mk-MK"/>
              </w:rPr>
              <w:t>6</w:t>
            </w:r>
            <w:r w:rsidR="005801F0" w:rsidRPr="00BF37A8">
              <w:rPr>
                <w:lang w:val="mk-MK"/>
              </w:rPr>
              <w:t xml:space="preserve"> </w:t>
            </w:r>
            <w:r w:rsidR="00164C06" w:rsidRPr="00BF37A8">
              <w:rPr>
                <w:lang w:val="mk-MK"/>
              </w:rPr>
              <w:t>(</w:t>
            </w:r>
            <w:r w:rsidRPr="00BF37A8">
              <w:rPr>
                <w:lang w:val="mk-MK"/>
              </w:rPr>
              <w:t>шест</w:t>
            </w:r>
            <w:r w:rsidR="00164C06" w:rsidRPr="00BF37A8">
              <w:rPr>
                <w:lang w:val="mk-MK"/>
              </w:rPr>
              <w:t>) месеци</w:t>
            </w:r>
            <w:r w:rsidR="00164C06" w:rsidRPr="0053487C">
              <w:rPr>
                <w:lang w:val="mk-MK"/>
              </w:rPr>
              <w:t xml:space="preserve">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5D3EF56E"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691C9D">
              <w:rPr>
                <w:lang w:val="mk-MK"/>
              </w:rPr>
              <w:t>:</w:t>
            </w:r>
            <w:r w:rsidR="00D8471C" w:rsidRPr="00691C9D">
              <w:rPr>
                <w:lang w:val="mk-MK"/>
              </w:rPr>
              <w:t xml:space="preserve"> </w:t>
            </w:r>
            <w:r w:rsidR="00D8471C" w:rsidRPr="003E2B3C">
              <w:rPr>
                <w:lang w:val="mk-MK"/>
              </w:rPr>
              <w:t>г-</w:t>
            </w:r>
            <w:r w:rsidR="003E2B3C" w:rsidRPr="003E2B3C">
              <w:rPr>
                <w:lang w:val="mk-MK"/>
              </w:rPr>
              <w:t>дин Вангел Караиванов</w:t>
            </w:r>
            <w:r w:rsidR="00691C9D" w:rsidRPr="003E2B3C">
              <w:rPr>
                <w:lang w:val="mk-MK"/>
              </w:rPr>
              <w:t xml:space="preserve"> д</w:t>
            </w:r>
            <w:r w:rsidR="00F47632" w:rsidRPr="003E2B3C">
              <w:rPr>
                <w:lang w:val="mk-MK"/>
              </w:rPr>
              <w:t>ипл</w:t>
            </w:r>
            <w:r w:rsidR="00691C9D" w:rsidRPr="003E2B3C">
              <w:rPr>
                <w:lang w:val="mk-MK"/>
              </w:rPr>
              <w:t>.</w:t>
            </w:r>
            <w:r w:rsidR="00F47632" w:rsidRPr="003E2B3C">
              <w:rPr>
                <w:lang w:val="mk-MK"/>
              </w:rPr>
              <w:t xml:space="preserve"> </w:t>
            </w:r>
            <w:r w:rsidR="003E2B3C" w:rsidRPr="003E2B3C">
              <w:rPr>
                <w:lang w:val="mk-MK"/>
              </w:rPr>
              <w:t>и</w:t>
            </w:r>
            <w:r w:rsidR="00F47632" w:rsidRPr="003E2B3C">
              <w:rPr>
                <w:lang w:val="mk-MK"/>
              </w:rPr>
              <w:t>нж</w:t>
            </w:r>
            <w:r w:rsidR="003E2B3C" w:rsidRPr="003E2B3C">
              <w:rPr>
                <w:lang w:val="mk-MK"/>
              </w:rPr>
              <w:t>. арх</w:t>
            </w:r>
            <w:r w:rsidR="00D8471C" w:rsidRPr="003E2B3C">
              <w:rPr>
                <w:lang w:val="mk-MK"/>
              </w:rPr>
              <w:t>,</w:t>
            </w:r>
            <w:r w:rsidR="00F47632" w:rsidRPr="003E2B3C">
              <w:rPr>
                <w:lang w:val="mk-MK"/>
              </w:rPr>
              <w:t xml:space="preserve"> </w:t>
            </w:r>
            <w:r w:rsidR="003E2B3C" w:rsidRPr="003E2B3C">
              <w:rPr>
                <w:lang w:val="mk-MK"/>
              </w:rPr>
              <w:t xml:space="preserve">Виш </w:t>
            </w:r>
            <w:r w:rsidR="00F47632" w:rsidRPr="003E2B3C">
              <w:rPr>
                <w:lang w:val="mk-MK"/>
              </w:rPr>
              <w:t xml:space="preserve">соработник </w:t>
            </w:r>
            <w:r w:rsidR="003E2B3C" w:rsidRPr="003E2B3C">
              <w:rPr>
                <w:lang w:val="mk-MK"/>
              </w:rPr>
              <w:t>во сектор Урбанизам</w:t>
            </w:r>
            <w:r w:rsidR="00F47632" w:rsidRPr="003E2B3C">
              <w:rPr>
                <w:lang w:val="mk-MK"/>
              </w:rPr>
              <w:t xml:space="preserve"> во</w:t>
            </w:r>
            <w:r w:rsidR="00D8471C" w:rsidRPr="00691C9D">
              <w:rPr>
                <w:lang w:val="mk-MK"/>
              </w:rPr>
              <w:t xml:space="preserve"> Општина </w:t>
            </w:r>
            <w:r w:rsidR="00BF37A8">
              <w:rPr>
                <w:lang w:val="mk-MK"/>
              </w:rPr>
              <w:t>Карпош</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79E7DAEB" w:rsidR="004672D8" w:rsidRPr="00CE69D3" w:rsidRDefault="00D8471C" w:rsidP="00D8471C">
            <w:pPr>
              <w:spacing w:after="200"/>
              <w:ind w:right="2"/>
              <w:rPr>
                <w:lang w:val="mk-MK"/>
              </w:rPr>
            </w:pPr>
            <w:r w:rsidRPr="005801F0">
              <w:rPr>
                <w:b/>
                <w:lang w:val="mk-MK"/>
              </w:rPr>
              <w:t xml:space="preserve">Општина </w:t>
            </w:r>
            <w:r w:rsidR="003A251E">
              <w:rPr>
                <w:b/>
                <w:lang w:val="mk-MK"/>
              </w:rPr>
              <w:t>Карпош</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465583C1"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59AC5AEE" w14:textId="086ECE63" w:rsidR="002C1F52" w:rsidRDefault="002C1F52" w:rsidP="00DC4B37">
            <w:pPr>
              <w:spacing w:after="200"/>
              <w:ind w:right="2"/>
              <w:jc w:val="both"/>
              <w:rPr>
                <w:lang w:val="mk-MK"/>
              </w:rPr>
            </w:pPr>
            <w:r w:rsidRPr="002C1F52">
              <w:rPr>
                <w:lang w:val="mk-MK"/>
              </w:rPr>
              <w:t>Со проектот се планира да се изврши целосна реконструкција на детско игралиште, реконструкција на скејт парк и негово проширување, изградба на игралиште за одбојка на песок, фудбал на песок и адреналински парк за деца и возрасни со парк за рекреација-хортикултурно уреден, со најсовремена урбана опрема. Целиот простор ќе биде озеленет и ќе се засадат нови дрвца и грмушести растенија,</w:t>
            </w:r>
            <w:r>
              <w:t xml:space="preserve"> </w:t>
            </w:r>
            <w:r w:rsidRPr="002C1F52">
              <w:rPr>
                <w:lang w:val="mk-MK"/>
              </w:rPr>
              <w:t>ќе се постават дрвени куќички за продожба на безалкохолни пијалоци и сувенири. Со тоа целата содржина ќе се заокружи во еден современ спортки адреналински центар, што ќе даде уникатност и препознатливост на Општина Карпош.</w:t>
            </w:r>
          </w:p>
          <w:p w14:paraId="1DF05268" w14:textId="31F4DEDD" w:rsidR="002C1F52" w:rsidRDefault="002C1F52" w:rsidP="00DC4B37">
            <w:pPr>
              <w:spacing w:after="200"/>
              <w:ind w:right="2"/>
              <w:jc w:val="both"/>
              <w:rPr>
                <w:lang w:val="mk-MK"/>
              </w:rPr>
            </w:pPr>
            <w:r w:rsidRPr="002C1F52">
              <w:rPr>
                <w:lang w:val="mk-MK"/>
              </w:rPr>
              <w:t>Реконструкцијата на детското игралиште со површина од 480м2 опфаќа отстранување на старите реквизити, а на новата локација ќе се постават нови. Еден централен голем реквизит со висока централна кула, четири лулашки поставени во круг, две клацкалки и две лизгалки . Реквизитите предвидено е да се изработени од дрвени греди за надворешна употреба, дрвени талпи за надворешна употреба, ланци, вртливи елементи, челични елементи од цевка Ө 32, полиестер, ПВЦ платно за покривање на кулите, челични потпуни за конструкцијата . Подлогата ќе биде од ситна ризла околу реквизитите и мека подлога на самите реквизити како би се заштитиле децата од удари при пад.</w:t>
            </w:r>
          </w:p>
          <w:p w14:paraId="373AC1F2" w14:textId="7686EB96" w:rsidR="002C1F52" w:rsidRDefault="002C1F52" w:rsidP="002C1F52">
            <w:pPr>
              <w:spacing w:after="200"/>
              <w:ind w:right="2"/>
              <w:jc w:val="both"/>
            </w:pPr>
            <w:r w:rsidRPr="002C1F52">
              <w:rPr>
                <w:lang w:val="mk-MK"/>
              </w:rPr>
              <w:lastRenderedPageBreak/>
              <w:t xml:space="preserve">Реконструкција на скејт паркот и негово проширување со површина од 1100 м2. Опфаќа реновирање на еден голем "базен" од кој ке биде симнат сиот лабилен бетонски слој и ке биде нанесена нова површина од бетонски мазен премаз. Додека пак вториот „базен “ ке биде потрупан со соответна набиена подлога заради потребата од простор за </w:t>
            </w:r>
            <w:r>
              <w:t xml:space="preserve"> </w:t>
            </w:r>
            <w:r w:rsidRPr="002C1F52">
              <w:rPr>
                <w:lang w:val="mk-MK"/>
              </w:rPr>
              <w:t>„Фудбалот на песок “</w:t>
            </w:r>
            <w:r>
              <w:t xml:space="preserve">. </w:t>
            </w:r>
            <w:r w:rsidRPr="002C1F52">
              <w:t>Елементите ке бидат изработени од водоотпорна ламелирана темна иверица од минимум 18 мм покриена со композит од 6 мм . Заоблените елементи ке се од водоотпорна ламелирана темна иверица од мин 9 мм покриена со композит од 6 мм .Сите други иверици што ке се користат исто така ке бидат ламелирани. Страничните иверки ке го имаат истиот горенаведен состав и вентилациски систем ( отвори ) за слободна циркулација на воздух.</w:t>
            </w:r>
            <w:r>
              <w:t xml:space="preserve"> </w:t>
            </w:r>
            <w:r w:rsidRPr="002C1F52">
              <w:t>Сите рабови на елементите и оградите ке се изработени од поцинковано железо.</w:t>
            </w:r>
            <w:r>
              <w:t xml:space="preserve"> </w:t>
            </w:r>
            <w:r w:rsidRPr="002C1F52">
              <w:t>Безбедносните огради ке се изработени од поцинкован челик.</w:t>
            </w:r>
          </w:p>
          <w:p w14:paraId="3108DEF1" w14:textId="7664223C" w:rsidR="002C1F52" w:rsidRDefault="002C1F52" w:rsidP="002C1F52">
            <w:pPr>
              <w:spacing w:after="200"/>
              <w:ind w:right="2"/>
              <w:jc w:val="both"/>
            </w:pPr>
            <w:r w:rsidRPr="002C1F52">
              <w:t xml:space="preserve">Поставување на ново игралиште за одбојка на песок со димензии 8м/16м. , Ќе бидат поставени клупи за играчи и мрежа по стандардите за игра како и седиште за судија по линија на мрежата. Веднаш до игралиштето - надвор од теренот на едната страна ќе бидат поставени трибини во четри реда во должина на самото игралиште. Песокот ке биде поставен на дренажна ПВЦ фолија заради циркулација на фода и воздух во долните слоеви на теренот .Целото игралиште ќе биде оградено со цел безбедност на лицата кои ги користат останатите содржини .  </w:t>
            </w:r>
          </w:p>
          <w:p w14:paraId="7A824FFB" w14:textId="3F356BFA" w:rsidR="002C1F52" w:rsidRDefault="002C1F52" w:rsidP="002C1F52">
            <w:pPr>
              <w:spacing w:after="200"/>
              <w:ind w:right="2"/>
              <w:jc w:val="both"/>
            </w:pPr>
            <w:r w:rsidRPr="002C1F52">
              <w:t>Поставување на ново игралиште за фудбал на песок со димензии 39м /35.5м, како и заштитна ограда со клупи за играчи и две рамки за гол со заштитни мрежи и зад нив мрежи со висина од 6 метри за заштита од одлетување на топката. Веднаш до игралиштето - надвор од теренот на едната страна ќе бидат поставени трибини во четири реда во должина на самото игралиште. Предвидени се и 10 знамиња со ленти за обележување на теренот . Исто како и кај одбојката и овдека песокот ке биде поставен на дренажна ПВЦ фолија.</w:t>
            </w:r>
          </w:p>
          <w:p w14:paraId="2E6D9E95" w14:textId="754942E2" w:rsidR="002C1F52" w:rsidRDefault="002C1F52" w:rsidP="002C1F52">
            <w:pPr>
              <w:spacing w:after="200"/>
              <w:ind w:right="2"/>
              <w:jc w:val="both"/>
            </w:pPr>
            <w:r w:rsidRPr="002C1F52">
              <w:t>Изградба на High Rope Adventure за деца и возрасни со површина од околу 1500 м2 кој претставува циклус во еден правец од различни препреки (одење по сајли, јаже, буриња, летви, тунел и сл.) Во овој дел секој елемент треба да биде изработен според стандарди на EN 15 567 и затоа е разработен во посебен проект „Анекс 1“ кој оди во прилог со целиот Адреналиски Парк.</w:t>
            </w:r>
          </w:p>
          <w:p w14:paraId="1697C1E7" w14:textId="42169A49" w:rsidR="002C1F52" w:rsidRDefault="002C1F52" w:rsidP="002C1F52">
            <w:pPr>
              <w:spacing w:after="200"/>
              <w:ind w:right="2"/>
              <w:jc w:val="both"/>
            </w:pPr>
            <w:r w:rsidRPr="002C1F52">
              <w:t>Хортикултурно</w:t>
            </w:r>
            <w:r>
              <w:rPr>
                <w:lang w:val="mk-MK"/>
              </w:rPr>
              <w:t>то</w:t>
            </w:r>
            <w:r w:rsidRPr="002C1F52">
              <w:t xml:space="preserve"> уредување на целиот простор и поставување на урбана опрема</w:t>
            </w:r>
            <w:r>
              <w:rPr>
                <w:lang w:val="mk-MK"/>
              </w:rPr>
              <w:t xml:space="preserve"> </w:t>
            </w:r>
            <w:r w:rsidRPr="002C1F52">
              <w:t>е замислен</w:t>
            </w:r>
            <w:r>
              <w:rPr>
                <w:lang w:val="mk-MK"/>
              </w:rPr>
              <w:t>о</w:t>
            </w:r>
            <w:r w:rsidRPr="002C1F52">
              <w:t xml:space="preserve"> да се</w:t>
            </w:r>
            <w:r>
              <w:rPr>
                <w:lang w:val="mk-MK"/>
              </w:rPr>
              <w:t xml:space="preserve"> направи</w:t>
            </w:r>
            <w:r w:rsidRPr="002C1F52">
              <w:t xml:space="preserve"> на начин </w:t>
            </w:r>
            <w:r w:rsidR="002D1AEE">
              <w:rPr>
                <w:lang w:val="mk-MK"/>
              </w:rPr>
              <w:t xml:space="preserve">не </w:t>
            </w:r>
            <w:r w:rsidRPr="002C1F52">
              <w:t xml:space="preserve">да се наметнува на природата, туку напротив </w:t>
            </w:r>
            <w:r w:rsidR="002D1AEE">
              <w:rPr>
                <w:lang w:val="mk-MK"/>
              </w:rPr>
              <w:t>да</w:t>
            </w:r>
            <w:r w:rsidRPr="002C1F52">
              <w:t xml:space="preserve"> биде дел од нејзе со разиграни флексибилни реквизити за релаксација поставени (расфрлани) по теренот. </w:t>
            </w:r>
            <w:r w:rsidR="002D1AEE">
              <w:rPr>
                <w:lang w:val="mk-MK"/>
              </w:rPr>
              <w:t>Н</w:t>
            </w:r>
            <w:r w:rsidRPr="002C1F52">
              <w:t>а нив</w:t>
            </w:r>
            <w:r w:rsidR="002D1AEE">
              <w:rPr>
                <w:lang w:val="mk-MK"/>
              </w:rPr>
              <w:t xml:space="preserve"> ќе може</w:t>
            </w:r>
            <w:r w:rsidRPr="002C1F52">
              <w:t xml:space="preserve"> да се седи и лежи како во група така и поединечно. Вкупно ќе бидат поставени 58 клупи, 4 лежалки со светилки на сончеви панели и 23 корпи за отпадоци</w:t>
            </w:r>
            <w:r w:rsidR="002D1AEE">
              <w:rPr>
                <w:lang w:val="mk-MK"/>
              </w:rPr>
              <w:t>.</w:t>
            </w:r>
            <w:r w:rsidRPr="002C1F52">
              <w:t xml:space="preserve"> Вкупната површина од 3.300 м2 ќе се озелени, ќе се засадат дрва, и грмушкасти </w:t>
            </w:r>
            <w:r w:rsidRPr="002C1F52">
              <w:lastRenderedPageBreak/>
              <w:t>растенија кои ке бидат оддрчувани со автоматски системот на полевање.</w:t>
            </w:r>
          </w:p>
          <w:p w14:paraId="3204F43A" w14:textId="2436202B" w:rsidR="004672D8" w:rsidRPr="00AA171E" w:rsidRDefault="002C1F52" w:rsidP="002C1F52">
            <w:pPr>
              <w:spacing w:after="200"/>
              <w:ind w:right="2"/>
              <w:jc w:val="both"/>
            </w:pPr>
            <w:r w:rsidRPr="002C1F52">
              <w:t>Изградба на мал Squ</w:t>
            </w:r>
            <w:r w:rsidR="00FF2104">
              <w:t>a</w:t>
            </w:r>
            <w:r w:rsidRPr="002C1F52">
              <w:t xml:space="preserve">re со фонтана за пиење вода обложена со гранитни плочи ,како и со клупи, корпи за отпадоци и локери за велосипеди. Платото ке биде со бетонски плочи на песок за нивелирање и набиен танпон и тло. Паркот се наоѓа помеѓу скејт паркот и терените за фудбал и одбојкаи има функција за одмор после спортски активности како и за конзумирање на вода од фонтаната.   </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lastRenderedPageBreak/>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lastRenderedPageBreak/>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34290008"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9D64D3" w:rsidRPr="009D64D3">
              <w:rPr>
                <w:b/>
                <w:bCs/>
                <w:lang w:val="mk-MK"/>
              </w:rPr>
              <w:t>6.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11CB5D33"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CF104C" w:rsidRPr="00B15A50">
              <w:rPr>
                <w:b/>
              </w:rPr>
              <w:t>5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61428EA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 xml:space="preserve">1.5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r w:rsidRPr="00B54AD8">
              <w:rPr>
                <w:rStyle w:val="tlid-translation"/>
              </w:rPr>
              <w:t>без ограничување на бројот на појав</w:t>
            </w:r>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w:t>
            </w:r>
            <w:r w:rsidRPr="00427441">
              <w:rPr>
                <w:lang w:val="mk-MK"/>
              </w:rPr>
              <w:lastRenderedPageBreak/>
              <w:t xml:space="preserve">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4"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4"/>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w:t>
            </w:r>
            <w:r w:rsidRPr="00427441">
              <w:lastRenderedPageBreak/>
              <w:t xml:space="preserve">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lastRenderedPageBreak/>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5" w:name="_Toc41971250"/>
    </w:p>
    <w:p w14:paraId="4395B9EE" w14:textId="77777777" w:rsidR="00A51161" w:rsidRPr="00427441" w:rsidRDefault="00A51161" w:rsidP="00A51161">
      <w:pPr>
        <w:pStyle w:val="Subtitle"/>
        <w:outlineLvl w:val="1"/>
        <w:rPr>
          <w:b w:val="0"/>
          <w:lang w:val="mk-MK"/>
        </w:rPr>
      </w:pPr>
      <w:bookmarkStart w:id="596" w:name="_Toc330892109"/>
      <w:bookmarkStart w:id="597" w:name="_Toc364152780"/>
      <w:r w:rsidRPr="00427441">
        <w:rPr>
          <w:lang w:val="mk-MK"/>
        </w:rPr>
        <w:t xml:space="preserve">Дел X – </w:t>
      </w:r>
      <w:bookmarkEnd w:id="595"/>
      <w:r w:rsidRPr="00427441">
        <w:rPr>
          <w:lang w:val="mk-MK"/>
        </w:rPr>
        <w:t>Обрасци на договорот</w:t>
      </w:r>
      <w:bookmarkEnd w:id="596"/>
      <w:bookmarkEnd w:id="597"/>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3657C0D4"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F4295E">
          <w:rPr>
            <w:noProof/>
            <w:webHidden/>
            <w:lang w:val="mk-MK"/>
          </w:rPr>
          <w:t>137</w:t>
        </w:r>
        <w:r w:rsidRPr="00427441">
          <w:rPr>
            <w:webHidden/>
            <w:lang w:val="mk-MK"/>
          </w:rPr>
          <w:fldChar w:fldCharType="end"/>
        </w:r>
      </w:hyperlink>
    </w:p>
    <w:p w14:paraId="29F222D4" w14:textId="4E48E00C" w:rsidR="00A51161"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F4295E">
          <w:rPr>
            <w:noProof/>
            <w:webHidden/>
            <w:lang w:val="mk-MK"/>
          </w:rPr>
          <w:t>139</w:t>
        </w:r>
        <w:r w:rsidR="00A51161" w:rsidRPr="00427441">
          <w:rPr>
            <w:webHidden/>
            <w:lang w:val="mk-MK"/>
          </w:rPr>
          <w:fldChar w:fldCharType="end"/>
        </w:r>
      </w:hyperlink>
    </w:p>
    <w:p w14:paraId="492ED663" w14:textId="02B66C47" w:rsidR="00A51161"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F4295E">
          <w:rPr>
            <w:noProof/>
            <w:webHidden/>
            <w:lang w:val="mk-MK"/>
          </w:rPr>
          <w:t>141</w:t>
        </w:r>
        <w:r w:rsidR="00A51161" w:rsidRPr="00427441">
          <w:rPr>
            <w:webHidden/>
            <w:lang w:val="mk-MK"/>
          </w:rPr>
          <w:fldChar w:fldCharType="end"/>
        </w:r>
      </w:hyperlink>
    </w:p>
    <w:p w14:paraId="24E376B9" w14:textId="2619F836" w:rsidR="00A51161" w:rsidRPr="00427441" w:rsidRDefault="006476E8">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F4295E">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598" w:name="_Toc41971555"/>
      <w:bookmarkStart w:id="599" w:name="_Toc78273066"/>
      <w:bookmarkStart w:id="600" w:name="_Toc111009244"/>
      <w:bookmarkStart w:id="601" w:name="_Toc330889759"/>
      <w:bookmarkStart w:id="602" w:name="_Toc516742547"/>
      <w:r w:rsidRPr="00427441">
        <w:rPr>
          <w:lang w:val="mk-MK"/>
        </w:rPr>
        <w:lastRenderedPageBreak/>
        <w:t>Писмо за прифаќање</w:t>
      </w:r>
      <w:bookmarkEnd w:id="598"/>
      <w:bookmarkEnd w:id="599"/>
      <w:bookmarkEnd w:id="600"/>
      <w:bookmarkEnd w:id="601"/>
      <w:bookmarkEnd w:id="602"/>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3" w:name="_Toc330889760"/>
      <w:bookmarkStart w:id="604" w:name="_Toc516742548"/>
      <w:bookmarkStart w:id="605" w:name="_Toc438907197"/>
      <w:bookmarkStart w:id="606" w:name="_Toc438907297"/>
      <w:r w:rsidRPr="00427441">
        <w:rPr>
          <w:lang w:val="mk-MK"/>
        </w:rPr>
        <w:lastRenderedPageBreak/>
        <w:t>Договор</w:t>
      </w:r>
      <w:bookmarkEnd w:id="603"/>
      <w:bookmarkEnd w:id="604"/>
    </w:p>
    <w:bookmarkEnd w:id="605"/>
    <w:bookmarkEnd w:id="606"/>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07" w:name="_Toc23238065"/>
      <w:bookmarkStart w:id="608" w:name="_Toc41971557"/>
      <w:bookmarkStart w:id="609" w:name="_Toc78273068"/>
      <w:bookmarkStart w:id="610" w:name="_Toc111009246"/>
      <w:bookmarkStart w:id="611" w:name="_Toc428352207"/>
      <w:bookmarkStart w:id="612" w:name="_Toc438907198"/>
      <w:bookmarkStart w:id="613" w:name="_Toc438907298"/>
      <w:bookmarkStart w:id="614" w:name="_Toc330889761"/>
      <w:bookmarkStart w:id="615" w:name="_Toc516742549"/>
      <w:bookmarkStart w:id="616" w:name="_Hlk3297375"/>
      <w:r w:rsidRPr="00427441">
        <w:rPr>
          <w:lang w:val="mk-MK"/>
        </w:rPr>
        <w:lastRenderedPageBreak/>
        <w:t>Гаранција за извршување на договор</w:t>
      </w:r>
      <w:bookmarkEnd w:id="607"/>
      <w:bookmarkEnd w:id="608"/>
      <w:bookmarkEnd w:id="609"/>
      <w:bookmarkEnd w:id="610"/>
      <w:bookmarkEnd w:id="611"/>
      <w:bookmarkEnd w:id="612"/>
      <w:bookmarkEnd w:id="613"/>
      <w:bookmarkEnd w:id="614"/>
      <w:bookmarkEnd w:id="615"/>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16"/>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1625E" w14:textId="77777777" w:rsidR="00D501DC" w:rsidRDefault="00D501DC">
      <w:r>
        <w:separator/>
      </w:r>
    </w:p>
  </w:endnote>
  <w:endnote w:type="continuationSeparator" w:id="0">
    <w:p w14:paraId="187C85B4" w14:textId="77777777" w:rsidR="00D501DC" w:rsidRDefault="00D50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6476E8" w:rsidRDefault="006476E8">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6476E8" w:rsidRDefault="00647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01C38" w14:textId="77777777" w:rsidR="00D501DC" w:rsidRDefault="00D501DC">
      <w:r>
        <w:separator/>
      </w:r>
    </w:p>
  </w:footnote>
  <w:footnote w:type="continuationSeparator" w:id="0">
    <w:p w14:paraId="5C481F96" w14:textId="77777777" w:rsidR="00D501DC" w:rsidRDefault="00D501DC">
      <w:r>
        <w:continuationSeparator/>
      </w:r>
    </w:p>
  </w:footnote>
  <w:footnote w:id="1">
    <w:p w14:paraId="413ABFF1" w14:textId="77777777" w:rsidR="006476E8" w:rsidRPr="00672DF4" w:rsidRDefault="006476E8"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6476E8" w:rsidRPr="00C525A5" w:rsidRDefault="006476E8"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6476E8" w:rsidRPr="00C6223C" w:rsidRDefault="006476E8"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6476E8" w:rsidRPr="00E570D2" w:rsidRDefault="006476E8"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6476E8" w:rsidRPr="00427441" w:rsidRDefault="006476E8"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6476E8" w:rsidRDefault="006476E8"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6476E8" w:rsidRPr="00427441" w:rsidRDefault="006476E8"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6476E8" w:rsidRPr="000B3EB2" w:rsidRDefault="006476E8"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6476E8" w:rsidRPr="00192C4A" w:rsidRDefault="006476E8"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6476E8" w:rsidRPr="009200F0" w:rsidRDefault="006476E8"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6476E8" w:rsidRPr="00427441" w:rsidRDefault="006476E8"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6476E8" w:rsidRPr="000B72C8" w:rsidRDefault="006476E8"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6476E8" w:rsidRPr="00427441" w:rsidDel="006A3E0C" w:rsidRDefault="006476E8"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6476E8" w:rsidRPr="00427441" w:rsidRDefault="006476E8"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6476E8" w:rsidRPr="00427441" w:rsidRDefault="006476E8"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6476E8" w:rsidRPr="00427441" w:rsidRDefault="006476E8"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6476E8" w:rsidRPr="001326DF" w:rsidRDefault="006476E8"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6476E8" w:rsidRPr="00116C12" w:rsidRDefault="006476E8"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6476E8" w:rsidRPr="0027023C" w:rsidRDefault="006476E8"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6476E8" w:rsidRPr="00427441" w:rsidRDefault="006476E8"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6476E8" w:rsidRPr="00427441" w:rsidRDefault="006476E8"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6476E8" w:rsidRPr="00427441" w:rsidRDefault="006476E8"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6476E8" w:rsidRPr="00427441" w:rsidRDefault="006476E8"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6476E8" w:rsidRPr="00B37999" w:rsidRDefault="006476E8"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6476E8" w:rsidRPr="00427441" w:rsidRDefault="006476E8"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6476E8" w:rsidRPr="004011A7" w:rsidRDefault="006476E8"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6476E8" w:rsidRPr="004011A7" w:rsidRDefault="006476E8" w:rsidP="00493D78">
      <w:pPr>
        <w:pStyle w:val="FootnoteText"/>
        <w:rPr>
          <w:lang w:val="mk-MK"/>
        </w:rPr>
      </w:pPr>
    </w:p>
  </w:footnote>
  <w:footnote w:id="27">
    <w:p w14:paraId="4C824D59" w14:textId="77777777" w:rsidR="006476E8" w:rsidRPr="007C17E2" w:rsidRDefault="006476E8"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6476E8" w:rsidRPr="004628FE" w:rsidRDefault="006476E8"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6476E8" w:rsidRPr="00ED3C4D" w:rsidRDefault="006476E8"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6476E8" w:rsidRPr="004628FE" w:rsidRDefault="006476E8"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6476E8" w:rsidRPr="004628FE" w:rsidRDefault="006476E8"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6476E8" w:rsidRPr="00690C5A" w:rsidRDefault="006476E8"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6476E8" w:rsidRPr="004628FE" w:rsidRDefault="006476E8"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6476E8" w:rsidRPr="004628FE" w:rsidRDefault="006476E8"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6476E8" w:rsidRPr="00690C5A" w:rsidRDefault="006476E8"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6476E8" w:rsidRPr="00BE7772" w:rsidRDefault="006476E8"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6476E8" w:rsidRPr="007C17E2" w:rsidRDefault="006476E8" w:rsidP="00D8471C">
      <w:pPr>
        <w:pStyle w:val="FootnoteText"/>
        <w:jc w:val="both"/>
        <w:rPr>
          <w:lang w:val="ru-RU"/>
        </w:rPr>
      </w:pPr>
    </w:p>
  </w:footnote>
  <w:footnote w:id="35">
    <w:p w14:paraId="3129F0BF" w14:textId="77777777" w:rsidR="006476E8" w:rsidRPr="004628FE" w:rsidRDefault="006476E8"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6476E8" w:rsidRPr="004628FE" w:rsidRDefault="006476E8"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6476E8" w:rsidRPr="004628FE" w:rsidRDefault="006476E8"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6476E8" w:rsidRPr="00AE29BF" w:rsidRDefault="006476E8"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6476E8" w:rsidRPr="00B37999" w:rsidRDefault="006476E8"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6476E8" w:rsidRPr="00AE29BF" w:rsidRDefault="006476E8"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6476E8" w:rsidRPr="004011A7" w:rsidRDefault="006476E8"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6476E8" w:rsidRPr="004011A7" w:rsidRDefault="006476E8" w:rsidP="00D8471C">
      <w:pPr>
        <w:pStyle w:val="FootnoteText"/>
        <w:rPr>
          <w:lang w:val="mk-MK"/>
        </w:rPr>
      </w:pPr>
    </w:p>
  </w:footnote>
  <w:footnote w:id="42">
    <w:p w14:paraId="0C55A3F6" w14:textId="77777777" w:rsidR="006476E8" w:rsidRPr="00426921" w:rsidRDefault="006476E8"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6476E8" w:rsidRPr="00AE29BF" w:rsidRDefault="006476E8"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6476E8" w:rsidRDefault="006476E8"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6476E8" w:rsidRPr="00F559CD" w:rsidRDefault="006476E8"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6476E8" w:rsidRPr="00807DAE" w:rsidRDefault="006476E8">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257A2B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482"/>
    <w:rsid w:val="001B46D9"/>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2222"/>
    <w:rsid w:val="00412553"/>
    <w:rsid w:val="004126CC"/>
    <w:rsid w:val="00412786"/>
    <w:rsid w:val="00412CAC"/>
    <w:rsid w:val="00412CFD"/>
    <w:rsid w:val="0041318E"/>
    <w:rsid w:val="00414016"/>
    <w:rsid w:val="0041493B"/>
    <w:rsid w:val="00414D6B"/>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72F2"/>
    <w:rsid w:val="00627601"/>
    <w:rsid w:val="00627CDB"/>
    <w:rsid w:val="00627D3C"/>
    <w:rsid w:val="00630195"/>
    <w:rsid w:val="00630F7B"/>
    <w:rsid w:val="00630FC5"/>
    <w:rsid w:val="006310C2"/>
    <w:rsid w:val="006313A1"/>
    <w:rsid w:val="006313D5"/>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F7B"/>
    <w:rsid w:val="006D4AD5"/>
    <w:rsid w:val="006D4F5D"/>
    <w:rsid w:val="006D5FB0"/>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s://lrcp.mk/lrcp-uploads/2019/06/38_Karposh_Adrenalinski-park_Predmer_zaklucen.xls" TargetMode="External"/><Relationship Id="rId18" Type="http://schemas.openxmlformats.org/officeDocument/2006/relationships/hyperlink" Target="https://lrcp.mk/lrcp-uploads/2019/06/38_Karposh_Adrenalinski-park_OP_nabavka.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lrcp.mk/lrcp-uploads/2019/04/Environmental_Social_Management_Plan_Karpos_MK.pdf" TargetMode="External"/><Relationship Id="rId2" Type="http://schemas.openxmlformats.org/officeDocument/2006/relationships/numbering" Target="numbering.xml"/><Relationship Id="rId16" Type="http://schemas.openxmlformats.org/officeDocument/2006/relationships/hyperlink" Target="http://lrcp.mk/mk/%D1%80%D0%B0%D0%BC%D0%BA%D0%B0-%D0%B7%D0%B0-%D1%83%D0%BF%D1%80%D0%B0%D0%B2%D1%83%D0%B2%D0%B0%D1%9A%D0%B5-%D1%81%D0%BE-%D0%B6%D0%B8%D0%B2%D0%BE%D1%82%D0%BD%D0%B0%D1%82%D0%B0-%D0%B8-%D1%81%D0%BE%D1%86/" TargetMode="External"/><Relationship Id="rId20" Type="http://schemas.openxmlformats.org/officeDocument/2006/relationships/hyperlink" Target="http://lrcp.mk/wp-content/uploads/2019/03/ESMP_Mac.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lrcp.mk/lrcp-uploads/2019/06/38_Karposh_Adrenalinski-park_TO.pdf" TargetMode="Externa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hyperlink" Target="https://lrcp.mk/lrcp-uploads/2019/06/38_Karposh_High-Rope_Anex-1_OP_nabavka.pdf" TargetMode="Externa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s://lrcp.mk/lrcp-uploads/2019/06/38_Karposh_High-Rope_Anex-1_Predmer_zaklucen.xl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2E4D3-6B3D-46BB-9421-D1A263A28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42</Pages>
  <Words>30589</Words>
  <Characters>174363</Characters>
  <Application>Microsoft Office Word</Application>
  <DocSecurity>0</DocSecurity>
  <Lines>1453</Lines>
  <Paragraphs>409</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04543</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4</cp:revision>
  <cp:lastPrinted>2019-06-25T15:16:00Z</cp:lastPrinted>
  <dcterms:created xsi:type="dcterms:W3CDTF">2019-06-24T14:08:00Z</dcterms:created>
  <dcterms:modified xsi:type="dcterms:W3CDTF">2019-06-25T15:16:00Z</dcterms:modified>
</cp:coreProperties>
</file>